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D6A2D" w14:textId="77777777" w:rsidR="00D9452F" w:rsidRDefault="00D9452F" w:rsidP="005B35FB">
      <w:pPr>
        <w:jc w:val="center"/>
        <w:rPr>
          <w:bCs/>
        </w:rPr>
      </w:pPr>
    </w:p>
    <w:p w14:paraId="7E5F42DF" w14:textId="77777777" w:rsidR="00433B6F" w:rsidRPr="00A60796" w:rsidRDefault="00433B6F" w:rsidP="005B35FB">
      <w:pPr>
        <w:jc w:val="center"/>
        <w:rPr>
          <w:bCs/>
        </w:rPr>
      </w:pPr>
    </w:p>
    <w:p w14:paraId="27954F09" w14:textId="321DE194" w:rsidR="00433B6F" w:rsidRPr="00A60796" w:rsidRDefault="000A3668" w:rsidP="00587E4A">
      <w:pPr>
        <w:tabs>
          <w:tab w:val="left" w:pos="1665"/>
          <w:tab w:val="center" w:pos="4320"/>
        </w:tabs>
        <w:jc w:val="center"/>
        <w:rPr>
          <w:bCs/>
        </w:rPr>
      </w:pPr>
      <w:r>
        <w:rPr>
          <w:bCs/>
        </w:rPr>
        <w:t xml:space="preserve">[FULL TITLE OF </w:t>
      </w:r>
      <w:r w:rsidR="00193D5B">
        <w:rPr>
          <w:bCs/>
        </w:rPr>
        <w:t>DISSERTATION</w:t>
      </w:r>
      <w:r w:rsidR="00D91D39">
        <w:rPr>
          <w:bCs/>
        </w:rPr>
        <w:t xml:space="preserve"> (or proposal)</w:t>
      </w:r>
      <w:r w:rsidRPr="00A60796">
        <w:rPr>
          <w:bCs/>
        </w:rPr>
        <w:t>]</w:t>
      </w:r>
    </w:p>
    <w:p w14:paraId="2605E702" w14:textId="77777777" w:rsidR="00433B6F" w:rsidRPr="00A60796" w:rsidRDefault="00433B6F" w:rsidP="005B35FB">
      <w:pPr>
        <w:jc w:val="center"/>
        <w:rPr>
          <w:bCs/>
        </w:rPr>
      </w:pPr>
    </w:p>
    <w:p w14:paraId="4B7C104B" w14:textId="77777777" w:rsidR="00433B6F" w:rsidRDefault="00433B6F" w:rsidP="005B35FB">
      <w:pPr>
        <w:jc w:val="center"/>
      </w:pPr>
    </w:p>
    <w:p w14:paraId="7189DB8B" w14:textId="77777777" w:rsidR="00AA4281" w:rsidRDefault="00AA4281" w:rsidP="005B35FB">
      <w:pPr>
        <w:jc w:val="center"/>
      </w:pPr>
    </w:p>
    <w:p w14:paraId="50B85C94" w14:textId="77777777" w:rsidR="00675E86" w:rsidRDefault="00675E86" w:rsidP="005B35FB">
      <w:pPr>
        <w:jc w:val="center"/>
      </w:pPr>
    </w:p>
    <w:p w14:paraId="4BC487FC" w14:textId="77777777" w:rsidR="00433B6F" w:rsidRDefault="000A3668" w:rsidP="005B35FB">
      <w:pPr>
        <w:jc w:val="center"/>
      </w:pPr>
      <w:r>
        <w:t>[NAME OF STUDENT]</w:t>
      </w:r>
    </w:p>
    <w:p w14:paraId="4DA1AFCE" w14:textId="77777777" w:rsidR="00C13BD0" w:rsidRDefault="000A3668" w:rsidP="005B35FB">
      <w:pPr>
        <w:jc w:val="center"/>
      </w:pPr>
      <w:r>
        <w:t>BAKKE GRADUATE UNIVERSITY</w:t>
      </w:r>
    </w:p>
    <w:p w14:paraId="4EE242D5" w14:textId="77777777" w:rsidR="00C13BD0" w:rsidRDefault="00C13BD0" w:rsidP="005B35FB">
      <w:pPr>
        <w:jc w:val="center"/>
      </w:pPr>
    </w:p>
    <w:p w14:paraId="592ACCC7" w14:textId="77777777" w:rsidR="00C13BD0" w:rsidRDefault="00C13BD0" w:rsidP="005B35FB">
      <w:pPr>
        <w:jc w:val="center"/>
      </w:pPr>
    </w:p>
    <w:p w14:paraId="59FEE19B" w14:textId="77777777" w:rsidR="00AA4281" w:rsidRDefault="00AA4281" w:rsidP="005B35FB">
      <w:pPr>
        <w:jc w:val="center"/>
      </w:pPr>
    </w:p>
    <w:p w14:paraId="2221E60E" w14:textId="77777777" w:rsidR="007B3685" w:rsidRPr="00A60796" w:rsidRDefault="007B3685" w:rsidP="005B35FB">
      <w:pPr>
        <w:jc w:val="center"/>
      </w:pPr>
    </w:p>
    <w:p w14:paraId="09836C66" w14:textId="35587AB9" w:rsidR="00433B6F" w:rsidRPr="00A60796" w:rsidRDefault="000A3668" w:rsidP="005B35FB">
      <w:pPr>
        <w:jc w:val="center"/>
        <w:rPr>
          <w:bCs/>
        </w:rPr>
      </w:pPr>
      <w:r>
        <w:rPr>
          <w:bCs/>
        </w:rPr>
        <w:t xml:space="preserve">A </w:t>
      </w:r>
      <w:r w:rsidR="00193D5B">
        <w:rPr>
          <w:bCs/>
        </w:rPr>
        <w:t>DISSERTATION</w:t>
      </w:r>
      <w:r w:rsidRPr="00A60796">
        <w:rPr>
          <w:bCs/>
        </w:rPr>
        <w:t xml:space="preserve"> </w:t>
      </w:r>
      <w:r w:rsidR="00D91D39">
        <w:rPr>
          <w:bCs/>
        </w:rPr>
        <w:t xml:space="preserve">(add PROPOSAL if this is the proposal) </w:t>
      </w:r>
      <w:r>
        <w:rPr>
          <w:bCs/>
        </w:rPr>
        <w:t>SUBMITTED T</w:t>
      </w:r>
      <w:r w:rsidRPr="00A60796">
        <w:rPr>
          <w:bCs/>
        </w:rPr>
        <w:t xml:space="preserve">O </w:t>
      </w:r>
    </w:p>
    <w:p w14:paraId="11E23935" w14:textId="77777777" w:rsidR="00433B6F" w:rsidRPr="00A60796" w:rsidRDefault="000A3668" w:rsidP="005B35FB">
      <w:pPr>
        <w:jc w:val="center"/>
        <w:rPr>
          <w:bCs/>
        </w:rPr>
      </w:pPr>
      <w:r>
        <w:rPr>
          <w:bCs/>
        </w:rPr>
        <w:t>THE FACULTY IN CANDIDACY FOR T</w:t>
      </w:r>
      <w:r w:rsidRPr="00A60796">
        <w:rPr>
          <w:bCs/>
        </w:rPr>
        <w:t xml:space="preserve">HE DEGREE </w:t>
      </w:r>
      <w:r>
        <w:rPr>
          <w:bCs/>
        </w:rPr>
        <w:t>OF</w:t>
      </w:r>
    </w:p>
    <w:p w14:paraId="2EB969EA" w14:textId="77777777" w:rsidR="00433B6F" w:rsidRPr="00A60796" w:rsidRDefault="000A3668" w:rsidP="005B35FB">
      <w:pPr>
        <w:jc w:val="center"/>
        <w:rPr>
          <w:bCs/>
        </w:rPr>
      </w:pPr>
      <w:r>
        <w:rPr>
          <w:bCs/>
        </w:rPr>
        <w:t>DOCTOR OF TRANSFORMATIONAL LEADERSHIP</w:t>
      </w:r>
    </w:p>
    <w:p w14:paraId="1A2110AC" w14:textId="77777777" w:rsidR="00D074D3" w:rsidRDefault="00117544" w:rsidP="005B35FB">
      <w:pPr>
        <w:jc w:val="center"/>
        <w:rPr>
          <w:bCs/>
        </w:rPr>
      </w:pPr>
      <w:r>
        <w:rPr>
          <w:bCs/>
        </w:rPr>
        <w:t>(</w:t>
      </w:r>
      <w:proofErr w:type="gramStart"/>
      <w:r>
        <w:rPr>
          <w:bCs/>
        </w:rPr>
        <w:t>or</w:t>
      </w:r>
      <w:proofErr w:type="gramEnd"/>
      <w:r>
        <w:rPr>
          <w:bCs/>
        </w:rPr>
        <w:t xml:space="preserve"> DOCTOR OF MINISTRY)</w:t>
      </w:r>
    </w:p>
    <w:p w14:paraId="01896816" w14:textId="77777777" w:rsidR="00C13BD0" w:rsidRDefault="00C13BD0" w:rsidP="005B35FB">
      <w:pPr>
        <w:jc w:val="center"/>
        <w:rPr>
          <w:bCs/>
        </w:rPr>
      </w:pPr>
    </w:p>
    <w:p w14:paraId="0D568513" w14:textId="77777777" w:rsidR="007B3685" w:rsidRDefault="007B3685" w:rsidP="005B35FB">
      <w:pPr>
        <w:jc w:val="center"/>
        <w:rPr>
          <w:bCs/>
        </w:rPr>
      </w:pPr>
    </w:p>
    <w:p w14:paraId="4B3BDA6B" w14:textId="77777777" w:rsidR="00117544" w:rsidRPr="00A60796" w:rsidRDefault="00117544" w:rsidP="005B35FB">
      <w:pPr>
        <w:jc w:val="center"/>
        <w:rPr>
          <w:bCs/>
        </w:rPr>
      </w:pPr>
    </w:p>
    <w:p w14:paraId="52371905" w14:textId="77777777" w:rsidR="00433B6F" w:rsidRPr="00A60796" w:rsidRDefault="000A3668" w:rsidP="005B35FB">
      <w:pPr>
        <w:jc w:val="center"/>
        <w:rPr>
          <w:bCs/>
        </w:rPr>
      </w:pPr>
      <w:r>
        <w:rPr>
          <w:bCs/>
        </w:rPr>
        <w:t>DALLAS, TEXAS</w:t>
      </w:r>
    </w:p>
    <w:p w14:paraId="26C7A464" w14:textId="164CF5B7" w:rsidR="00433B6F" w:rsidRDefault="000A3668" w:rsidP="00FC3A06">
      <w:pPr>
        <w:jc w:val="center"/>
        <w:rPr>
          <w:bCs/>
        </w:rPr>
      </w:pPr>
      <w:r w:rsidRPr="00FC3A06">
        <w:rPr>
          <w:bCs/>
        </w:rPr>
        <w:t xml:space="preserve">[MONTH AND YEAR </w:t>
      </w:r>
      <w:r w:rsidR="000A5049">
        <w:rPr>
          <w:bCs/>
        </w:rPr>
        <w:t>OF GRADUATION</w:t>
      </w:r>
      <w:r w:rsidR="00D91D39">
        <w:rPr>
          <w:bCs/>
        </w:rPr>
        <w:t xml:space="preserve"> or date proposal submitted</w:t>
      </w:r>
      <w:r w:rsidRPr="00FC3A06">
        <w:rPr>
          <w:bCs/>
        </w:rPr>
        <w:t>]</w:t>
      </w:r>
    </w:p>
    <w:p w14:paraId="53FA666B" w14:textId="77777777" w:rsidR="00545F79" w:rsidRDefault="00545F79" w:rsidP="00545F79">
      <w:pPr>
        <w:spacing w:line="240" w:lineRule="auto"/>
        <w:ind w:left="720"/>
      </w:pPr>
      <w:r>
        <w:rPr>
          <w:bCs/>
        </w:rPr>
        <w:br w:type="page"/>
      </w:r>
    </w:p>
    <w:p w14:paraId="48380BC2" w14:textId="77777777" w:rsidR="00545F79" w:rsidRDefault="00545F79" w:rsidP="00545F79">
      <w:pPr>
        <w:spacing w:line="240" w:lineRule="auto"/>
        <w:ind w:left="720"/>
      </w:pPr>
    </w:p>
    <w:p w14:paraId="2927F91B" w14:textId="77777777" w:rsidR="00545F79" w:rsidRDefault="00545F79" w:rsidP="00545F79">
      <w:pPr>
        <w:spacing w:line="240" w:lineRule="auto"/>
        <w:ind w:left="720"/>
      </w:pPr>
    </w:p>
    <w:p w14:paraId="7D8C3C4C" w14:textId="77777777" w:rsidR="00545F79" w:rsidRDefault="00545F79" w:rsidP="00545F79">
      <w:pPr>
        <w:spacing w:line="240" w:lineRule="auto"/>
        <w:ind w:left="720"/>
      </w:pPr>
    </w:p>
    <w:p w14:paraId="07F2385B" w14:textId="77777777" w:rsidR="00545F79" w:rsidRDefault="00545F79" w:rsidP="00545F79">
      <w:pPr>
        <w:spacing w:line="240" w:lineRule="auto"/>
        <w:ind w:left="720"/>
      </w:pPr>
    </w:p>
    <w:p w14:paraId="7268C190" w14:textId="77777777" w:rsidR="00545F79" w:rsidRDefault="00545F79" w:rsidP="00545F79">
      <w:pPr>
        <w:spacing w:line="240" w:lineRule="auto"/>
        <w:ind w:left="720"/>
      </w:pPr>
    </w:p>
    <w:p w14:paraId="37D6AE98" w14:textId="77777777" w:rsidR="00545F79" w:rsidRDefault="00545F79" w:rsidP="00545F79">
      <w:pPr>
        <w:spacing w:line="240" w:lineRule="auto"/>
        <w:ind w:left="720"/>
      </w:pPr>
    </w:p>
    <w:p w14:paraId="41F4CBAB" w14:textId="77777777" w:rsidR="00545F79" w:rsidRDefault="00545F79" w:rsidP="00545F79">
      <w:pPr>
        <w:spacing w:line="240" w:lineRule="auto"/>
        <w:ind w:left="720"/>
      </w:pPr>
    </w:p>
    <w:p w14:paraId="67363FC7" w14:textId="77777777" w:rsidR="00545F79" w:rsidRDefault="00545F79" w:rsidP="00545F79">
      <w:pPr>
        <w:spacing w:line="240" w:lineRule="auto"/>
        <w:ind w:left="720"/>
      </w:pPr>
    </w:p>
    <w:p w14:paraId="27399B46" w14:textId="77777777" w:rsidR="00545F79" w:rsidRDefault="00545F79" w:rsidP="00545F79">
      <w:pPr>
        <w:spacing w:line="240" w:lineRule="auto"/>
        <w:ind w:left="720"/>
      </w:pPr>
    </w:p>
    <w:p w14:paraId="68068812" w14:textId="77777777" w:rsidR="00545F79" w:rsidRDefault="00545F79" w:rsidP="00545F79">
      <w:pPr>
        <w:spacing w:line="240" w:lineRule="auto"/>
        <w:ind w:left="720"/>
      </w:pPr>
    </w:p>
    <w:p w14:paraId="5D9F0ADB" w14:textId="77777777" w:rsidR="00545F79" w:rsidRDefault="00545F79" w:rsidP="00545F79">
      <w:pPr>
        <w:spacing w:line="240" w:lineRule="auto"/>
        <w:ind w:left="720"/>
      </w:pPr>
    </w:p>
    <w:p w14:paraId="3970581D" w14:textId="77777777" w:rsidR="00545F79" w:rsidRDefault="00545F79" w:rsidP="00545F79">
      <w:pPr>
        <w:spacing w:line="240" w:lineRule="auto"/>
        <w:ind w:left="720"/>
      </w:pPr>
    </w:p>
    <w:p w14:paraId="25F1213C" w14:textId="77777777" w:rsidR="00545F79" w:rsidRDefault="00545F79" w:rsidP="00545F79">
      <w:pPr>
        <w:spacing w:line="240" w:lineRule="auto"/>
        <w:ind w:left="720"/>
      </w:pPr>
    </w:p>
    <w:p w14:paraId="2E94C653" w14:textId="77777777" w:rsidR="00545F79" w:rsidRDefault="00545F79" w:rsidP="00545F79">
      <w:pPr>
        <w:spacing w:line="240" w:lineRule="auto"/>
        <w:ind w:left="720"/>
      </w:pPr>
    </w:p>
    <w:p w14:paraId="1C893B97" w14:textId="77777777" w:rsidR="00545F79" w:rsidRDefault="00545F79" w:rsidP="00545F79">
      <w:pPr>
        <w:spacing w:line="240" w:lineRule="auto"/>
        <w:ind w:left="720"/>
      </w:pPr>
    </w:p>
    <w:p w14:paraId="57BFD6BD" w14:textId="77777777" w:rsidR="00545F79" w:rsidRDefault="00545F79" w:rsidP="00545F79">
      <w:pPr>
        <w:spacing w:line="240" w:lineRule="auto"/>
        <w:ind w:left="720"/>
      </w:pPr>
    </w:p>
    <w:p w14:paraId="759DE40D" w14:textId="77777777" w:rsidR="00545F79" w:rsidRDefault="00545F79" w:rsidP="00545F79">
      <w:pPr>
        <w:spacing w:line="240" w:lineRule="auto"/>
        <w:ind w:left="720"/>
      </w:pPr>
    </w:p>
    <w:p w14:paraId="4542CD4B" w14:textId="77777777" w:rsidR="00545F79" w:rsidRDefault="00545F79" w:rsidP="00545F79">
      <w:pPr>
        <w:spacing w:line="240" w:lineRule="auto"/>
        <w:ind w:left="720"/>
      </w:pPr>
    </w:p>
    <w:p w14:paraId="2ECA98C7" w14:textId="77777777" w:rsidR="00545F79" w:rsidRDefault="00545F79" w:rsidP="00545F79">
      <w:pPr>
        <w:spacing w:line="240" w:lineRule="auto"/>
        <w:ind w:left="720"/>
      </w:pPr>
    </w:p>
    <w:p w14:paraId="2D53DEAA" w14:textId="77777777" w:rsidR="00545F79" w:rsidRDefault="00545F79" w:rsidP="00545F79">
      <w:pPr>
        <w:spacing w:line="240" w:lineRule="auto"/>
        <w:ind w:left="720"/>
      </w:pPr>
    </w:p>
    <w:p w14:paraId="0591E778" w14:textId="77777777" w:rsidR="00545F79" w:rsidRDefault="00545F79" w:rsidP="00545F79">
      <w:pPr>
        <w:spacing w:line="240" w:lineRule="auto"/>
        <w:ind w:left="720"/>
      </w:pPr>
    </w:p>
    <w:p w14:paraId="4969938D" w14:textId="77777777" w:rsidR="00545F79" w:rsidRDefault="00545F79" w:rsidP="00545F79">
      <w:pPr>
        <w:spacing w:line="240" w:lineRule="auto"/>
        <w:ind w:left="720"/>
      </w:pPr>
    </w:p>
    <w:p w14:paraId="724E6176" w14:textId="77777777" w:rsidR="00545F79" w:rsidRDefault="00545F79" w:rsidP="00545F79">
      <w:pPr>
        <w:spacing w:line="240" w:lineRule="auto"/>
        <w:ind w:left="720"/>
      </w:pPr>
    </w:p>
    <w:p w14:paraId="43FDD285" w14:textId="77777777" w:rsidR="00545F79" w:rsidRDefault="00545F79" w:rsidP="00545F79">
      <w:pPr>
        <w:spacing w:line="240" w:lineRule="auto"/>
        <w:ind w:left="720"/>
      </w:pPr>
    </w:p>
    <w:p w14:paraId="7B820C75" w14:textId="77777777" w:rsidR="00545F79" w:rsidRDefault="00545F79" w:rsidP="00545F79">
      <w:pPr>
        <w:spacing w:line="240" w:lineRule="auto"/>
        <w:ind w:left="720"/>
      </w:pPr>
    </w:p>
    <w:p w14:paraId="4724E408" w14:textId="77777777" w:rsidR="00545F79" w:rsidRDefault="00545F79" w:rsidP="00545F79">
      <w:pPr>
        <w:spacing w:line="240" w:lineRule="auto"/>
        <w:ind w:left="720"/>
      </w:pPr>
    </w:p>
    <w:p w14:paraId="6D4CE6BD" w14:textId="77777777" w:rsidR="00545F79" w:rsidRDefault="00545F79" w:rsidP="00545F79">
      <w:pPr>
        <w:spacing w:line="240" w:lineRule="auto"/>
        <w:ind w:left="720"/>
      </w:pPr>
    </w:p>
    <w:p w14:paraId="3A3CC6B7" w14:textId="77777777" w:rsidR="00545F79" w:rsidRDefault="00545F79" w:rsidP="00545F79">
      <w:pPr>
        <w:spacing w:line="240" w:lineRule="auto"/>
        <w:ind w:left="720"/>
      </w:pPr>
    </w:p>
    <w:p w14:paraId="48A01D3E" w14:textId="77777777" w:rsidR="00545F79" w:rsidRDefault="00545F79" w:rsidP="00545F79">
      <w:pPr>
        <w:spacing w:line="240" w:lineRule="auto"/>
        <w:ind w:left="720"/>
      </w:pPr>
    </w:p>
    <w:p w14:paraId="418EA74B" w14:textId="77777777" w:rsidR="00545F79" w:rsidRDefault="00545F79" w:rsidP="00545F79">
      <w:pPr>
        <w:spacing w:line="240" w:lineRule="auto"/>
        <w:ind w:left="720"/>
      </w:pPr>
    </w:p>
    <w:p w14:paraId="18B4C4EF" w14:textId="77777777" w:rsidR="00545F79" w:rsidRDefault="00545F79" w:rsidP="00545F79">
      <w:pPr>
        <w:spacing w:line="240" w:lineRule="auto"/>
        <w:ind w:left="720"/>
      </w:pPr>
    </w:p>
    <w:p w14:paraId="69F3D2BF" w14:textId="77777777" w:rsidR="00545F79" w:rsidRDefault="00545F79" w:rsidP="00545F79">
      <w:pPr>
        <w:spacing w:line="240" w:lineRule="auto"/>
        <w:ind w:left="720"/>
      </w:pPr>
    </w:p>
    <w:p w14:paraId="49E8E5FE" w14:textId="77777777" w:rsidR="00545F79" w:rsidRDefault="00545F79" w:rsidP="00545F79">
      <w:pPr>
        <w:spacing w:line="240" w:lineRule="auto"/>
      </w:pPr>
    </w:p>
    <w:p w14:paraId="06CC1DBD" w14:textId="77777777" w:rsidR="00545F79" w:rsidRDefault="00545F79" w:rsidP="00545F79">
      <w:pPr>
        <w:spacing w:line="240" w:lineRule="auto"/>
      </w:pPr>
    </w:p>
    <w:p w14:paraId="5F9D94AE" w14:textId="77777777" w:rsidR="00545F79" w:rsidRDefault="00545F79" w:rsidP="00545F79">
      <w:pPr>
        <w:spacing w:line="240" w:lineRule="auto"/>
      </w:pPr>
    </w:p>
    <w:p w14:paraId="3B5DB9D1" w14:textId="77777777" w:rsidR="00545F79" w:rsidRDefault="00545F79" w:rsidP="00545F79">
      <w:pPr>
        <w:spacing w:line="240" w:lineRule="auto"/>
      </w:pPr>
    </w:p>
    <w:p w14:paraId="15AE6244" w14:textId="77777777" w:rsidR="00545F79" w:rsidRDefault="00545F79" w:rsidP="00545F79">
      <w:pPr>
        <w:spacing w:line="240" w:lineRule="auto"/>
      </w:pPr>
    </w:p>
    <w:p w14:paraId="5DFC8E49" w14:textId="77777777" w:rsidR="00545F79" w:rsidRDefault="00545F79" w:rsidP="00545F79">
      <w:pPr>
        <w:spacing w:line="240" w:lineRule="auto"/>
      </w:pPr>
    </w:p>
    <w:p w14:paraId="3CEB8094" w14:textId="77777777" w:rsidR="00545F79" w:rsidRDefault="00545F79" w:rsidP="00545F79">
      <w:pPr>
        <w:spacing w:line="240" w:lineRule="auto"/>
        <w:jc w:val="center"/>
      </w:pPr>
      <w:r>
        <w:t>All Scripture references are from</w:t>
      </w:r>
    </w:p>
    <w:p w14:paraId="31B0837C" w14:textId="0F7EE4F6" w:rsidR="00545F79" w:rsidRDefault="00193D5B" w:rsidP="00545F79">
      <w:pPr>
        <w:spacing w:line="240" w:lineRule="auto"/>
        <w:jc w:val="center"/>
      </w:pPr>
      <w:r>
        <w:rPr>
          <w:rFonts w:ascii="TimesNewRomanPS" w:hAnsi="TimesNewRomanPS"/>
          <w:i/>
          <w:iCs/>
        </w:rPr>
        <w:t>XX</w:t>
      </w:r>
      <w:r w:rsidR="00545F79">
        <w:rPr>
          <w:rFonts w:ascii="TimesNewRomanPS" w:hAnsi="TimesNewRomanPS"/>
          <w:i/>
          <w:iCs/>
        </w:rPr>
        <w:t xml:space="preserve"> Version </w:t>
      </w:r>
      <w:r w:rsidR="00545F79">
        <w:t>unless noted otherwise</w:t>
      </w:r>
    </w:p>
    <w:p w14:paraId="5BB0FE18" w14:textId="77777777" w:rsidR="00545F79" w:rsidRDefault="00545F79" w:rsidP="00545F79">
      <w:pPr>
        <w:spacing w:line="240" w:lineRule="auto"/>
      </w:pPr>
    </w:p>
    <w:p w14:paraId="3010B496" w14:textId="77777777" w:rsidR="00545F79" w:rsidRDefault="00545F79" w:rsidP="00545F79">
      <w:pPr>
        <w:spacing w:line="240" w:lineRule="auto"/>
        <w:jc w:val="center"/>
      </w:pPr>
      <w:r>
        <w:t>Copyright © 20__ by [Your Name]</w:t>
      </w:r>
    </w:p>
    <w:p w14:paraId="0BECBE7B" w14:textId="77777777" w:rsidR="00545F79" w:rsidRDefault="00545F79" w:rsidP="00545F79">
      <w:pPr>
        <w:spacing w:line="240" w:lineRule="auto"/>
        <w:jc w:val="center"/>
      </w:pPr>
      <w:r>
        <w:t>All rights reserved</w:t>
      </w:r>
    </w:p>
    <w:p w14:paraId="14541BF3" w14:textId="77777777" w:rsidR="00545F79" w:rsidRDefault="00545F79" w:rsidP="00545F79">
      <w:pPr>
        <w:spacing w:line="240" w:lineRule="auto"/>
        <w:jc w:val="center"/>
      </w:pPr>
    </w:p>
    <w:p w14:paraId="79C0F3A5" w14:textId="77777777" w:rsidR="00545F79" w:rsidRDefault="00545F79" w:rsidP="00545F79">
      <w:pPr>
        <w:spacing w:line="240" w:lineRule="auto"/>
        <w:jc w:val="center"/>
      </w:pPr>
    </w:p>
    <w:p w14:paraId="7A4FEDE2" w14:textId="77777777" w:rsidR="00545F79" w:rsidRDefault="00545F79" w:rsidP="005041B0">
      <w:r>
        <w:rPr>
          <w:bCs/>
        </w:rPr>
        <w:br w:type="page"/>
      </w:r>
    </w:p>
    <w:p w14:paraId="6765FB7F" w14:textId="77777777" w:rsidR="00545F79" w:rsidRDefault="00545F79" w:rsidP="005041B0"/>
    <w:p w14:paraId="4E6E35D7" w14:textId="77777777" w:rsidR="00545F79" w:rsidRDefault="00545F79" w:rsidP="005041B0"/>
    <w:p w14:paraId="751458DC" w14:textId="77777777" w:rsidR="00545F79" w:rsidRDefault="00545F79" w:rsidP="005041B0"/>
    <w:p w14:paraId="28A1F55F" w14:textId="77777777" w:rsidR="00545F79" w:rsidRDefault="00545F79" w:rsidP="005041B0"/>
    <w:p w14:paraId="684F0451" w14:textId="77777777" w:rsidR="00545F79" w:rsidRDefault="00545F79" w:rsidP="005041B0">
      <w:pPr>
        <w:jc w:val="center"/>
      </w:pPr>
      <w:r>
        <w:t>To [Someone]</w:t>
      </w:r>
    </w:p>
    <w:p w14:paraId="3A658A37" w14:textId="77777777" w:rsidR="00545F79" w:rsidRDefault="00545F79" w:rsidP="005041B0">
      <w:pPr>
        <w:jc w:val="center"/>
      </w:pPr>
    </w:p>
    <w:p w14:paraId="6474444F" w14:textId="332922B3" w:rsidR="00545F79" w:rsidRDefault="00545F79" w:rsidP="005041B0">
      <w:pPr>
        <w:jc w:val="center"/>
      </w:pPr>
      <w:r>
        <w:t>[If a Dedication is included, it is very brief, generally listing only a name.]</w:t>
      </w:r>
    </w:p>
    <w:p w14:paraId="5B6D6CDB" w14:textId="77777777" w:rsidR="00545F79" w:rsidRDefault="00545F79" w:rsidP="005041B0"/>
    <w:p w14:paraId="0FF5E574" w14:textId="77777777" w:rsidR="00545F79" w:rsidRDefault="00545F79" w:rsidP="005041B0"/>
    <w:p w14:paraId="67704916" w14:textId="77777777" w:rsidR="00545F79" w:rsidRDefault="00545F79" w:rsidP="005041B0"/>
    <w:p w14:paraId="59B0C8CD" w14:textId="77777777" w:rsidR="00545F79" w:rsidRDefault="00545F79" w:rsidP="005041B0"/>
    <w:p w14:paraId="6E144B51" w14:textId="77777777" w:rsidR="00545F79" w:rsidRDefault="00545F79" w:rsidP="005041B0"/>
    <w:p w14:paraId="1B9A6361" w14:textId="77777777" w:rsidR="00545F79" w:rsidRDefault="00545F79" w:rsidP="005041B0"/>
    <w:p w14:paraId="0CE34AF2" w14:textId="77777777" w:rsidR="00545F79" w:rsidRDefault="005041B0" w:rsidP="005041B0">
      <w:r>
        <w:br w:type="page"/>
      </w:r>
    </w:p>
    <w:p w14:paraId="06BEDD11" w14:textId="77777777" w:rsidR="00545F79" w:rsidRDefault="00545F79" w:rsidP="005041B0"/>
    <w:p w14:paraId="63337CA9" w14:textId="77777777" w:rsidR="00545F79" w:rsidRDefault="00545F79" w:rsidP="005041B0"/>
    <w:p w14:paraId="49425508" w14:textId="77777777" w:rsidR="00545F79" w:rsidRDefault="00545F79" w:rsidP="005041B0"/>
    <w:p w14:paraId="10C4F47E" w14:textId="77777777" w:rsidR="00545F79" w:rsidRDefault="00545F79" w:rsidP="005041B0"/>
    <w:p w14:paraId="6EE43E6B" w14:textId="32518903" w:rsidR="00545F79" w:rsidRDefault="001870AE" w:rsidP="005041B0">
      <w:r>
        <w:t>Scripture</w:t>
      </w:r>
      <w:r w:rsidR="00545F79">
        <w:t>.</w:t>
      </w:r>
    </w:p>
    <w:p w14:paraId="453B7500" w14:textId="650F529B" w:rsidR="00545F79" w:rsidRDefault="00545F79" w:rsidP="00B97A93">
      <w:pPr>
        <w:ind w:left="5760" w:firstLine="720"/>
      </w:pPr>
      <w:r>
        <w:t xml:space="preserve"> – </w:t>
      </w:r>
      <w:r w:rsidR="001870AE">
        <w:t>Reference</w:t>
      </w:r>
      <w:r>
        <w:t xml:space="preserve"> </w:t>
      </w:r>
    </w:p>
    <w:p w14:paraId="15044AA8" w14:textId="77777777" w:rsidR="00545F79" w:rsidRDefault="00545F79" w:rsidP="005041B0"/>
    <w:p w14:paraId="60B0D7B6" w14:textId="77777777" w:rsidR="00545F79" w:rsidRDefault="00545F79" w:rsidP="005041B0"/>
    <w:p w14:paraId="7B50424C" w14:textId="77777777" w:rsidR="00545F79" w:rsidRDefault="00545F79" w:rsidP="005041B0"/>
    <w:p w14:paraId="510C4E00" w14:textId="77777777" w:rsidR="00545F79" w:rsidRDefault="00545F79" w:rsidP="005041B0"/>
    <w:p w14:paraId="60194185" w14:textId="520085FA" w:rsidR="00545F79" w:rsidRDefault="001870AE" w:rsidP="005041B0">
      <w:r>
        <w:t>[E</w:t>
      </w:r>
      <w:r w:rsidR="00545F79">
        <w:t>pigraph]</w:t>
      </w:r>
    </w:p>
    <w:p w14:paraId="43F37E42" w14:textId="77777777" w:rsidR="00545F79" w:rsidRDefault="00545F79" w:rsidP="00545F79">
      <w:pPr>
        <w:spacing w:line="240" w:lineRule="auto"/>
      </w:pPr>
    </w:p>
    <w:p w14:paraId="6F3F75E0" w14:textId="77777777" w:rsidR="00545F79" w:rsidRDefault="00545F79" w:rsidP="00545F79">
      <w:pPr>
        <w:spacing w:line="240" w:lineRule="auto"/>
      </w:pPr>
    </w:p>
    <w:p w14:paraId="709A12A6" w14:textId="77777777" w:rsidR="00545F79" w:rsidRDefault="00545F79" w:rsidP="00FC3A06">
      <w:pPr>
        <w:jc w:val="center"/>
        <w:rPr>
          <w:bCs/>
        </w:rPr>
      </w:pPr>
    </w:p>
    <w:p w14:paraId="61CA694E" w14:textId="77777777" w:rsidR="00545F79" w:rsidRDefault="00545F79" w:rsidP="00FC3A06">
      <w:pPr>
        <w:jc w:val="center"/>
        <w:rPr>
          <w:bCs/>
        </w:rPr>
      </w:pPr>
    </w:p>
    <w:p w14:paraId="2D36D10B" w14:textId="77777777" w:rsidR="00545F79" w:rsidRDefault="00545F79" w:rsidP="00FC3A06">
      <w:pPr>
        <w:jc w:val="center"/>
        <w:rPr>
          <w:bCs/>
        </w:rPr>
      </w:pPr>
    </w:p>
    <w:p w14:paraId="2AFE6891" w14:textId="77777777" w:rsidR="00545F79" w:rsidRDefault="00545F79" w:rsidP="00FC3A06">
      <w:pPr>
        <w:jc w:val="center"/>
        <w:rPr>
          <w:bCs/>
        </w:rPr>
        <w:sectPr w:rsidR="00545F79" w:rsidSect="00357C0B">
          <w:headerReference w:type="default" r:id="rId8"/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pgNumType w:fmt="lowerRoman"/>
          <w:cols w:space="720"/>
          <w:titlePg/>
          <w:docGrid w:linePitch="326"/>
        </w:sectPr>
      </w:pPr>
    </w:p>
    <w:p w14:paraId="7290B038" w14:textId="77777777" w:rsidR="00433B6F" w:rsidRPr="00CD4CD2" w:rsidRDefault="00433B6F" w:rsidP="00587E4A">
      <w:pPr>
        <w:jc w:val="center"/>
        <w:rPr>
          <w:b/>
        </w:rPr>
      </w:pPr>
      <w:r w:rsidRPr="00CD4CD2">
        <w:rPr>
          <w:b/>
        </w:rPr>
        <w:lastRenderedPageBreak/>
        <w:t>CONTENTS</w:t>
      </w:r>
    </w:p>
    <w:p w14:paraId="6092A80F" w14:textId="770BE5DA" w:rsidR="001836AF" w:rsidRDefault="00C9197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B3685">
        <w:rPr>
          <w:b/>
        </w:rPr>
        <w:fldChar w:fldCharType="begin"/>
      </w:r>
      <w:r w:rsidRPr="007B3685">
        <w:rPr>
          <w:b/>
        </w:rPr>
        <w:instrText xml:space="preserve"> TOC \o "1-3" \h \z \u </w:instrText>
      </w:r>
      <w:r w:rsidRPr="007B3685">
        <w:rPr>
          <w:b/>
        </w:rPr>
        <w:fldChar w:fldCharType="separate"/>
      </w:r>
      <w:hyperlink w:anchor="_Toc115946722" w:history="1">
        <w:r w:rsidR="001836AF" w:rsidRPr="007B798A">
          <w:rPr>
            <w:rStyle w:val="Hyperlink"/>
            <w:noProof/>
          </w:rPr>
          <w:t>ILLUSTRATION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2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viii</w:t>
        </w:r>
        <w:r w:rsidR="001836AF">
          <w:rPr>
            <w:noProof/>
            <w:webHidden/>
          </w:rPr>
          <w:fldChar w:fldCharType="end"/>
        </w:r>
      </w:hyperlink>
    </w:p>
    <w:p w14:paraId="7546288E" w14:textId="089F7B84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3" w:history="1">
        <w:r w:rsidR="001836AF" w:rsidRPr="007B798A">
          <w:rPr>
            <w:rStyle w:val="Hyperlink"/>
            <w:noProof/>
          </w:rPr>
          <w:t>PREFACE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3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ix</w:t>
        </w:r>
        <w:r w:rsidR="001836AF">
          <w:rPr>
            <w:noProof/>
            <w:webHidden/>
          </w:rPr>
          <w:fldChar w:fldCharType="end"/>
        </w:r>
      </w:hyperlink>
    </w:p>
    <w:p w14:paraId="1F8EB903" w14:textId="7DBA651C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4" w:history="1">
        <w:r w:rsidR="001836AF" w:rsidRPr="007B798A">
          <w:rPr>
            <w:rStyle w:val="Hyperlink"/>
            <w:noProof/>
          </w:rPr>
          <w:t>ACKNOWLEDGEMENT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4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x</w:t>
        </w:r>
        <w:r w:rsidR="001836AF">
          <w:rPr>
            <w:noProof/>
            <w:webHidden/>
          </w:rPr>
          <w:fldChar w:fldCharType="end"/>
        </w:r>
      </w:hyperlink>
    </w:p>
    <w:p w14:paraId="415C7172" w14:textId="02BEEFF1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5" w:history="1">
        <w:r w:rsidR="001836AF" w:rsidRPr="007B798A">
          <w:rPr>
            <w:rStyle w:val="Hyperlink"/>
            <w:noProof/>
          </w:rPr>
          <w:t>ABBREVIATION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5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xi</w:t>
        </w:r>
        <w:r w:rsidR="001836AF">
          <w:rPr>
            <w:noProof/>
            <w:webHidden/>
          </w:rPr>
          <w:fldChar w:fldCharType="end"/>
        </w:r>
      </w:hyperlink>
    </w:p>
    <w:p w14:paraId="1278F596" w14:textId="54B794EB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6" w:history="1">
        <w:r w:rsidR="001836AF" w:rsidRPr="007B798A">
          <w:rPr>
            <w:rStyle w:val="Hyperlink"/>
            <w:noProof/>
          </w:rPr>
          <w:t>ABSTRACT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6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xii</w:t>
        </w:r>
        <w:r w:rsidR="001836AF">
          <w:rPr>
            <w:noProof/>
            <w:webHidden/>
          </w:rPr>
          <w:fldChar w:fldCharType="end"/>
        </w:r>
      </w:hyperlink>
    </w:p>
    <w:p w14:paraId="457246CC" w14:textId="6EE746A6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7" w:history="1">
        <w:r w:rsidR="001836AF" w:rsidRPr="007B798A">
          <w:rPr>
            <w:rStyle w:val="Hyperlink"/>
            <w:noProof/>
          </w:rPr>
          <w:t>CHAPTER 1. INTRODUCT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7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4C12C8A4" w14:textId="14A028B1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8" w:history="1">
        <w:r w:rsidR="001836AF" w:rsidRPr="007B798A">
          <w:rPr>
            <w:rStyle w:val="Hyperlink"/>
            <w:noProof/>
          </w:rPr>
          <w:t>Background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8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07A80ED4" w14:textId="4BC1D8DB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29" w:history="1">
        <w:r w:rsidR="001836AF" w:rsidRPr="007B798A">
          <w:rPr>
            <w:rStyle w:val="Hyperlink"/>
            <w:noProof/>
          </w:rPr>
          <w:t>Motivation for the Project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29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554D86EC" w14:textId="2E25E0C2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0" w:history="1">
        <w:r w:rsidR="001836AF" w:rsidRPr="007B798A">
          <w:rPr>
            <w:rStyle w:val="Hyperlink"/>
            <w:noProof/>
          </w:rPr>
          <w:t>Rationale for the Project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0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1A3DF683" w14:textId="64B493B5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1" w:history="1">
        <w:r w:rsidR="001836AF" w:rsidRPr="007B798A">
          <w:rPr>
            <w:rStyle w:val="Hyperlink"/>
            <w:noProof/>
          </w:rPr>
          <w:t>Statement of the Problem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1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5626ACD8" w14:textId="21E28D63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2" w:history="1">
        <w:r w:rsidR="001836AF" w:rsidRPr="007B798A">
          <w:rPr>
            <w:rStyle w:val="Hyperlink"/>
            <w:noProof/>
          </w:rPr>
          <w:t>Statement of the Purpose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2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24C1CF95" w14:textId="413F77E3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3" w:history="1">
        <w:r w:rsidR="001836AF" w:rsidRPr="007B798A">
          <w:rPr>
            <w:rStyle w:val="Hyperlink"/>
            <w:noProof/>
          </w:rPr>
          <w:t>Context of the Project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3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3A455D4C" w14:textId="4D2F18D0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4" w:history="1">
        <w:r w:rsidR="001836AF" w:rsidRPr="007B798A">
          <w:rPr>
            <w:rStyle w:val="Hyperlink"/>
            <w:noProof/>
          </w:rPr>
          <w:t>Professional Conceptual Framework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4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1219021B" w14:textId="3292DA6F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5" w:history="1">
        <w:r w:rsidR="001836AF" w:rsidRPr="007B798A">
          <w:rPr>
            <w:rStyle w:val="Hyperlink"/>
            <w:noProof/>
          </w:rPr>
          <w:t>Research Approach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5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647282F3" w14:textId="2AED4098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6" w:history="1">
        <w:r w:rsidR="001836AF" w:rsidRPr="007B798A">
          <w:rPr>
            <w:rStyle w:val="Hyperlink"/>
            <w:noProof/>
          </w:rPr>
          <w:t>Research Quest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6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</w:t>
        </w:r>
        <w:r w:rsidR="001836AF">
          <w:rPr>
            <w:noProof/>
            <w:webHidden/>
          </w:rPr>
          <w:fldChar w:fldCharType="end"/>
        </w:r>
      </w:hyperlink>
    </w:p>
    <w:p w14:paraId="18168683" w14:textId="79E4145B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7" w:history="1">
        <w:r w:rsidR="001836AF" w:rsidRPr="007B798A">
          <w:rPr>
            <w:rStyle w:val="Hyperlink"/>
            <w:noProof/>
          </w:rPr>
          <w:t>Definitions of Key Words and Term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7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2</w:t>
        </w:r>
        <w:r w:rsidR="001836AF">
          <w:rPr>
            <w:noProof/>
            <w:webHidden/>
          </w:rPr>
          <w:fldChar w:fldCharType="end"/>
        </w:r>
      </w:hyperlink>
    </w:p>
    <w:p w14:paraId="33330816" w14:textId="6FAF3988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8" w:history="1">
        <w:r w:rsidR="001836AF" w:rsidRPr="007B798A">
          <w:rPr>
            <w:rStyle w:val="Hyperlink"/>
            <w:noProof/>
          </w:rPr>
          <w:t>Transformational Significance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8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2</w:t>
        </w:r>
        <w:r w:rsidR="001836AF">
          <w:rPr>
            <w:noProof/>
            <w:webHidden/>
          </w:rPr>
          <w:fldChar w:fldCharType="end"/>
        </w:r>
      </w:hyperlink>
    </w:p>
    <w:p w14:paraId="47CA0C2F" w14:textId="3300A809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39" w:history="1">
        <w:r w:rsidR="001836AF" w:rsidRPr="007B798A">
          <w:rPr>
            <w:rStyle w:val="Hyperlink"/>
            <w:noProof/>
          </w:rPr>
          <w:t>Researcher Perspectives and Worldview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39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2</w:t>
        </w:r>
        <w:r w:rsidR="001836AF">
          <w:rPr>
            <w:noProof/>
            <w:webHidden/>
          </w:rPr>
          <w:fldChar w:fldCharType="end"/>
        </w:r>
      </w:hyperlink>
    </w:p>
    <w:p w14:paraId="2D4238E6" w14:textId="1459CB1A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0" w:history="1">
        <w:r w:rsidR="001836AF" w:rsidRPr="007B798A">
          <w:rPr>
            <w:rStyle w:val="Hyperlink"/>
            <w:noProof/>
          </w:rPr>
          <w:t>Delimitations and Limitation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0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2</w:t>
        </w:r>
        <w:r w:rsidR="001836AF">
          <w:rPr>
            <w:noProof/>
            <w:webHidden/>
          </w:rPr>
          <w:fldChar w:fldCharType="end"/>
        </w:r>
      </w:hyperlink>
    </w:p>
    <w:p w14:paraId="608D9084" w14:textId="470C1714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1" w:history="1">
        <w:r w:rsidR="001836AF" w:rsidRPr="007B798A">
          <w:rPr>
            <w:rStyle w:val="Hyperlink"/>
            <w:noProof/>
            <w:lang w:eastAsia="zh-CN"/>
          </w:rPr>
          <w:t>Summar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1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2</w:t>
        </w:r>
        <w:r w:rsidR="001836AF">
          <w:rPr>
            <w:noProof/>
            <w:webHidden/>
          </w:rPr>
          <w:fldChar w:fldCharType="end"/>
        </w:r>
      </w:hyperlink>
    </w:p>
    <w:p w14:paraId="31EE044D" w14:textId="2903D1AB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2" w:history="1">
        <w:r w:rsidR="001836AF" w:rsidRPr="007B798A">
          <w:rPr>
            <w:rStyle w:val="Hyperlink"/>
            <w:bCs/>
            <w:noProof/>
          </w:rPr>
          <w:t>CHAPTER 2. LITERATURE REVIEW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2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1327CA7A" w14:textId="2B07415F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3" w:history="1">
        <w:r w:rsidR="001836AF" w:rsidRPr="007B798A">
          <w:rPr>
            <w:rStyle w:val="Hyperlink"/>
            <w:noProof/>
          </w:rPr>
          <w:t>Heading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3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788F6F40" w14:textId="3116AA67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4" w:history="1">
        <w:r w:rsidR="001836AF" w:rsidRPr="007B798A">
          <w:rPr>
            <w:rStyle w:val="Hyperlink"/>
            <w:noProof/>
          </w:rPr>
          <w:t>Heading 3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4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31ABEEA6" w14:textId="3CE37DC5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5" w:history="1">
        <w:r w:rsidR="001836AF" w:rsidRPr="007B798A">
          <w:rPr>
            <w:rStyle w:val="Hyperlink"/>
            <w:noProof/>
          </w:rPr>
          <w:t>Heading 3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5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2BEF2EA6" w14:textId="251D24C7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6" w:history="1">
        <w:r w:rsidR="001836AF" w:rsidRPr="007B798A">
          <w:rPr>
            <w:rStyle w:val="Hyperlink"/>
            <w:noProof/>
          </w:rPr>
          <w:t>xx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6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11DD4FB4" w14:textId="2F4C0098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7" w:history="1">
        <w:r w:rsidR="001836AF" w:rsidRPr="007B798A">
          <w:rPr>
            <w:rStyle w:val="Hyperlink"/>
            <w:noProof/>
          </w:rPr>
          <w:t>xx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7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7247651C" w14:textId="5136C4D8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8" w:history="1">
        <w:r w:rsidR="001836AF" w:rsidRPr="007B798A">
          <w:rPr>
            <w:rStyle w:val="Hyperlink"/>
            <w:noProof/>
          </w:rPr>
          <w:t>Summar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8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3</w:t>
        </w:r>
        <w:r w:rsidR="001836AF">
          <w:rPr>
            <w:noProof/>
            <w:webHidden/>
          </w:rPr>
          <w:fldChar w:fldCharType="end"/>
        </w:r>
      </w:hyperlink>
    </w:p>
    <w:p w14:paraId="37FED045" w14:textId="4C702FEE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49" w:history="1">
        <w:r w:rsidR="001836AF" w:rsidRPr="007B798A">
          <w:rPr>
            <w:rStyle w:val="Hyperlink"/>
            <w:noProof/>
          </w:rPr>
          <w:t>CHAPTER 3. RESEARCH METHODOLOG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49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4588AC86" w14:textId="732E2D09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0" w:history="1">
        <w:r w:rsidR="001836AF" w:rsidRPr="007B798A">
          <w:rPr>
            <w:rStyle w:val="Hyperlink"/>
            <w:noProof/>
          </w:rPr>
          <w:t>Research Desig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0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274F7922" w14:textId="2613BF95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1" w:history="1">
        <w:r w:rsidR="001836AF" w:rsidRPr="007B798A">
          <w:rPr>
            <w:rStyle w:val="Hyperlink"/>
            <w:noProof/>
          </w:rPr>
          <w:t>Data-gathering and Sampling Method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1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2EE6C8C5" w14:textId="397CA546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2" w:history="1">
        <w:r w:rsidR="001836AF" w:rsidRPr="007B798A">
          <w:rPr>
            <w:rStyle w:val="Hyperlink"/>
            <w:noProof/>
          </w:rPr>
          <w:t>Data Analysi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2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66B108FA" w14:textId="69F0D02F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3" w:history="1">
        <w:r w:rsidR="001836AF" w:rsidRPr="007B798A">
          <w:rPr>
            <w:rStyle w:val="Hyperlink"/>
            <w:noProof/>
          </w:rPr>
          <w:t>Evaluat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3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30B24FBD" w14:textId="46160CDF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4" w:history="1">
        <w:r w:rsidR="001836AF" w:rsidRPr="007B798A">
          <w:rPr>
            <w:rStyle w:val="Hyperlink"/>
            <w:noProof/>
          </w:rPr>
          <w:t>Ethical Consideration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4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43A9D53C" w14:textId="0B265F79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5" w:history="1">
        <w:r w:rsidR="001836AF" w:rsidRPr="007B798A">
          <w:rPr>
            <w:rStyle w:val="Hyperlink"/>
            <w:noProof/>
          </w:rPr>
          <w:t>Transformational Strateg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5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656634E3" w14:textId="4AF02DD0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6" w:history="1">
        <w:r w:rsidR="001836AF" w:rsidRPr="007B798A">
          <w:rPr>
            <w:rStyle w:val="Hyperlink"/>
            <w:noProof/>
          </w:rPr>
          <w:t>Summar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6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4</w:t>
        </w:r>
        <w:r w:rsidR="001836AF">
          <w:rPr>
            <w:noProof/>
            <w:webHidden/>
          </w:rPr>
          <w:fldChar w:fldCharType="end"/>
        </w:r>
      </w:hyperlink>
    </w:p>
    <w:p w14:paraId="1D07DD5B" w14:textId="48569A17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7" w:history="1">
        <w:r w:rsidR="001836AF" w:rsidRPr="007B798A">
          <w:rPr>
            <w:rStyle w:val="Hyperlink"/>
            <w:noProof/>
          </w:rPr>
          <w:t>CHAPTER 4. FINDINGS AND RESULT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7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51C3AD52" w14:textId="0FE7913E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8" w:history="1">
        <w:r w:rsidR="001836AF" w:rsidRPr="007B798A">
          <w:rPr>
            <w:rStyle w:val="Hyperlink"/>
            <w:noProof/>
          </w:rPr>
          <w:t>Interpretation of Results of the Research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8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5ADD04A5" w14:textId="5230E717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59" w:history="1">
        <w:r w:rsidR="001836AF" w:rsidRPr="007B798A">
          <w:rPr>
            <w:rStyle w:val="Hyperlink"/>
            <w:noProof/>
          </w:rPr>
          <w:t>Evaluation of the Empirical Research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59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6C081052" w14:textId="2D7AF7A5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0" w:history="1">
        <w:r w:rsidR="001836AF" w:rsidRPr="007B798A">
          <w:rPr>
            <w:rStyle w:val="Hyperlink"/>
            <w:noProof/>
          </w:rPr>
          <w:t>Results of the Transformational Strateg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0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0C670697" w14:textId="1D2C2C7F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1" w:history="1">
        <w:r w:rsidR="001836AF" w:rsidRPr="007B798A">
          <w:rPr>
            <w:rStyle w:val="Hyperlink"/>
            <w:noProof/>
          </w:rPr>
          <w:t>Descript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1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67747870" w14:textId="1EB6920E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2" w:history="1">
        <w:r w:rsidR="001836AF" w:rsidRPr="007B798A">
          <w:rPr>
            <w:rStyle w:val="Hyperlink"/>
            <w:noProof/>
          </w:rPr>
          <w:t>Planning and Implementat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2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7A3D599E" w14:textId="7B7BF49A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3" w:history="1">
        <w:r w:rsidR="001836AF" w:rsidRPr="007B798A">
          <w:rPr>
            <w:rStyle w:val="Hyperlink"/>
            <w:noProof/>
          </w:rPr>
          <w:t>Results and Evaluat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3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5</w:t>
        </w:r>
        <w:r w:rsidR="001836AF">
          <w:rPr>
            <w:noProof/>
            <w:webHidden/>
          </w:rPr>
          <w:fldChar w:fldCharType="end"/>
        </w:r>
      </w:hyperlink>
    </w:p>
    <w:p w14:paraId="1EA4090C" w14:textId="221C738A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4" w:history="1">
        <w:r w:rsidR="001836AF" w:rsidRPr="007B798A">
          <w:rPr>
            <w:rStyle w:val="Hyperlink"/>
            <w:noProof/>
          </w:rPr>
          <w:t>Follow-up and Monitoring Strategie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4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6</w:t>
        </w:r>
        <w:r w:rsidR="001836AF">
          <w:rPr>
            <w:noProof/>
            <w:webHidden/>
          </w:rPr>
          <w:fldChar w:fldCharType="end"/>
        </w:r>
      </w:hyperlink>
    </w:p>
    <w:p w14:paraId="15FBD493" w14:textId="257B2528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5" w:history="1">
        <w:r w:rsidR="001836AF" w:rsidRPr="007B798A">
          <w:rPr>
            <w:rStyle w:val="Hyperlink"/>
            <w:noProof/>
          </w:rPr>
          <w:t>Summar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5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6</w:t>
        </w:r>
        <w:r w:rsidR="001836AF">
          <w:rPr>
            <w:noProof/>
            <w:webHidden/>
          </w:rPr>
          <w:fldChar w:fldCharType="end"/>
        </w:r>
      </w:hyperlink>
    </w:p>
    <w:p w14:paraId="7916BC41" w14:textId="3C03FE34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6" w:history="1">
        <w:r w:rsidR="001836AF" w:rsidRPr="007B798A">
          <w:rPr>
            <w:rStyle w:val="Hyperlink"/>
            <w:noProof/>
          </w:rPr>
          <w:t>CHAPTER 5. DISCUSSION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6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7840F3EF" w14:textId="36C51364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7" w:history="1">
        <w:r w:rsidR="001836AF" w:rsidRPr="007B798A">
          <w:rPr>
            <w:rStyle w:val="Hyperlink"/>
            <w:noProof/>
          </w:rPr>
          <w:t>Interpretation of Project Result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7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6EDB0E6F" w14:textId="180CB252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8" w:history="1">
        <w:r w:rsidR="001836AF" w:rsidRPr="007B798A">
          <w:rPr>
            <w:rStyle w:val="Hyperlink"/>
            <w:noProof/>
          </w:rPr>
          <w:t>Validity and Trustworthiness of the Project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8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64C5A6D7" w14:textId="7016DBBC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69" w:history="1">
        <w:r w:rsidR="001836AF" w:rsidRPr="007B798A">
          <w:rPr>
            <w:rStyle w:val="Hyperlink"/>
            <w:noProof/>
          </w:rPr>
          <w:t>Effectiveness of the Transformational Strateg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69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0D9E8350" w14:textId="49F2CF62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0" w:history="1">
        <w:r w:rsidR="001836AF" w:rsidRPr="007B798A">
          <w:rPr>
            <w:rStyle w:val="Hyperlink"/>
            <w:noProof/>
          </w:rPr>
          <w:t>Significance and Implication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0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15205B8C" w14:textId="4FFC1653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1" w:history="1">
        <w:r w:rsidR="001836AF" w:rsidRPr="007B798A">
          <w:rPr>
            <w:rStyle w:val="Hyperlink"/>
            <w:noProof/>
          </w:rPr>
          <w:t>Project Insights and Lessons Learned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1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1564C847" w14:textId="0323222E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2" w:history="1">
        <w:r w:rsidR="001836AF" w:rsidRPr="007B798A">
          <w:rPr>
            <w:rStyle w:val="Hyperlink"/>
            <w:noProof/>
          </w:rPr>
          <w:t>Theological Significance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2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56640B08" w14:textId="3084AE41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3" w:history="1">
        <w:r w:rsidR="001836AF" w:rsidRPr="007B798A">
          <w:rPr>
            <w:rStyle w:val="Hyperlink"/>
            <w:noProof/>
          </w:rPr>
          <w:t>Communication Strategies Discovered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3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5708176F" w14:textId="1C2E4074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4" w:history="1">
        <w:r w:rsidR="001836AF" w:rsidRPr="007B798A">
          <w:rPr>
            <w:rStyle w:val="Hyperlink"/>
            <w:noProof/>
          </w:rPr>
          <w:t>Replicability of the Transformational Model Implemented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4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6C77DBE2" w14:textId="3A4A1D01" w:rsidR="001836AF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5" w:history="1">
        <w:r w:rsidR="001836AF" w:rsidRPr="007B798A">
          <w:rPr>
            <w:rStyle w:val="Hyperlink"/>
            <w:noProof/>
          </w:rPr>
          <w:t>Involvement of the Personal Learning Communit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5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4D3B4FC8" w14:textId="3462B78D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6" w:history="1">
        <w:r w:rsidR="001836AF" w:rsidRPr="007B798A">
          <w:rPr>
            <w:rStyle w:val="Hyperlink"/>
            <w:noProof/>
          </w:rPr>
          <w:t>Recommendations and Future Action Steps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6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7</w:t>
        </w:r>
        <w:r w:rsidR="001836AF">
          <w:rPr>
            <w:noProof/>
            <w:webHidden/>
          </w:rPr>
          <w:fldChar w:fldCharType="end"/>
        </w:r>
      </w:hyperlink>
    </w:p>
    <w:p w14:paraId="77708E09" w14:textId="4E3ED87A" w:rsidR="001836AF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7" w:history="1">
        <w:r w:rsidR="001836AF" w:rsidRPr="007B798A">
          <w:rPr>
            <w:rStyle w:val="Hyperlink"/>
            <w:noProof/>
          </w:rPr>
          <w:t>Summary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7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8</w:t>
        </w:r>
        <w:r w:rsidR="001836AF">
          <w:rPr>
            <w:noProof/>
            <w:webHidden/>
          </w:rPr>
          <w:fldChar w:fldCharType="end"/>
        </w:r>
      </w:hyperlink>
    </w:p>
    <w:p w14:paraId="3405DC11" w14:textId="146190BF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8" w:history="1">
        <w:r w:rsidR="001836AF" w:rsidRPr="007B798A">
          <w:rPr>
            <w:rStyle w:val="Hyperlink"/>
            <w:noProof/>
          </w:rPr>
          <w:t>REFERENCE LIST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8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9</w:t>
        </w:r>
        <w:r w:rsidR="001836AF">
          <w:rPr>
            <w:noProof/>
            <w:webHidden/>
          </w:rPr>
          <w:fldChar w:fldCharType="end"/>
        </w:r>
      </w:hyperlink>
    </w:p>
    <w:p w14:paraId="5FD8481F" w14:textId="5EE4C6E1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79" w:history="1">
        <w:r w:rsidR="001836AF" w:rsidRPr="007B798A">
          <w:rPr>
            <w:rStyle w:val="Hyperlink"/>
            <w:noProof/>
          </w:rPr>
          <w:t>APPENDIX A. [TITLE OF APPENDIX A]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79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0</w:t>
        </w:r>
        <w:r w:rsidR="001836AF">
          <w:rPr>
            <w:noProof/>
            <w:webHidden/>
          </w:rPr>
          <w:fldChar w:fldCharType="end"/>
        </w:r>
      </w:hyperlink>
    </w:p>
    <w:p w14:paraId="0753C633" w14:textId="2D6D17F4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80" w:history="1">
        <w:r w:rsidR="001836AF" w:rsidRPr="007B798A">
          <w:rPr>
            <w:rStyle w:val="Hyperlink"/>
            <w:noProof/>
          </w:rPr>
          <w:t>APPENDIX B. [TITLE OF APPENDIX B]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80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1</w:t>
        </w:r>
        <w:r w:rsidR="001836AF">
          <w:rPr>
            <w:noProof/>
            <w:webHidden/>
          </w:rPr>
          <w:fldChar w:fldCharType="end"/>
        </w:r>
      </w:hyperlink>
    </w:p>
    <w:p w14:paraId="33E74C73" w14:textId="46698AA2" w:rsidR="001836AF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5946781" w:history="1">
        <w:r w:rsidR="001836AF" w:rsidRPr="007B798A">
          <w:rPr>
            <w:rStyle w:val="Hyperlink"/>
            <w:noProof/>
          </w:rPr>
          <w:t>VITA</w:t>
        </w:r>
        <w:r w:rsidR="001836AF">
          <w:rPr>
            <w:noProof/>
            <w:webHidden/>
          </w:rPr>
          <w:tab/>
        </w:r>
        <w:r w:rsidR="001836AF">
          <w:rPr>
            <w:noProof/>
            <w:webHidden/>
          </w:rPr>
          <w:fldChar w:fldCharType="begin"/>
        </w:r>
        <w:r w:rsidR="001836AF">
          <w:rPr>
            <w:noProof/>
            <w:webHidden/>
          </w:rPr>
          <w:instrText xml:space="preserve"> PAGEREF _Toc115946781 \h </w:instrText>
        </w:r>
        <w:r w:rsidR="001836AF">
          <w:rPr>
            <w:noProof/>
            <w:webHidden/>
          </w:rPr>
        </w:r>
        <w:r w:rsidR="001836AF">
          <w:rPr>
            <w:noProof/>
            <w:webHidden/>
          </w:rPr>
          <w:fldChar w:fldCharType="separate"/>
        </w:r>
        <w:r w:rsidR="001836AF">
          <w:rPr>
            <w:noProof/>
            <w:webHidden/>
          </w:rPr>
          <w:t>12</w:t>
        </w:r>
        <w:r w:rsidR="001836AF">
          <w:rPr>
            <w:noProof/>
            <w:webHidden/>
          </w:rPr>
          <w:fldChar w:fldCharType="end"/>
        </w:r>
      </w:hyperlink>
    </w:p>
    <w:p w14:paraId="7D163C7A" w14:textId="4B6C9AEA" w:rsidR="004B6C31" w:rsidRPr="004B6C31" w:rsidRDefault="00C91977" w:rsidP="001E69C7">
      <w:pPr>
        <w:pStyle w:val="Heading1"/>
      </w:pPr>
      <w:r w:rsidRPr="007B3685">
        <w:fldChar w:fldCharType="end"/>
      </w:r>
      <w:r w:rsidR="0039093C">
        <w:br/>
      </w:r>
      <w:r w:rsidR="004B6C31">
        <w:br w:type="page"/>
      </w:r>
      <w:bookmarkStart w:id="0" w:name="_Toc430343161"/>
      <w:bookmarkStart w:id="1" w:name="_Toc115946722"/>
      <w:r w:rsidR="004B6C31" w:rsidRPr="004B6C31">
        <w:lastRenderedPageBreak/>
        <w:t>ILLUSTRATIONS</w:t>
      </w:r>
      <w:bookmarkEnd w:id="0"/>
      <w:bookmarkEnd w:id="1"/>
    </w:p>
    <w:p w14:paraId="591AFDAB" w14:textId="77777777" w:rsidR="004B6C31" w:rsidRPr="004B6C31" w:rsidRDefault="004B6C31" w:rsidP="004B6C31">
      <w:pPr>
        <w:rPr>
          <w:b/>
        </w:rPr>
      </w:pPr>
      <w:r w:rsidRPr="004B6C31">
        <w:rPr>
          <w:b/>
        </w:rPr>
        <w:t>Figures</w:t>
      </w:r>
    </w:p>
    <w:p w14:paraId="7D765F72" w14:textId="790027B8" w:rsidR="00650CAB" w:rsidRPr="00650CAB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650CAB">
        <w:fldChar w:fldCharType="begin"/>
      </w:r>
      <w:r w:rsidRPr="00650CAB">
        <w:instrText xml:space="preserve"> TOC \h \z \c "Figure" </w:instrText>
      </w:r>
      <w:r w:rsidRPr="00650CAB">
        <w:fldChar w:fldCharType="separate"/>
      </w:r>
      <w:hyperlink w:anchor="_Toc115942253" w:history="1">
        <w:r w:rsidR="00650CAB" w:rsidRPr="00650CAB">
          <w:rPr>
            <w:rStyle w:val="Hyperlink"/>
            <w:noProof/>
          </w:rPr>
          <w:t xml:space="preserve">1. </w:t>
        </w:r>
        <w:r w:rsidR="00650CAB">
          <w:rPr>
            <w:rStyle w:val="Hyperlink"/>
            <w:noProof/>
          </w:rPr>
          <w:tab/>
        </w:r>
        <w:r w:rsidR="00650CAB" w:rsidRPr="00650CAB">
          <w:rPr>
            <w:rStyle w:val="Hyperlink"/>
            <w:bCs/>
            <w:noProof/>
          </w:rPr>
          <w:t>Example of the Proper Format for a Figure</w:t>
        </w:r>
        <w:r w:rsidR="00650CAB" w:rsidRPr="00650CAB">
          <w:rPr>
            <w:noProof/>
            <w:webHidden/>
          </w:rPr>
          <w:tab/>
        </w:r>
        <w:r w:rsidR="00650CAB" w:rsidRPr="00650CAB">
          <w:rPr>
            <w:noProof/>
            <w:webHidden/>
          </w:rPr>
          <w:fldChar w:fldCharType="begin"/>
        </w:r>
        <w:r w:rsidR="00650CAB" w:rsidRPr="00650CAB">
          <w:rPr>
            <w:noProof/>
            <w:webHidden/>
          </w:rPr>
          <w:instrText xml:space="preserve"> PAGEREF _Toc115942253 \h </w:instrText>
        </w:r>
        <w:r w:rsidR="00650CAB" w:rsidRPr="00650CAB">
          <w:rPr>
            <w:noProof/>
            <w:webHidden/>
          </w:rPr>
        </w:r>
        <w:r w:rsidR="00650CAB" w:rsidRPr="00650CAB">
          <w:rPr>
            <w:noProof/>
            <w:webHidden/>
          </w:rPr>
          <w:fldChar w:fldCharType="separate"/>
        </w:r>
        <w:r w:rsidR="008D36B2">
          <w:rPr>
            <w:noProof/>
            <w:webHidden/>
          </w:rPr>
          <w:t>19</w:t>
        </w:r>
        <w:r w:rsidR="00650CAB" w:rsidRPr="00650CAB">
          <w:rPr>
            <w:noProof/>
            <w:webHidden/>
          </w:rPr>
          <w:fldChar w:fldCharType="end"/>
        </w:r>
      </w:hyperlink>
    </w:p>
    <w:p w14:paraId="456F2071" w14:textId="4138A355" w:rsidR="004B6C31" w:rsidRPr="00650CAB" w:rsidRDefault="00000000" w:rsidP="004B6C31">
      <w:pPr>
        <w:rPr>
          <w:b/>
        </w:rPr>
      </w:pPr>
      <w:r w:rsidRPr="00650CAB">
        <w:rPr>
          <w:b/>
          <w:bCs/>
          <w:noProof/>
        </w:rPr>
        <w:fldChar w:fldCharType="end"/>
      </w:r>
      <w:r w:rsidR="004B6C31" w:rsidRPr="00650CAB">
        <w:rPr>
          <w:b/>
        </w:rPr>
        <w:t>Tables</w:t>
      </w:r>
    </w:p>
    <w:p w14:paraId="4BE2929E" w14:textId="36033E9F" w:rsidR="00650CAB" w:rsidRPr="00650CAB" w:rsidRDefault="00000000">
      <w:pPr>
        <w:pStyle w:val="TableofFigures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650CAB">
        <w:fldChar w:fldCharType="begin"/>
      </w:r>
      <w:r w:rsidRPr="00650CAB">
        <w:instrText xml:space="preserve"> TOC \h \z \c "Table" </w:instrText>
      </w:r>
      <w:r w:rsidRPr="00650CAB">
        <w:fldChar w:fldCharType="separate"/>
      </w:r>
      <w:hyperlink w:anchor="_Toc115942246" w:history="1">
        <w:r w:rsidR="00650CAB" w:rsidRPr="00650CAB">
          <w:rPr>
            <w:rStyle w:val="Hyperlink"/>
            <w:noProof/>
          </w:rPr>
          <w:t xml:space="preserve">1. </w:t>
        </w:r>
        <w:r w:rsidR="00650CAB">
          <w:rPr>
            <w:rStyle w:val="Hyperlink"/>
            <w:noProof/>
          </w:rPr>
          <w:tab/>
        </w:r>
        <w:r w:rsidR="00650CAB" w:rsidRPr="00650CAB">
          <w:rPr>
            <w:rStyle w:val="Hyperlink"/>
            <w:bCs/>
            <w:noProof/>
          </w:rPr>
          <w:t>Example of the Proper Format for a Table</w:t>
        </w:r>
        <w:r w:rsidR="00650CAB" w:rsidRPr="00650CAB">
          <w:rPr>
            <w:noProof/>
            <w:webHidden/>
          </w:rPr>
          <w:tab/>
        </w:r>
        <w:r w:rsidR="00650CAB" w:rsidRPr="00650CAB">
          <w:rPr>
            <w:noProof/>
            <w:webHidden/>
          </w:rPr>
          <w:fldChar w:fldCharType="begin"/>
        </w:r>
        <w:r w:rsidR="00650CAB" w:rsidRPr="00650CAB">
          <w:rPr>
            <w:noProof/>
            <w:webHidden/>
          </w:rPr>
          <w:instrText xml:space="preserve"> PAGEREF _Toc115942246 \h </w:instrText>
        </w:r>
        <w:r w:rsidR="00650CAB" w:rsidRPr="00650CAB">
          <w:rPr>
            <w:noProof/>
            <w:webHidden/>
          </w:rPr>
        </w:r>
        <w:r w:rsidR="00650CAB" w:rsidRPr="00650CAB">
          <w:rPr>
            <w:noProof/>
            <w:webHidden/>
          </w:rPr>
          <w:fldChar w:fldCharType="separate"/>
        </w:r>
        <w:r w:rsidR="008D36B2">
          <w:rPr>
            <w:noProof/>
            <w:webHidden/>
          </w:rPr>
          <w:t>19</w:t>
        </w:r>
        <w:r w:rsidR="00650CAB" w:rsidRPr="00650CAB">
          <w:rPr>
            <w:noProof/>
            <w:webHidden/>
          </w:rPr>
          <w:fldChar w:fldCharType="end"/>
        </w:r>
      </w:hyperlink>
    </w:p>
    <w:p w14:paraId="4ECD9902" w14:textId="4E1F9176" w:rsidR="004B6C31" w:rsidRPr="004B6C31" w:rsidRDefault="00000000" w:rsidP="005B6F16">
      <w:pPr>
        <w:tabs>
          <w:tab w:val="left" w:pos="720"/>
          <w:tab w:val="right" w:leader="dot" w:pos="8626"/>
        </w:tabs>
        <w:spacing w:after="240" w:line="240" w:lineRule="auto"/>
      </w:pPr>
      <w:r w:rsidRPr="00650CAB">
        <w:rPr>
          <w:b/>
          <w:bCs/>
          <w:noProof/>
        </w:rPr>
        <w:fldChar w:fldCharType="end"/>
      </w:r>
    </w:p>
    <w:p w14:paraId="4073CFB9" w14:textId="77777777" w:rsidR="004B6C31" w:rsidRDefault="004B6C31" w:rsidP="009B24FB">
      <w:pPr>
        <w:jc w:val="center"/>
        <w:rPr>
          <w:b/>
        </w:rPr>
      </w:pPr>
    </w:p>
    <w:p w14:paraId="08592350" w14:textId="77777777" w:rsidR="00A523A8" w:rsidRDefault="0039093C" w:rsidP="00A523A8">
      <w:pPr>
        <w:pStyle w:val="Heading1"/>
      </w:pPr>
      <w:r>
        <w:rPr>
          <w:b w:val="0"/>
        </w:rPr>
        <w:br w:type="page"/>
      </w:r>
      <w:bookmarkStart w:id="2" w:name="_Toc430343162"/>
      <w:bookmarkStart w:id="3" w:name="_Toc115946723"/>
      <w:r w:rsidR="00A523A8">
        <w:lastRenderedPageBreak/>
        <w:t>PREFACE</w:t>
      </w:r>
      <w:bookmarkEnd w:id="2"/>
      <w:bookmarkEnd w:id="3"/>
    </w:p>
    <w:p w14:paraId="18EA1557" w14:textId="77777777" w:rsidR="00A523A8" w:rsidRDefault="00A523A8" w:rsidP="008B3ACC">
      <w:pPr>
        <w:pStyle w:val="Paragraph"/>
      </w:pPr>
      <w:proofErr w:type="spellStart"/>
      <w:r>
        <w:t>Xxxx</w:t>
      </w:r>
      <w:proofErr w:type="spellEnd"/>
      <w:r>
        <w:t>...</w:t>
      </w:r>
    </w:p>
    <w:p w14:paraId="52A912F4" w14:textId="77777777" w:rsidR="00A523A8" w:rsidRDefault="00A523A8" w:rsidP="00A523A8">
      <w:pPr>
        <w:pStyle w:val="Heading1"/>
      </w:pPr>
      <w:r>
        <w:rPr>
          <w:b w:val="0"/>
        </w:rPr>
        <w:br w:type="page"/>
      </w:r>
      <w:bookmarkStart w:id="4" w:name="_Toc430343163"/>
      <w:bookmarkStart w:id="5" w:name="_Toc115946724"/>
      <w:r>
        <w:lastRenderedPageBreak/>
        <w:t>ACKNOWLEDGEMENTS</w:t>
      </w:r>
      <w:bookmarkEnd w:id="4"/>
      <w:bookmarkEnd w:id="5"/>
    </w:p>
    <w:p w14:paraId="7B1C8A3A" w14:textId="77777777" w:rsidR="00A523A8" w:rsidRDefault="00A523A8" w:rsidP="008B3ACC">
      <w:pPr>
        <w:pStyle w:val="Paragraph"/>
      </w:pPr>
      <w:proofErr w:type="spellStart"/>
      <w:r>
        <w:t>Xxxx</w:t>
      </w:r>
      <w:proofErr w:type="spellEnd"/>
      <w:r>
        <w:t>...</w:t>
      </w:r>
    </w:p>
    <w:p w14:paraId="10EFDE5D" w14:textId="77777777" w:rsidR="0066723F" w:rsidRDefault="0066723F" w:rsidP="00A523A8">
      <w:pPr>
        <w:jc w:val="center"/>
        <w:rPr>
          <w:b/>
        </w:rPr>
      </w:pPr>
    </w:p>
    <w:p w14:paraId="5D326309" w14:textId="77777777" w:rsidR="00A523A8" w:rsidRPr="00A523A8" w:rsidRDefault="00A523A8" w:rsidP="00A523A8">
      <w:pPr>
        <w:pStyle w:val="Heading1"/>
        <w:rPr>
          <w:rFonts w:ascii="Times New Roman" w:hAnsi="Times New Roman"/>
        </w:rPr>
      </w:pPr>
      <w:r>
        <w:rPr>
          <w:b w:val="0"/>
        </w:rPr>
        <w:br w:type="page"/>
      </w:r>
      <w:bookmarkStart w:id="6" w:name="_Toc430343164"/>
      <w:bookmarkStart w:id="7" w:name="_Toc115946725"/>
      <w:r w:rsidRPr="00A523A8">
        <w:rPr>
          <w:rFonts w:ascii="Times New Roman" w:hAnsi="Times New Roman"/>
        </w:rPr>
        <w:lastRenderedPageBreak/>
        <w:t>ABBREVIATIONS</w:t>
      </w:r>
      <w:bookmarkEnd w:id="6"/>
      <w:bookmarkEnd w:id="7"/>
    </w:p>
    <w:p w14:paraId="4901D3DE" w14:textId="77777777" w:rsidR="005041B0" w:rsidRDefault="005041B0" w:rsidP="005041B0">
      <w:pPr>
        <w:ind w:left="1440" w:hanging="1440"/>
      </w:pPr>
      <w:r>
        <w:t>BGU</w:t>
      </w:r>
      <w:r>
        <w:tab/>
        <w:t>Bakke Graduate University</w:t>
      </w:r>
    </w:p>
    <w:p w14:paraId="6629C7BC" w14:textId="77777777" w:rsidR="005041B0" w:rsidRDefault="005041B0" w:rsidP="005041B0">
      <w:pPr>
        <w:ind w:left="1440" w:hanging="1440"/>
      </w:pPr>
      <w:r>
        <w:t>CCDA</w:t>
      </w:r>
      <w:r>
        <w:tab/>
        <w:t>Christian Community Development Association</w:t>
      </w:r>
    </w:p>
    <w:p w14:paraId="6BE05A33" w14:textId="77777777" w:rsidR="005041B0" w:rsidRDefault="005041B0" w:rsidP="005041B0">
      <w:pPr>
        <w:ind w:left="1440" w:hanging="1440"/>
      </w:pPr>
    </w:p>
    <w:p w14:paraId="18F14DBE" w14:textId="77777777" w:rsidR="005041B0" w:rsidRPr="00A523A8" w:rsidRDefault="005041B0" w:rsidP="008B3ACC">
      <w:pPr>
        <w:pStyle w:val="Paragraph"/>
      </w:pPr>
    </w:p>
    <w:p w14:paraId="7C402532" w14:textId="77777777" w:rsidR="001F73AF" w:rsidRDefault="0039093C" w:rsidP="001F73AF">
      <w:pPr>
        <w:pStyle w:val="Heading1"/>
      </w:pPr>
      <w:r>
        <w:rPr>
          <w:b w:val="0"/>
        </w:rPr>
        <w:br w:type="page"/>
      </w:r>
      <w:bookmarkStart w:id="8" w:name="_Toc430343166"/>
      <w:bookmarkStart w:id="9" w:name="_Toc115946726"/>
      <w:r w:rsidR="001F73AF">
        <w:lastRenderedPageBreak/>
        <w:t>ABSTRACT</w:t>
      </w:r>
      <w:bookmarkEnd w:id="8"/>
      <w:bookmarkEnd w:id="9"/>
    </w:p>
    <w:p w14:paraId="43DFF1B0" w14:textId="76A38515" w:rsidR="005041B0" w:rsidRPr="005041B0" w:rsidRDefault="001870AE" w:rsidP="00193D5B">
      <w:pPr>
        <w:pStyle w:val="Paragraph"/>
        <w:ind w:firstLine="0"/>
      </w:pPr>
      <w:r>
        <w:t>xxx</w:t>
      </w:r>
      <w:r w:rsidR="005041B0" w:rsidRPr="005041B0">
        <w:t xml:space="preserve">. </w:t>
      </w:r>
    </w:p>
    <w:p w14:paraId="0AB52C15" w14:textId="77777777" w:rsidR="009B24FB" w:rsidRDefault="009B24FB" w:rsidP="009B24FB">
      <w:pPr>
        <w:jc w:val="center"/>
        <w:rPr>
          <w:b/>
        </w:rPr>
      </w:pPr>
    </w:p>
    <w:p w14:paraId="6368DC4C" w14:textId="77777777" w:rsidR="0039093C" w:rsidRDefault="0039093C" w:rsidP="009B24FB">
      <w:pPr>
        <w:jc w:val="center"/>
      </w:pPr>
    </w:p>
    <w:p w14:paraId="48D83211" w14:textId="77777777" w:rsidR="0039093C" w:rsidRDefault="0039093C">
      <w:pPr>
        <w:rPr>
          <w:b/>
          <w:bCs/>
        </w:rPr>
        <w:sectPr w:rsidR="0039093C" w:rsidSect="00357C0B">
          <w:footerReference w:type="default" r:id="rId9"/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pgNumType w:fmt="lowerRoman"/>
          <w:cols w:space="720"/>
          <w:docGrid w:linePitch="326"/>
        </w:sectPr>
      </w:pPr>
    </w:p>
    <w:p w14:paraId="29058394" w14:textId="199BBC9A" w:rsidR="00433B6F" w:rsidRPr="00275AD9" w:rsidRDefault="00CD6DF2" w:rsidP="00CD4CD2">
      <w:pPr>
        <w:pStyle w:val="Heading1"/>
      </w:pPr>
      <w:bookmarkStart w:id="10" w:name="_Toc115946727"/>
      <w:r>
        <w:lastRenderedPageBreak/>
        <w:t>CHAPTER 1</w:t>
      </w:r>
      <w:r w:rsidRPr="00B10A77">
        <w:rPr>
          <w:color w:val="FFFFFF"/>
        </w:rPr>
        <w:t>.</w:t>
      </w:r>
      <w:r w:rsidR="001801A3">
        <w:br/>
      </w:r>
      <w:r w:rsidRPr="00275AD9">
        <w:t>INTRODUCTION</w:t>
      </w:r>
      <w:bookmarkEnd w:id="10"/>
    </w:p>
    <w:p w14:paraId="1ED3EC28" w14:textId="2AA8E50B" w:rsidR="00D91D39" w:rsidRDefault="001870AE" w:rsidP="00D91D39">
      <w:pPr>
        <w:pStyle w:val="Paragraph"/>
      </w:pPr>
      <w:bookmarkStart w:id="11" w:name="_Toc367390795"/>
      <w:r>
        <w:t>xx</w:t>
      </w:r>
      <w:r w:rsidR="00D91D39">
        <w:t>.</w:t>
      </w:r>
    </w:p>
    <w:p w14:paraId="2BD8EA2A" w14:textId="77777777" w:rsidR="009B24FB" w:rsidRPr="009B24FB" w:rsidRDefault="009B24FB" w:rsidP="009B24FB">
      <w:pPr>
        <w:pStyle w:val="Heading2"/>
      </w:pPr>
      <w:bookmarkStart w:id="12" w:name="_Toc115946731"/>
      <w:r w:rsidRPr="009B24FB">
        <w:t>Statement of the Problem</w:t>
      </w:r>
      <w:bookmarkEnd w:id="11"/>
      <w:bookmarkEnd w:id="12"/>
    </w:p>
    <w:p w14:paraId="7104D6B5" w14:textId="0006C090" w:rsidR="00ED02AC" w:rsidRPr="001D6627" w:rsidRDefault="001870AE" w:rsidP="008B3ACC">
      <w:pPr>
        <w:pStyle w:val="Paragraph"/>
      </w:pPr>
      <w:r>
        <w:t>xx</w:t>
      </w:r>
      <w:r w:rsidR="00ED02AC" w:rsidRPr="001D6627">
        <w:t>.</w:t>
      </w:r>
    </w:p>
    <w:p w14:paraId="61ADD63D" w14:textId="77777777" w:rsidR="00965D1F" w:rsidRPr="009B24FB" w:rsidRDefault="00965D1F" w:rsidP="00965D1F">
      <w:pPr>
        <w:pStyle w:val="Heading2"/>
      </w:pPr>
      <w:bookmarkStart w:id="13" w:name="_Toc40696685"/>
      <w:bookmarkStart w:id="14" w:name="_Toc115946732"/>
      <w:r w:rsidRPr="009B24FB">
        <w:t>Statement of the Purpose</w:t>
      </w:r>
      <w:bookmarkEnd w:id="13"/>
      <w:bookmarkEnd w:id="14"/>
    </w:p>
    <w:p w14:paraId="6500BEFF" w14:textId="109AACC8" w:rsidR="00947AE5" w:rsidRPr="00947AE5" w:rsidRDefault="001870AE" w:rsidP="008B3ACC">
      <w:pPr>
        <w:pStyle w:val="Paragraph"/>
      </w:pPr>
      <w:bookmarkStart w:id="15" w:name="_Hlk38291358"/>
      <w:r>
        <w:t>xx</w:t>
      </w:r>
      <w:r w:rsidR="00947AE5" w:rsidRPr="00947AE5">
        <w:t xml:space="preserve">. </w:t>
      </w:r>
    </w:p>
    <w:p w14:paraId="68AC187F" w14:textId="352AF226" w:rsidR="00F35436" w:rsidRDefault="00F35436" w:rsidP="00E757FD">
      <w:pPr>
        <w:pStyle w:val="Heading2"/>
      </w:pPr>
      <w:bookmarkStart w:id="16" w:name="_Toc115946733"/>
      <w:bookmarkEnd w:id="15"/>
      <w:r>
        <w:t xml:space="preserve">Context of the </w:t>
      </w:r>
      <w:r w:rsidR="00D91D39">
        <w:t>Project</w:t>
      </w:r>
      <w:bookmarkEnd w:id="16"/>
    </w:p>
    <w:p w14:paraId="6AB37175" w14:textId="76AD928D" w:rsidR="00965D1F" w:rsidRDefault="001870AE" w:rsidP="00F861C9">
      <w:pPr>
        <w:pStyle w:val="Paragraph"/>
      </w:pPr>
      <w:bookmarkStart w:id="17" w:name="_Toc367390796"/>
      <w:r>
        <w:t>xx</w:t>
      </w:r>
      <w:r w:rsidR="00357C0B">
        <w:t>.</w:t>
      </w:r>
      <w:bookmarkStart w:id="18" w:name="_Hlk38291434"/>
    </w:p>
    <w:p w14:paraId="4F3BB0AD" w14:textId="77777777" w:rsidR="00357C0B" w:rsidRDefault="00357C0B" w:rsidP="00357C0B">
      <w:pPr>
        <w:pStyle w:val="Heading2"/>
      </w:pPr>
      <w:bookmarkStart w:id="19" w:name="_Toc115097039"/>
      <w:bookmarkStart w:id="20" w:name="_Toc115946735"/>
      <w:bookmarkStart w:id="21" w:name="_Toc40696688"/>
      <w:r>
        <w:t>Research Approach</w:t>
      </w:r>
      <w:bookmarkEnd w:id="19"/>
      <w:bookmarkEnd w:id="20"/>
    </w:p>
    <w:p w14:paraId="3FF5C1B4" w14:textId="2287D222" w:rsidR="00357C0B" w:rsidRPr="00522D3B" w:rsidRDefault="001870AE" w:rsidP="00357C0B">
      <w:pPr>
        <w:pStyle w:val="Paragraph"/>
      </w:pPr>
      <w:r>
        <w:t>xx</w:t>
      </w:r>
      <w:r w:rsidR="00357C0B">
        <w:t xml:space="preserve">. </w:t>
      </w:r>
    </w:p>
    <w:p w14:paraId="01147544" w14:textId="1555ECFC" w:rsidR="006821BF" w:rsidRPr="000873CB" w:rsidRDefault="006821BF" w:rsidP="006821BF">
      <w:pPr>
        <w:pStyle w:val="Heading2"/>
      </w:pPr>
      <w:bookmarkStart w:id="22" w:name="_Toc115946736"/>
      <w:r>
        <w:t>Research Question</w:t>
      </w:r>
      <w:bookmarkEnd w:id="21"/>
      <w:bookmarkEnd w:id="22"/>
      <w:r w:rsidR="00F861C9">
        <w:t>s</w:t>
      </w:r>
    </w:p>
    <w:p w14:paraId="56EF5938" w14:textId="2822CC66" w:rsidR="001D0F0E" w:rsidRDefault="001870AE" w:rsidP="001D0F0E">
      <w:pPr>
        <w:pStyle w:val="Paragraph"/>
      </w:pPr>
      <w:bookmarkStart w:id="23" w:name="_Toc40696689"/>
      <w:r>
        <w:t>xx</w:t>
      </w:r>
      <w:r w:rsidR="001D0F0E">
        <w:t xml:space="preserve">. </w:t>
      </w:r>
    </w:p>
    <w:p w14:paraId="5A082FAF" w14:textId="624825BA" w:rsidR="00F861C9" w:rsidRDefault="00F861C9" w:rsidP="00F861C9">
      <w:pPr>
        <w:pStyle w:val="Heading2"/>
      </w:pPr>
      <w:r>
        <w:t>Theoretical and Conceptual Framework</w:t>
      </w:r>
    </w:p>
    <w:p w14:paraId="04DC3401" w14:textId="3BD3C850" w:rsidR="00F861C9" w:rsidRDefault="00F861C9" w:rsidP="001D0F0E">
      <w:pPr>
        <w:pStyle w:val="Paragraph"/>
      </w:pPr>
      <w:r>
        <w:t>xx</w:t>
      </w:r>
    </w:p>
    <w:p w14:paraId="0FA95B3C" w14:textId="77777777" w:rsidR="006821BF" w:rsidRPr="009B24FB" w:rsidRDefault="006821BF" w:rsidP="006821BF">
      <w:pPr>
        <w:pStyle w:val="Heading2"/>
      </w:pPr>
      <w:bookmarkStart w:id="24" w:name="_Toc115946737"/>
      <w:r w:rsidRPr="009B24FB">
        <w:t>Definitions of Key Words and Terms</w:t>
      </w:r>
      <w:bookmarkEnd w:id="23"/>
      <w:bookmarkEnd w:id="24"/>
    </w:p>
    <w:p w14:paraId="248450AC" w14:textId="506C4993" w:rsidR="00931C38" w:rsidRPr="00931C38" w:rsidRDefault="001870AE" w:rsidP="008B3ACC">
      <w:pPr>
        <w:pStyle w:val="Paragraph"/>
      </w:pPr>
      <w:bookmarkStart w:id="25" w:name="_Toc367390797"/>
      <w:bookmarkStart w:id="26" w:name="_Hlk520982162"/>
      <w:bookmarkEnd w:id="17"/>
      <w:bookmarkEnd w:id="18"/>
      <w:r w:rsidRPr="001870AE">
        <w:t>xx</w:t>
      </w:r>
      <w:r w:rsidR="00931C38" w:rsidRPr="00931C38">
        <w:t xml:space="preserve">. </w:t>
      </w:r>
    </w:p>
    <w:p w14:paraId="5124EA6D" w14:textId="77777777" w:rsidR="00994CA3" w:rsidRDefault="00994CA3" w:rsidP="00994CA3">
      <w:pPr>
        <w:pStyle w:val="Heading2"/>
      </w:pPr>
      <w:bookmarkStart w:id="27" w:name="_Toc115097041"/>
      <w:bookmarkStart w:id="28" w:name="_Toc115946738"/>
      <w:bookmarkStart w:id="29" w:name="_Hlk38293141"/>
      <w:bookmarkStart w:id="30" w:name="_Hlk22907452"/>
      <w:bookmarkStart w:id="31" w:name="_Hlk28082142"/>
      <w:r>
        <w:t>Transformational Significance</w:t>
      </w:r>
      <w:bookmarkEnd w:id="27"/>
      <w:bookmarkEnd w:id="28"/>
    </w:p>
    <w:p w14:paraId="10422779" w14:textId="19D9ED27" w:rsidR="00994CA3" w:rsidRDefault="001870AE" w:rsidP="00994CA3">
      <w:pPr>
        <w:pStyle w:val="Paragraph"/>
      </w:pPr>
      <w:r>
        <w:t>xx</w:t>
      </w:r>
      <w:r w:rsidR="00640DA6">
        <w:t xml:space="preserve">. </w:t>
      </w:r>
    </w:p>
    <w:p w14:paraId="7512B26A" w14:textId="06FBCEF5" w:rsidR="009B1BF2" w:rsidRDefault="009B1BF2" w:rsidP="009B1BF2">
      <w:pPr>
        <w:pStyle w:val="Heading2"/>
      </w:pPr>
      <w:bookmarkStart w:id="32" w:name="_Toc115946739"/>
      <w:r>
        <w:t>Researcher Perspective</w:t>
      </w:r>
      <w:r w:rsidR="00994CA3">
        <w:t>s and Worldview</w:t>
      </w:r>
      <w:bookmarkEnd w:id="32"/>
    </w:p>
    <w:p w14:paraId="3C1EA8F5" w14:textId="276F5A1A" w:rsidR="009B1BF2" w:rsidRPr="006017D1" w:rsidRDefault="001870AE" w:rsidP="008B3ACC">
      <w:pPr>
        <w:pStyle w:val="Paragraph"/>
      </w:pPr>
      <w:r>
        <w:t>xx</w:t>
      </w:r>
      <w:r w:rsidR="009B1BF2" w:rsidRPr="008F29BB">
        <w:t>.</w:t>
      </w:r>
    </w:p>
    <w:p w14:paraId="4AA20F09" w14:textId="20496412" w:rsidR="00357C0B" w:rsidRPr="009B24FB" w:rsidRDefault="00EA6240" w:rsidP="00357C0B">
      <w:pPr>
        <w:pStyle w:val="Heading2"/>
      </w:pPr>
      <w:bookmarkStart w:id="33" w:name="_Toc115097043"/>
      <w:bookmarkStart w:id="34" w:name="_Toc115946740"/>
      <w:bookmarkEnd w:id="25"/>
      <w:bookmarkEnd w:id="26"/>
      <w:bookmarkEnd w:id="29"/>
      <w:bookmarkEnd w:id="30"/>
      <w:bookmarkEnd w:id="31"/>
      <w:r>
        <w:lastRenderedPageBreak/>
        <w:t xml:space="preserve">Delimitations and </w:t>
      </w:r>
      <w:r w:rsidR="00357C0B">
        <w:t>Limitations</w:t>
      </w:r>
      <w:bookmarkEnd w:id="33"/>
      <w:bookmarkEnd w:id="34"/>
    </w:p>
    <w:p w14:paraId="3FC0FC18" w14:textId="05D610A5" w:rsidR="00EA6240" w:rsidRPr="00115331" w:rsidRDefault="001870AE" w:rsidP="00EA6240">
      <w:pPr>
        <w:pStyle w:val="Paragraph"/>
      </w:pPr>
      <w:r>
        <w:t>xx</w:t>
      </w:r>
      <w:r w:rsidR="00EA6240">
        <w:t xml:space="preserve">. </w:t>
      </w:r>
    </w:p>
    <w:p w14:paraId="4F4B3B74" w14:textId="77777777" w:rsidR="00375E28" w:rsidRDefault="006017D1" w:rsidP="006017D1">
      <w:pPr>
        <w:pStyle w:val="Heading2"/>
        <w:rPr>
          <w:lang w:eastAsia="zh-CN"/>
        </w:rPr>
      </w:pPr>
      <w:bookmarkStart w:id="35" w:name="_Toc115946741"/>
      <w:r>
        <w:rPr>
          <w:lang w:eastAsia="zh-CN"/>
        </w:rPr>
        <w:t>Summary</w:t>
      </w:r>
      <w:bookmarkEnd w:id="35"/>
    </w:p>
    <w:p w14:paraId="1434B792" w14:textId="7BEE4D0D" w:rsidR="00A940A9" w:rsidRDefault="001870AE" w:rsidP="008B3ACC">
      <w:pPr>
        <w:pStyle w:val="Paragraph"/>
      </w:pPr>
      <w:r>
        <w:t>xx</w:t>
      </w:r>
      <w:r w:rsidR="003C2524">
        <w:t>.</w:t>
      </w:r>
      <w:r w:rsidR="001B1EAF">
        <w:t xml:space="preserve"> </w:t>
      </w:r>
    </w:p>
    <w:p w14:paraId="18CC6028" w14:textId="77777777" w:rsidR="005159AF" w:rsidRDefault="005159AF" w:rsidP="00C91977"/>
    <w:p w14:paraId="45731B21" w14:textId="106F4C3C" w:rsidR="00C45FFF" w:rsidRDefault="00C45FFF" w:rsidP="00C91977">
      <w:pPr>
        <w:sectPr w:rsidR="00C45FFF" w:rsidSect="00357C0B">
          <w:footerReference w:type="default" r:id="rId10"/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pgNumType w:start="1"/>
          <w:cols w:space="720"/>
        </w:sectPr>
      </w:pPr>
    </w:p>
    <w:p w14:paraId="6BE49894" w14:textId="77777777" w:rsidR="00433B6F" w:rsidRPr="00A60796" w:rsidRDefault="00CD6DF2" w:rsidP="00903EC8">
      <w:pPr>
        <w:pStyle w:val="Heading1"/>
      </w:pPr>
      <w:bookmarkStart w:id="36" w:name="_Toc115946742"/>
      <w:r w:rsidRPr="00A60796">
        <w:rPr>
          <w:bCs/>
        </w:rPr>
        <w:lastRenderedPageBreak/>
        <w:t xml:space="preserve">CHAPTER </w:t>
      </w:r>
      <w:r w:rsidR="00EA53CE">
        <w:rPr>
          <w:bCs/>
        </w:rPr>
        <w:t>2</w:t>
      </w:r>
      <w:r w:rsidR="00B10A77" w:rsidRPr="00B10A77">
        <w:rPr>
          <w:bCs/>
          <w:color w:val="FFFFFF"/>
        </w:rPr>
        <w:t>.</w:t>
      </w:r>
      <w:r w:rsidR="001801A3">
        <w:rPr>
          <w:bCs/>
        </w:rPr>
        <w:br/>
      </w:r>
      <w:r>
        <w:rPr>
          <w:bCs/>
        </w:rPr>
        <w:t>LITERATURE REVIE</w:t>
      </w:r>
      <w:r w:rsidR="00261E32">
        <w:rPr>
          <w:bCs/>
        </w:rPr>
        <w:t>W</w:t>
      </w:r>
      <w:bookmarkEnd w:id="36"/>
    </w:p>
    <w:p w14:paraId="51A2091A" w14:textId="20169F45" w:rsidR="00DC2700" w:rsidRPr="00DC2700" w:rsidRDefault="001870AE" w:rsidP="00DC2700">
      <w:pPr>
        <w:ind w:firstLine="720"/>
        <w:rPr>
          <w:szCs w:val="20"/>
          <w:lang w:eastAsia="zh-CN"/>
        </w:rPr>
      </w:pPr>
      <w:bookmarkStart w:id="37" w:name="_Hlk102459046"/>
      <w:bookmarkStart w:id="38" w:name="_Toc367390807"/>
      <w:r>
        <w:t>xx</w:t>
      </w:r>
      <w:r w:rsidR="00D37238">
        <w:t xml:space="preserve">. </w:t>
      </w:r>
      <w:bookmarkEnd w:id="37"/>
    </w:p>
    <w:p w14:paraId="504415D1" w14:textId="68E6D5FB" w:rsidR="009679A5" w:rsidRPr="009679A5" w:rsidRDefault="0039057D" w:rsidP="00DC2700">
      <w:pPr>
        <w:pStyle w:val="Heading2"/>
      </w:pPr>
      <w:bookmarkStart w:id="39" w:name="_Toc115946743"/>
      <w:bookmarkEnd w:id="38"/>
      <w:r>
        <w:t>Heading</w:t>
      </w:r>
      <w:bookmarkEnd w:id="39"/>
    </w:p>
    <w:p w14:paraId="5F05D7ED" w14:textId="669C1F88" w:rsidR="00920D1F" w:rsidRDefault="00BF65DB" w:rsidP="008B3ACC">
      <w:pPr>
        <w:pStyle w:val="Paragraph"/>
      </w:pPr>
      <w:r>
        <w:t>xx</w:t>
      </w:r>
    </w:p>
    <w:p w14:paraId="7E39999A" w14:textId="3E01A02C" w:rsidR="00920D1F" w:rsidRDefault="00577371" w:rsidP="00920D1F">
      <w:pPr>
        <w:pStyle w:val="Heading3"/>
      </w:pPr>
      <w:bookmarkStart w:id="40" w:name="_Toc115946744"/>
      <w:r>
        <w:t>Heading 3</w:t>
      </w:r>
      <w:bookmarkEnd w:id="40"/>
    </w:p>
    <w:p w14:paraId="02C6A87A" w14:textId="7B619FD3" w:rsidR="00920D1F" w:rsidRDefault="00BF65DB" w:rsidP="008B3ACC">
      <w:pPr>
        <w:pStyle w:val="Paragraph"/>
      </w:pPr>
      <w:r>
        <w:t>xx</w:t>
      </w:r>
      <w:r w:rsidR="00E942B7">
        <w:t>.</w:t>
      </w:r>
    </w:p>
    <w:p w14:paraId="1A3A09CB" w14:textId="5F6A835C" w:rsidR="00302706" w:rsidRDefault="00302706" w:rsidP="00302706">
      <w:pPr>
        <w:pStyle w:val="Heading3"/>
      </w:pPr>
      <w:bookmarkStart w:id="41" w:name="_Toc115946745"/>
      <w:r>
        <w:t>Heading 3</w:t>
      </w:r>
      <w:bookmarkEnd w:id="41"/>
    </w:p>
    <w:p w14:paraId="3F967070" w14:textId="5D04D28B" w:rsidR="00302706" w:rsidRPr="00701B72" w:rsidRDefault="00302706" w:rsidP="008B3ACC">
      <w:pPr>
        <w:pStyle w:val="Paragraph"/>
      </w:pPr>
      <w:r>
        <w:t>xx</w:t>
      </w:r>
      <w:r w:rsidR="00BF65DB">
        <w:t>.</w:t>
      </w:r>
    </w:p>
    <w:p w14:paraId="0964524E" w14:textId="7B509C71" w:rsidR="009679A5" w:rsidRPr="009679A5" w:rsidRDefault="00BF65DB" w:rsidP="009679A5">
      <w:pPr>
        <w:pStyle w:val="Heading2"/>
      </w:pPr>
      <w:bookmarkStart w:id="42" w:name="_Toc115946746"/>
      <w:r>
        <w:t>xx</w:t>
      </w:r>
      <w:bookmarkEnd w:id="42"/>
    </w:p>
    <w:p w14:paraId="50ED79CE" w14:textId="4A2E931E" w:rsidR="00920D1F" w:rsidRPr="00D503DD" w:rsidRDefault="00BF65DB" w:rsidP="00BF65DB">
      <w:pPr>
        <w:pStyle w:val="Paragraph"/>
      </w:pPr>
      <w:r>
        <w:t>xx</w:t>
      </w:r>
      <w:r w:rsidR="00920D1F" w:rsidRPr="00D503DD">
        <w:t>.</w:t>
      </w:r>
    </w:p>
    <w:p w14:paraId="4166B744" w14:textId="797A264D" w:rsidR="009679A5" w:rsidRPr="009679A5" w:rsidRDefault="00BF65DB" w:rsidP="009679A5">
      <w:pPr>
        <w:pStyle w:val="Heading2"/>
      </w:pPr>
      <w:bookmarkStart w:id="43" w:name="_Toc115946747"/>
      <w:r>
        <w:t>xx</w:t>
      </w:r>
      <w:bookmarkEnd w:id="43"/>
    </w:p>
    <w:p w14:paraId="1C9186F8" w14:textId="77777777" w:rsidR="009679A5" w:rsidRDefault="00215DB6" w:rsidP="008B3ACC">
      <w:pPr>
        <w:pStyle w:val="Paragraph"/>
      </w:pPr>
      <w:proofErr w:type="spellStart"/>
      <w:r w:rsidRPr="009679A5">
        <w:t>X</w:t>
      </w:r>
      <w:r w:rsidR="009679A5" w:rsidRPr="009679A5">
        <w:t>x</w:t>
      </w:r>
      <w:proofErr w:type="spellEnd"/>
    </w:p>
    <w:p w14:paraId="15F394B7" w14:textId="77777777" w:rsidR="009B24FB" w:rsidRDefault="00215DB6" w:rsidP="00903EC8">
      <w:pPr>
        <w:pStyle w:val="Heading2"/>
      </w:pPr>
      <w:bookmarkStart w:id="44" w:name="_Toc115946748"/>
      <w:r>
        <w:t>Summary</w:t>
      </w:r>
      <w:bookmarkEnd w:id="44"/>
    </w:p>
    <w:p w14:paraId="6994632A" w14:textId="010C81F4" w:rsidR="00E35384" w:rsidRDefault="00BF65DB" w:rsidP="00A60796">
      <w:pPr>
        <w:pStyle w:val="BodyTextIndent3"/>
        <w:ind w:firstLine="720"/>
      </w:pPr>
      <w:r>
        <w:t>xx</w:t>
      </w:r>
      <w:r w:rsidR="00701576" w:rsidRPr="00DC2700">
        <w:t>.</w:t>
      </w:r>
    </w:p>
    <w:p w14:paraId="43D25C27" w14:textId="77777777" w:rsidR="00701576" w:rsidRDefault="00701576" w:rsidP="00A60796">
      <w:pPr>
        <w:pStyle w:val="BodyTextIndent3"/>
        <w:ind w:firstLine="720"/>
      </w:pPr>
    </w:p>
    <w:p w14:paraId="7CAD3E30" w14:textId="77777777" w:rsidR="00E35384" w:rsidRDefault="00E35384" w:rsidP="00A60796">
      <w:pPr>
        <w:pStyle w:val="BodyTextIndent3"/>
        <w:ind w:firstLine="720"/>
        <w:sectPr w:rsidR="00E35384" w:rsidSect="00357C0B"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</w:sectPr>
      </w:pPr>
    </w:p>
    <w:p w14:paraId="1D37A1EA" w14:textId="77777777" w:rsidR="00433B6F" w:rsidRDefault="00B10A77" w:rsidP="00CD6DF2">
      <w:pPr>
        <w:pStyle w:val="Heading1"/>
      </w:pPr>
      <w:bookmarkStart w:id="45" w:name="_Toc115946749"/>
      <w:r>
        <w:lastRenderedPageBreak/>
        <w:t xml:space="preserve">CHAPTER </w:t>
      </w:r>
      <w:r w:rsidR="00697B20">
        <w:t>3</w:t>
      </w:r>
      <w:r w:rsidRPr="00B10A77">
        <w:rPr>
          <w:color w:val="FFFFFF"/>
        </w:rPr>
        <w:t>.</w:t>
      </w:r>
      <w:r w:rsidR="001801A3">
        <w:br/>
      </w:r>
      <w:r w:rsidR="00033E83">
        <w:rPr>
          <w:caps w:val="0"/>
        </w:rPr>
        <w:t xml:space="preserve">RESEARCH </w:t>
      </w:r>
      <w:r w:rsidR="00C21D40">
        <w:rPr>
          <w:caps w:val="0"/>
        </w:rPr>
        <w:t>METHODOLOGY</w:t>
      </w:r>
      <w:bookmarkEnd w:id="45"/>
    </w:p>
    <w:p w14:paraId="7A4B45D3" w14:textId="0D8F7597" w:rsidR="007262EE" w:rsidRPr="007262EE" w:rsidRDefault="00BF65DB" w:rsidP="008B3ACC">
      <w:pPr>
        <w:pStyle w:val="Paragraph"/>
      </w:pPr>
      <w:bookmarkStart w:id="46" w:name="_Hlk3792036"/>
      <w:r>
        <w:t>xx</w:t>
      </w:r>
      <w:r w:rsidR="00A149C9">
        <w:t>.</w:t>
      </w:r>
    </w:p>
    <w:p w14:paraId="34C2BC38" w14:textId="77777777" w:rsidR="00C91D7D" w:rsidRDefault="00C91D7D" w:rsidP="00A85196">
      <w:pPr>
        <w:pStyle w:val="Heading2"/>
      </w:pPr>
      <w:bookmarkStart w:id="47" w:name="_Toc115946750"/>
      <w:bookmarkEnd w:id="46"/>
      <w:r>
        <w:t xml:space="preserve">Research </w:t>
      </w:r>
      <w:r w:rsidR="00026E5C">
        <w:t>Design</w:t>
      </w:r>
      <w:bookmarkEnd w:id="47"/>
    </w:p>
    <w:p w14:paraId="2DBB80E5" w14:textId="2E5CE28F" w:rsidR="00A85196" w:rsidRPr="00A85196" w:rsidRDefault="00BF65DB" w:rsidP="008B3ACC">
      <w:pPr>
        <w:pStyle w:val="Paragraph"/>
      </w:pPr>
      <w:bookmarkStart w:id="48" w:name="_Hlk520902123"/>
      <w:r>
        <w:t>xx</w:t>
      </w:r>
      <w:r w:rsidR="00080CF1">
        <w:t xml:space="preserve">. </w:t>
      </w:r>
    </w:p>
    <w:p w14:paraId="0D4C8EC9" w14:textId="283C7D50" w:rsidR="00C91D7D" w:rsidRDefault="00A149C9" w:rsidP="00F4110F">
      <w:pPr>
        <w:pStyle w:val="Heading2"/>
      </w:pPr>
      <w:bookmarkStart w:id="49" w:name="_Toc115946751"/>
      <w:bookmarkEnd w:id="48"/>
      <w:r>
        <w:t xml:space="preserve">Data-gathering and </w:t>
      </w:r>
      <w:r w:rsidR="00C91D7D">
        <w:t>Sampling Methods</w:t>
      </w:r>
      <w:bookmarkEnd w:id="49"/>
    </w:p>
    <w:p w14:paraId="45A798C3" w14:textId="7D42D19C" w:rsidR="00A149C9" w:rsidRDefault="00BF65DB" w:rsidP="00A149C9">
      <w:pPr>
        <w:pStyle w:val="Paragraph"/>
      </w:pPr>
      <w:bookmarkStart w:id="50" w:name="_Hlk20839099"/>
      <w:r>
        <w:t>xx</w:t>
      </w:r>
      <w:r w:rsidR="00A149C9">
        <w:t>.</w:t>
      </w:r>
    </w:p>
    <w:p w14:paraId="3CE5018A" w14:textId="77777777" w:rsidR="002F5900" w:rsidRDefault="002F5900" w:rsidP="002F5900">
      <w:pPr>
        <w:pStyle w:val="Heading2"/>
      </w:pPr>
      <w:bookmarkStart w:id="51" w:name="_Toc40696705"/>
      <w:bookmarkStart w:id="52" w:name="_Toc115946752"/>
      <w:bookmarkStart w:id="53" w:name="_Hlk48747230"/>
      <w:bookmarkEnd w:id="50"/>
      <w:r>
        <w:t>Data Analysis</w:t>
      </w:r>
      <w:bookmarkEnd w:id="51"/>
      <w:bookmarkEnd w:id="52"/>
    </w:p>
    <w:p w14:paraId="3878D8D6" w14:textId="43AD758A" w:rsidR="002F5900" w:rsidRDefault="00BF65DB" w:rsidP="008B3ACC">
      <w:pPr>
        <w:pStyle w:val="Paragraph"/>
      </w:pPr>
      <w:r>
        <w:t>xx</w:t>
      </w:r>
      <w:r w:rsidR="002F5900">
        <w:t>.</w:t>
      </w:r>
    </w:p>
    <w:p w14:paraId="0F234B15" w14:textId="77777777" w:rsidR="008F3F35" w:rsidRDefault="008F3F35" w:rsidP="008F3F35">
      <w:pPr>
        <w:pStyle w:val="Heading2"/>
      </w:pPr>
      <w:bookmarkStart w:id="54" w:name="_Toc115946753"/>
      <w:bookmarkEnd w:id="53"/>
      <w:r>
        <w:t>Evaluation</w:t>
      </w:r>
      <w:bookmarkEnd w:id="54"/>
    </w:p>
    <w:p w14:paraId="08E55DEF" w14:textId="55115802" w:rsidR="00A149C9" w:rsidRDefault="00BF65DB" w:rsidP="009A08F1">
      <w:pPr>
        <w:pStyle w:val="Paragraph"/>
      </w:pPr>
      <w:r>
        <w:t>xx</w:t>
      </w:r>
      <w:r w:rsidR="00A149C9">
        <w:t>.</w:t>
      </w:r>
    </w:p>
    <w:p w14:paraId="28185F5E" w14:textId="77777777" w:rsidR="00C91D7D" w:rsidRDefault="00C91D7D" w:rsidP="009E2863">
      <w:pPr>
        <w:pStyle w:val="Heading2"/>
      </w:pPr>
      <w:bookmarkStart w:id="55" w:name="_Toc115946754"/>
      <w:r>
        <w:t>Ethical Considerations</w:t>
      </w:r>
      <w:bookmarkEnd w:id="55"/>
    </w:p>
    <w:p w14:paraId="2CB49935" w14:textId="7EB1A7B7" w:rsidR="00A149C9" w:rsidRPr="003C0A41" w:rsidRDefault="00BF65DB" w:rsidP="00A149C9">
      <w:pPr>
        <w:pStyle w:val="Paragraph"/>
      </w:pPr>
      <w:bookmarkStart w:id="56" w:name="_Hlk525128327"/>
      <w:r>
        <w:t>xx</w:t>
      </w:r>
      <w:r w:rsidR="00A149C9">
        <w:t>.</w:t>
      </w:r>
    </w:p>
    <w:p w14:paraId="48BBFF22" w14:textId="77777777" w:rsidR="00C91D7D" w:rsidRDefault="00C91D7D" w:rsidP="00AA0A69">
      <w:pPr>
        <w:pStyle w:val="Heading2"/>
      </w:pPr>
      <w:bookmarkStart w:id="57" w:name="_Toc115946755"/>
      <w:bookmarkEnd w:id="56"/>
      <w:r>
        <w:t xml:space="preserve">Transformational </w:t>
      </w:r>
      <w:r w:rsidR="005A3474">
        <w:t>Strategy</w:t>
      </w:r>
      <w:bookmarkEnd w:id="57"/>
    </w:p>
    <w:p w14:paraId="59A34AE5" w14:textId="03794939" w:rsidR="00A149C9" w:rsidRDefault="00BF65DB" w:rsidP="00A149C9">
      <w:pPr>
        <w:pStyle w:val="Paragraph"/>
      </w:pPr>
      <w:r>
        <w:t>xx</w:t>
      </w:r>
      <w:r w:rsidR="00246653">
        <w:t>.</w:t>
      </w:r>
    </w:p>
    <w:p w14:paraId="412FB850" w14:textId="266206A0" w:rsidR="005D72DF" w:rsidRDefault="00A149C9" w:rsidP="00F9353C">
      <w:pPr>
        <w:pStyle w:val="Heading2"/>
        <w:spacing w:before="240"/>
      </w:pPr>
      <w:bookmarkStart w:id="58" w:name="_Toc115946756"/>
      <w:r>
        <w:t>S</w:t>
      </w:r>
      <w:r w:rsidR="005D72DF">
        <w:t>ummary</w:t>
      </w:r>
      <w:bookmarkEnd w:id="58"/>
    </w:p>
    <w:p w14:paraId="5EBE9B1E" w14:textId="0FC0EDAD" w:rsidR="001D12DA" w:rsidRDefault="00BF65DB" w:rsidP="008B3ACC">
      <w:pPr>
        <w:pStyle w:val="Paragraph"/>
      </w:pPr>
      <w:r>
        <w:t>xx</w:t>
      </w:r>
      <w:r w:rsidR="001D12DA">
        <w:t xml:space="preserve">. </w:t>
      </w:r>
    </w:p>
    <w:p w14:paraId="5151C7BB" w14:textId="77777777" w:rsidR="00405182" w:rsidRDefault="00405182" w:rsidP="008B3ACC">
      <w:pPr>
        <w:pStyle w:val="Paragraph"/>
      </w:pPr>
    </w:p>
    <w:p w14:paraId="4968381C" w14:textId="77777777" w:rsidR="00C56F49" w:rsidRDefault="00C56F49">
      <w:pPr>
        <w:ind w:left="720"/>
        <w:sectPr w:rsidR="00C56F49" w:rsidSect="00357C0B">
          <w:footerReference w:type="even" r:id="rId11"/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</w:sectPr>
      </w:pPr>
    </w:p>
    <w:p w14:paraId="3E3D6895" w14:textId="77777777" w:rsidR="00B5686D" w:rsidRPr="0069115B" w:rsidRDefault="00A541EC" w:rsidP="0069115B">
      <w:pPr>
        <w:pStyle w:val="Heading1"/>
      </w:pPr>
      <w:bookmarkStart w:id="59" w:name="_Toc115946757"/>
      <w:r w:rsidRPr="0069115B">
        <w:rPr>
          <w:caps w:val="0"/>
        </w:rPr>
        <w:lastRenderedPageBreak/>
        <w:t>CHAPTER 4</w:t>
      </w:r>
      <w:r w:rsidRPr="00D91D39">
        <w:rPr>
          <w:caps w:val="0"/>
          <w:color w:val="FFFFFF" w:themeColor="background1"/>
        </w:rPr>
        <w:t>.</w:t>
      </w:r>
      <w:r w:rsidRPr="0069115B">
        <w:rPr>
          <w:caps w:val="0"/>
        </w:rPr>
        <w:br/>
        <w:t>FINDINGS AND RESULTS</w:t>
      </w:r>
      <w:bookmarkEnd w:id="59"/>
    </w:p>
    <w:p w14:paraId="54E1F0DF" w14:textId="6734BACB" w:rsidR="00B5686D" w:rsidRDefault="001836AF" w:rsidP="008B3ACC">
      <w:pPr>
        <w:pStyle w:val="Paragraph"/>
      </w:pPr>
      <w:r>
        <w:t>xx</w:t>
      </w:r>
      <w:r w:rsidR="00CD6A01">
        <w:t>.</w:t>
      </w:r>
    </w:p>
    <w:p w14:paraId="7AE2858E" w14:textId="2FFF0E90" w:rsidR="00B5686D" w:rsidRDefault="00C96860" w:rsidP="00B5686D">
      <w:pPr>
        <w:pStyle w:val="Heading2"/>
      </w:pPr>
      <w:bookmarkStart w:id="60" w:name="_Toc115946758"/>
      <w:r>
        <w:t xml:space="preserve">Interpretation of </w:t>
      </w:r>
      <w:r w:rsidR="00B5686D">
        <w:t>Results of the Research</w:t>
      </w:r>
      <w:bookmarkEnd w:id="60"/>
    </w:p>
    <w:p w14:paraId="00D58D0A" w14:textId="24DF43FD" w:rsidR="00105376" w:rsidRDefault="001836AF" w:rsidP="008B3ACC">
      <w:pPr>
        <w:pStyle w:val="Paragraph"/>
      </w:pPr>
      <w:r>
        <w:t>x</w:t>
      </w:r>
      <w:r w:rsidR="00C82545">
        <w:t>.</w:t>
      </w:r>
    </w:p>
    <w:p w14:paraId="5D2C39EF" w14:textId="5D50074B" w:rsidR="00105376" w:rsidRDefault="00105376" w:rsidP="00105376">
      <w:pPr>
        <w:pStyle w:val="Caption"/>
        <w:rPr>
          <w:b w:val="0"/>
          <w:bCs/>
          <w:i/>
          <w:iCs w:val="0"/>
        </w:rPr>
      </w:pPr>
      <w:bookmarkStart w:id="61" w:name="_Toc115942253"/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Pr="00650CAB">
        <w:rPr>
          <w:color w:val="FFFFFF" w:themeColor="background1"/>
        </w:rPr>
        <w:t>.</w:t>
      </w:r>
      <w:r>
        <w:br/>
      </w:r>
      <w:r>
        <w:rPr>
          <w:b w:val="0"/>
          <w:bCs/>
          <w:i/>
          <w:iCs w:val="0"/>
        </w:rPr>
        <w:t>Exa</w:t>
      </w:r>
      <w:r w:rsidRPr="00650CAB">
        <w:rPr>
          <w:b w:val="0"/>
          <w:bCs/>
          <w:i/>
          <w:iCs w:val="0"/>
        </w:rPr>
        <w:t xml:space="preserve">mple of the </w:t>
      </w:r>
      <w:r>
        <w:rPr>
          <w:b w:val="0"/>
          <w:bCs/>
          <w:i/>
          <w:iCs w:val="0"/>
        </w:rPr>
        <w:t>P</w:t>
      </w:r>
      <w:r w:rsidRPr="00650CAB">
        <w:rPr>
          <w:b w:val="0"/>
          <w:bCs/>
          <w:i/>
          <w:iCs w:val="0"/>
        </w:rPr>
        <w:t xml:space="preserve">roper </w:t>
      </w:r>
      <w:r>
        <w:rPr>
          <w:b w:val="0"/>
          <w:bCs/>
          <w:i/>
          <w:iCs w:val="0"/>
        </w:rPr>
        <w:t>F</w:t>
      </w:r>
      <w:r w:rsidRPr="00650CAB">
        <w:rPr>
          <w:b w:val="0"/>
          <w:bCs/>
          <w:i/>
          <w:iCs w:val="0"/>
        </w:rPr>
        <w:t>ormat for a Figure</w:t>
      </w:r>
      <w:bookmarkEnd w:id="61"/>
    </w:p>
    <w:p w14:paraId="6234B796" w14:textId="5D41524E" w:rsidR="00105376" w:rsidRPr="00105376" w:rsidRDefault="001836AF" w:rsidP="00105376">
      <w:r>
        <w:rPr>
          <w:noProof/>
        </w:rPr>
        <w:t>xx</w:t>
      </w:r>
    </w:p>
    <w:p w14:paraId="04B77326" w14:textId="25002E92" w:rsidR="00105376" w:rsidRDefault="00105376" w:rsidP="00105376">
      <w:pPr>
        <w:pStyle w:val="Caption"/>
        <w:rPr>
          <w:b w:val="0"/>
          <w:bCs/>
          <w:i/>
          <w:iCs w:val="0"/>
        </w:rPr>
      </w:pPr>
      <w:bookmarkStart w:id="62" w:name="_Toc115942246"/>
      <w:r>
        <w:t xml:space="preserve">Table </w:t>
      </w:r>
      <w:fldSimple w:instr=" SEQ Table \* ARABIC ">
        <w:r>
          <w:rPr>
            <w:noProof/>
          </w:rPr>
          <w:t>1</w:t>
        </w:r>
      </w:fldSimple>
      <w:r w:rsidRPr="00650CAB">
        <w:rPr>
          <w:color w:val="FFFFFF" w:themeColor="background1"/>
        </w:rPr>
        <w:t>.</w:t>
      </w:r>
      <w:r>
        <w:br/>
      </w:r>
      <w:r w:rsidRPr="00650CAB">
        <w:rPr>
          <w:b w:val="0"/>
          <w:bCs/>
          <w:i/>
          <w:iCs w:val="0"/>
        </w:rPr>
        <w:t>Example of the Proper Format for a Table</w:t>
      </w:r>
      <w:bookmarkEnd w:id="6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105376" w14:paraId="6129F599" w14:textId="77777777" w:rsidTr="00105376">
        <w:tc>
          <w:tcPr>
            <w:tcW w:w="8630" w:type="dxa"/>
            <w:gridSpan w:val="5"/>
            <w:shd w:val="clear" w:color="auto" w:fill="D9D9D9" w:themeFill="background1" w:themeFillShade="D9"/>
            <w:vAlign w:val="center"/>
          </w:tcPr>
          <w:p w14:paraId="2259915A" w14:textId="72B4B8C0" w:rsidR="00105376" w:rsidRPr="00105376" w:rsidRDefault="00105376" w:rsidP="00105376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105376">
              <w:rPr>
                <w:b/>
                <w:bCs/>
                <w:sz w:val="22"/>
                <w:szCs w:val="22"/>
              </w:rPr>
              <w:t>Example of a Table</w:t>
            </w:r>
          </w:p>
        </w:tc>
      </w:tr>
      <w:tr w:rsidR="00105376" w14:paraId="60E8F3C4" w14:textId="77777777" w:rsidTr="00105376"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21BFC880" w14:textId="4C63F64F" w:rsidR="00105376" w:rsidRPr="00105376" w:rsidRDefault="00105376" w:rsidP="00105376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105376">
              <w:rPr>
                <w:b/>
                <w:bCs/>
                <w:sz w:val="22"/>
                <w:szCs w:val="22"/>
              </w:rPr>
              <w:t>Interviewee</w:t>
            </w:r>
          </w:p>
        </w:tc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557B88C7" w14:textId="4518EE31" w:rsidR="00105376" w:rsidRPr="00105376" w:rsidRDefault="00105376" w:rsidP="00105376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105376">
              <w:rPr>
                <w:b/>
                <w:bCs/>
                <w:sz w:val="22"/>
                <w:szCs w:val="22"/>
              </w:rPr>
              <w:t>Age</w:t>
            </w:r>
          </w:p>
        </w:tc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7F3B0F8F" w14:textId="170400B3" w:rsidR="00105376" w:rsidRPr="00105376" w:rsidRDefault="00105376" w:rsidP="00105376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105376">
              <w:rPr>
                <w:b/>
                <w:bCs/>
                <w:sz w:val="22"/>
                <w:szCs w:val="22"/>
              </w:rPr>
              <w:t>Gender</w:t>
            </w:r>
          </w:p>
        </w:tc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17D0D5EA" w14:textId="72AA386E" w:rsidR="00105376" w:rsidRPr="00105376" w:rsidRDefault="00105376" w:rsidP="00105376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105376">
              <w:rPr>
                <w:b/>
                <w:bCs/>
                <w:sz w:val="22"/>
                <w:szCs w:val="22"/>
              </w:rPr>
              <w:t>Ethnicity</w:t>
            </w:r>
          </w:p>
        </w:tc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41AB3A50" w14:textId="1E097080" w:rsidR="00105376" w:rsidRPr="00105376" w:rsidRDefault="00105376" w:rsidP="00105376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105376">
              <w:rPr>
                <w:b/>
                <w:bCs/>
                <w:sz w:val="22"/>
                <w:szCs w:val="22"/>
              </w:rPr>
              <w:t>Education</w:t>
            </w:r>
          </w:p>
        </w:tc>
      </w:tr>
      <w:tr w:rsidR="00105376" w14:paraId="2A914D47" w14:textId="77777777" w:rsidTr="00105376">
        <w:tc>
          <w:tcPr>
            <w:tcW w:w="1726" w:type="dxa"/>
            <w:vAlign w:val="center"/>
          </w:tcPr>
          <w:p w14:paraId="63DC84D6" w14:textId="00BC9818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1</w:t>
            </w:r>
          </w:p>
        </w:tc>
        <w:tc>
          <w:tcPr>
            <w:tcW w:w="1726" w:type="dxa"/>
            <w:vAlign w:val="center"/>
          </w:tcPr>
          <w:p w14:paraId="1DE0EF65" w14:textId="143CDC36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15</w:t>
            </w:r>
          </w:p>
        </w:tc>
        <w:tc>
          <w:tcPr>
            <w:tcW w:w="1726" w:type="dxa"/>
            <w:vAlign w:val="center"/>
          </w:tcPr>
          <w:p w14:paraId="594CAD83" w14:textId="7DD8B524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M</w:t>
            </w:r>
          </w:p>
        </w:tc>
        <w:tc>
          <w:tcPr>
            <w:tcW w:w="1726" w:type="dxa"/>
            <w:vAlign w:val="center"/>
          </w:tcPr>
          <w:p w14:paraId="6DA960CA" w14:textId="23A6B48C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Black</w:t>
            </w:r>
          </w:p>
        </w:tc>
        <w:tc>
          <w:tcPr>
            <w:tcW w:w="1726" w:type="dxa"/>
            <w:vAlign w:val="center"/>
          </w:tcPr>
          <w:p w14:paraId="15F31C4C" w14:textId="5840E1BE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HS</w:t>
            </w:r>
          </w:p>
        </w:tc>
      </w:tr>
      <w:tr w:rsidR="00105376" w14:paraId="4DBA370A" w14:textId="77777777" w:rsidTr="00105376">
        <w:tc>
          <w:tcPr>
            <w:tcW w:w="1726" w:type="dxa"/>
            <w:vAlign w:val="center"/>
          </w:tcPr>
          <w:p w14:paraId="412DB917" w14:textId="7BDE5D29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2</w:t>
            </w:r>
          </w:p>
        </w:tc>
        <w:tc>
          <w:tcPr>
            <w:tcW w:w="1726" w:type="dxa"/>
            <w:vAlign w:val="center"/>
          </w:tcPr>
          <w:p w14:paraId="122272E3" w14:textId="16F13059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21</w:t>
            </w:r>
          </w:p>
        </w:tc>
        <w:tc>
          <w:tcPr>
            <w:tcW w:w="1726" w:type="dxa"/>
            <w:vAlign w:val="center"/>
          </w:tcPr>
          <w:p w14:paraId="4E9E2589" w14:textId="3DD8813A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F</w:t>
            </w:r>
          </w:p>
        </w:tc>
        <w:tc>
          <w:tcPr>
            <w:tcW w:w="1726" w:type="dxa"/>
            <w:vAlign w:val="center"/>
          </w:tcPr>
          <w:p w14:paraId="2412E604" w14:textId="71769D60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White</w:t>
            </w:r>
          </w:p>
        </w:tc>
        <w:tc>
          <w:tcPr>
            <w:tcW w:w="1726" w:type="dxa"/>
            <w:vAlign w:val="center"/>
          </w:tcPr>
          <w:p w14:paraId="040EFADA" w14:textId="4FD8EBC6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HS</w:t>
            </w:r>
          </w:p>
        </w:tc>
      </w:tr>
      <w:tr w:rsidR="00105376" w14:paraId="3A98F7A3" w14:textId="77777777" w:rsidTr="00105376">
        <w:tc>
          <w:tcPr>
            <w:tcW w:w="1726" w:type="dxa"/>
            <w:vAlign w:val="center"/>
          </w:tcPr>
          <w:p w14:paraId="240CF827" w14:textId="1960E895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3</w:t>
            </w:r>
          </w:p>
        </w:tc>
        <w:tc>
          <w:tcPr>
            <w:tcW w:w="1726" w:type="dxa"/>
            <w:vAlign w:val="center"/>
          </w:tcPr>
          <w:p w14:paraId="2098C18B" w14:textId="3A70DD0B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18</w:t>
            </w:r>
          </w:p>
        </w:tc>
        <w:tc>
          <w:tcPr>
            <w:tcW w:w="1726" w:type="dxa"/>
            <w:vAlign w:val="center"/>
          </w:tcPr>
          <w:p w14:paraId="1F45AF04" w14:textId="16DCB0F0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M</w:t>
            </w:r>
          </w:p>
        </w:tc>
        <w:tc>
          <w:tcPr>
            <w:tcW w:w="1726" w:type="dxa"/>
            <w:vAlign w:val="center"/>
          </w:tcPr>
          <w:p w14:paraId="4F57E4CC" w14:textId="4B45ABF8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Asian</w:t>
            </w:r>
          </w:p>
        </w:tc>
        <w:tc>
          <w:tcPr>
            <w:tcW w:w="1726" w:type="dxa"/>
            <w:vAlign w:val="center"/>
          </w:tcPr>
          <w:p w14:paraId="79F156B9" w14:textId="0481165D" w:rsidR="00105376" w:rsidRPr="00105376" w:rsidRDefault="00105376" w:rsidP="0010537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105376">
              <w:rPr>
                <w:sz w:val="22"/>
                <w:szCs w:val="22"/>
              </w:rPr>
              <w:t>MA</w:t>
            </w:r>
          </w:p>
        </w:tc>
      </w:tr>
    </w:tbl>
    <w:p w14:paraId="0F0E90F3" w14:textId="3A8BCEA5" w:rsidR="00B75BF1" w:rsidRDefault="00F956F0" w:rsidP="001836AF">
      <w:pPr>
        <w:pStyle w:val="Paragraph"/>
        <w:ind w:firstLine="0"/>
      </w:pPr>
      <w:r>
        <w:t xml:space="preserve"> </w:t>
      </w:r>
    </w:p>
    <w:p w14:paraId="3CDB6FDB" w14:textId="77777777" w:rsidR="00E2590E" w:rsidRDefault="00263D9D" w:rsidP="001F148F">
      <w:pPr>
        <w:pStyle w:val="Heading2"/>
      </w:pPr>
      <w:bookmarkStart w:id="63" w:name="_Toc115946759"/>
      <w:r>
        <w:t xml:space="preserve">Evaluation of the </w:t>
      </w:r>
      <w:r w:rsidR="00E2590E">
        <w:t>Empirical Research</w:t>
      </w:r>
      <w:bookmarkEnd w:id="63"/>
    </w:p>
    <w:p w14:paraId="495EEA2B" w14:textId="38594414" w:rsidR="00CF3C33" w:rsidRDefault="001836AF" w:rsidP="008B3ACC">
      <w:pPr>
        <w:pStyle w:val="Paragraph"/>
      </w:pPr>
      <w:r>
        <w:t>xx</w:t>
      </w:r>
      <w:r w:rsidR="00F5545C">
        <w:t>.</w:t>
      </w:r>
    </w:p>
    <w:p w14:paraId="594A43A5" w14:textId="77777777" w:rsidR="009A052E" w:rsidRDefault="009A052E" w:rsidP="009A052E">
      <w:pPr>
        <w:pStyle w:val="Heading2"/>
      </w:pPr>
      <w:bookmarkStart w:id="64" w:name="_Toc115946760"/>
      <w:r>
        <w:t>Results of the Transformational Strategy</w:t>
      </w:r>
      <w:bookmarkEnd w:id="64"/>
    </w:p>
    <w:p w14:paraId="1111EA7C" w14:textId="77777777" w:rsidR="009A052E" w:rsidRDefault="009A052E" w:rsidP="009A052E">
      <w:pPr>
        <w:pStyle w:val="Heading3"/>
      </w:pPr>
      <w:bookmarkStart w:id="65" w:name="_Toc115946761"/>
      <w:r>
        <w:t>Description</w:t>
      </w:r>
      <w:bookmarkEnd w:id="65"/>
    </w:p>
    <w:p w14:paraId="775D4CD8" w14:textId="730E2EDF" w:rsidR="009A052E" w:rsidRDefault="001836AF" w:rsidP="008B3ACC">
      <w:pPr>
        <w:pStyle w:val="Paragraph"/>
      </w:pPr>
      <w:r>
        <w:t>xx</w:t>
      </w:r>
      <w:r w:rsidR="009A052E">
        <w:t xml:space="preserve">. </w:t>
      </w:r>
    </w:p>
    <w:p w14:paraId="5159E457" w14:textId="0A1BE026" w:rsidR="009A052E" w:rsidRDefault="00D259BD" w:rsidP="009A052E">
      <w:pPr>
        <w:pStyle w:val="Heading3"/>
      </w:pPr>
      <w:bookmarkStart w:id="66" w:name="_Toc115946762"/>
      <w:r>
        <w:t>Planning and Implementation</w:t>
      </w:r>
      <w:bookmarkEnd w:id="66"/>
    </w:p>
    <w:p w14:paraId="0099D0C6" w14:textId="7DF30311" w:rsidR="009A052E" w:rsidRDefault="001836AF" w:rsidP="008B3ACC">
      <w:pPr>
        <w:pStyle w:val="Paragraph"/>
      </w:pPr>
      <w:r>
        <w:t>xx</w:t>
      </w:r>
      <w:r w:rsidR="009A052E">
        <w:t xml:space="preserve">. </w:t>
      </w:r>
    </w:p>
    <w:p w14:paraId="27EAF660" w14:textId="2C127528" w:rsidR="009A052E" w:rsidRDefault="00F3430A" w:rsidP="009A052E">
      <w:pPr>
        <w:pStyle w:val="Heading3"/>
      </w:pPr>
      <w:bookmarkStart w:id="67" w:name="_Toc115946763"/>
      <w:r>
        <w:t xml:space="preserve">Results and </w:t>
      </w:r>
      <w:r w:rsidR="009A052E">
        <w:t>Evaluation</w:t>
      </w:r>
      <w:bookmarkEnd w:id="67"/>
    </w:p>
    <w:p w14:paraId="7BFA8E6C" w14:textId="21674554" w:rsidR="001B10CB" w:rsidRDefault="001836AF" w:rsidP="008B3ACC">
      <w:pPr>
        <w:pStyle w:val="Paragraph"/>
      </w:pPr>
      <w:r>
        <w:t>xx</w:t>
      </w:r>
      <w:r w:rsidR="001B10CB">
        <w:t>.</w:t>
      </w:r>
    </w:p>
    <w:p w14:paraId="5636D0DD" w14:textId="77777777" w:rsidR="009A052E" w:rsidRDefault="009A052E" w:rsidP="009A052E">
      <w:pPr>
        <w:pStyle w:val="Heading3"/>
      </w:pPr>
      <w:bookmarkStart w:id="68" w:name="_Toc115946764"/>
      <w:r>
        <w:lastRenderedPageBreak/>
        <w:t>Follow-up and Monitoring Strategies</w:t>
      </w:r>
      <w:bookmarkEnd w:id="68"/>
    </w:p>
    <w:p w14:paraId="0FF787AE" w14:textId="04D4E4D5" w:rsidR="009A052E" w:rsidRDefault="001836AF" w:rsidP="008B3ACC">
      <w:pPr>
        <w:pStyle w:val="Paragraph"/>
      </w:pPr>
      <w:r>
        <w:t>xx</w:t>
      </w:r>
      <w:r w:rsidR="009A052E">
        <w:t xml:space="preserve">. </w:t>
      </w:r>
    </w:p>
    <w:p w14:paraId="261CC613" w14:textId="77777777" w:rsidR="00B5686D" w:rsidRDefault="00B5686D" w:rsidP="00CF3C33">
      <w:pPr>
        <w:pStyle w:val="Heading2"/>
      </w:pPr>
      <w:bookmarkStart w:id="69" w:name="_Toc115946765"/>
      <w:r>
        <w:t>Summary</w:t>
      </w:r>
      <w:bookmarkEnd w:id="69"/>
    </w:p>
    <w:p w14:paraId="38E792A8" w14:textId="37F89F5B" w:rsidR="00B5686D" w:rsidRDefault="001836AF" w:rsidP="008B3ACC">
      <w:pPr>
        <w:pStyle w:val="Paragraph"/>
      </w:pPr>
      <w:r>
        <w:t>xx</w:t>
      </w:r>
      <w:r w:rsidR="00C674C3">
        <w:t>.</w:t>
      </w:r>
    </w:p>
    <w:p w14:paraId="26F20303" w14:textId="77777777" w:rsidR="00B5686D" w:rsidRDefault="00B5686D" w:rsidP="00B5686D"/>
    <w:p w14:paraId="2D6A449C" w14:textId="77777777" w:rsidR="00B5686D" w:rsidRDefault="00B5686D" w:rsidP="00B5686D">
      <w:pPr>
        <w:sectPr w:rsidR="00B5686D" w:rsidSect="00357C0B"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  <w:docGrid w:linePitch="360"/>
        </w:sectPr>
      </w:pPr>
    </w:p>
    <w:p w14:paraId="60D6E930" w14:textId="77777777" w:rsidR="00B5686D" w:rsidRPr="0069115B" w:rsidRDefault="00A541EC" w:rsidP="0069115B">
      <w:pPr>
        <w:pStyle w:val="Heading1"/>
      </w:pPr>
      <w:bookmarkStart w:id="70" w:name="_Toc115946766"/>
      <w:r w:rsidRPr="0069115B">
        <w:rPr>
          <w:caps w:val="0"/>
        </w:rPr>
        <w:lastRenderedPageBreak/>
        <w:t>CHAPTER 5</w:t>
      </w:r>
      <w:r w:rsidRPr="00D91D39">
        <w:rPr>
          <w:caps w:val="0"/>
          <w:color w:val="FFFFFF" w:themeColor="background1"/>
        </w:rPr>
        <w:t>.</w:t>
      </w:r>
      <w:r w:rsidRPr="0069115B">
        <w:rPr>
          <w:caps w:val="0"/>
        </w:rPr>
        <w:br/>
        <w:t>DISCUSSION</w:t>
      </w:r>
      <w:bookmarkEnd w:id="70"/>
    </w:p>
    <w:p w14:paraId="2FBCD272" w14:textId="4EA0750F" w:rsidR="00B5686D" w:rsidRDefault="001836AF" w:rsidP="008B3ACC">
      <w:pPr>
        <w:pStyle w:val="Paragraph"/>
      </w:pPr>
      <w:r>
        <w:t>xx</w:t>
      </w:r>
      <w:r w:rsidR="00D954B1">
        <w:t>.</w:t>
      </w:r>
    </w:p>
    <w:p w14:paraId="79E22A7D" w14:textId="77777777" w:rsidR="00B5686D" w:rsidRDefault="00B5686D" w:rsidP="00301A3B">
      <w:pPr>
        <w:pStyle w:val="Heading2"/>
      </w:pPr>
      <w:bookmarkStart w:id="71" w:name="_Toc115946767"/>
      <w:r>
        <w:t>Interpretation of</w:t>
      </w:r>
      <w:r w:rsidR="00D954B1">
        <w:t xml:space="preserve"> Project Results</w:t>
      </w:r>
      <w:bookmarkEnd w:id="71"/>
    </w:p>
    <w:p w14:paraId="7484FDC2" w14:textId="26AD1E4E" w:rsidR="00301A3B" w:rsidRDefault="001836AF" w:rsidP="008B3ACC">
      <w:pPr>
        <w:pStyle w:val="Paragraph"/>
      </w:pPr>
      <w:r>
        <w:t>xx</w:t>
      </w:r>
      <w:r w:rsidR="000D6179">
        <w:t>.</w:t>
      </w:r>
      <w:r w:rsidR="00D954B1">
        <w:t xml:space="preserve"> </w:t>
      </w:r>
    </w:p>
    <w:p w14:paraId="2D080186" w14:textId="77777777" w:rsidR="00301A3B" w:rsidRDefault="00301A3B" w:rsidP="00301A3B">
      <w:pPr>
        <w:pStyle w:val="Heading2"/>
      </w:pPr>
      <w:bookmarkStart w:id="72" w:name="_Toc115946768"/>
      <w:r>
        <w:t>Validity and Trustworthiness of the Project</w:t>
      </w:r>
      <w:bookmarkEnd w:id="72"/>
    </w:p>
    <w:p w14:paraId="272F49DF" w14:textId="366D32D1" w:rsidR="00301A3B" w:rsidRDefault="001836AF" w:rsidP="008B3ACC">
      <w:pPr>
        <w:pStyle w:val="Paragraph"/>
      </w:pPr>
      <w:r>
        <w:t>xx</w:t>
      </w:r>
      <w:r w:rsidR="008C1D26">
        <w:t>.</w:t>
      </w:r>
      <w:r w:rsidR="00D954B1">
        <w:t xml:space="preserve"> </w:t>
      </w:r>
    </w:p>
    <w:p w14:paraId="5C31C1D5" w14:textId="6110D25C" w:rsidR="007137D7" w:rsidRDefault="007137D7" w:rsidP="007137D7">
      <w:pPr>
        <w:pStyle w:val="Heading2"/>
      </w:pPr>
      <w:bookmarkStart w:id="73" w:name="_Toc115946769"/>
      <w:r>
        <w:t>Effectiveness of the Transformational Strategy</w:t>
      </w:r>
      <w:bookmarkEnd w:id="73"/>
    </w:p>
    <w:p w14:paraId="7BE5EFB4" w14:textId="1641F9A4" w:rsidR="007137D7" w:rsidRDefault="001836AF" w:rsidP="008B3ACC">
      <w:pPr>
        <w:pStyle w:val="Paragraph"/>
      </w:pPr>
      <w:r>
        <w:t>xx.</w:t>
      </w:r>
    </w:p>
    <w:p w14:paraId="3F29B8BD" w14:textId="77777777" w:rsidR="00301A3B" w:rsidRDefault="00301A3B" w:rsidP="00301A3B">
      <w:pPr>
        <w:pStyle w:val="Heading2"/>
      </w:pPr>
      <w:bookmarkStart w:id="74" w:name="_Toc115946770"/>
      <w:r>
        <w:t>Significance and Implications</w:t>
      </w:r>
      <w:bookmarkEnd w:id="74"/>
    </w:p>
    <w:p w14:paraId="3EA0F750" w14:textId="77777777" w:rsidR="00301A3B" w:rsidRDefault="00B243B0" w:rsidP="00B243B0">
      <w:pPr>
        <w:pStyle w:val="Heading3"/>
      </w:pPr>
      <w:bookmarkStart w:id="75" w:name="_Toc115946771"/>
      <w:r>
        <w:t>Project Insights and Lessons Learned</w:t>
      </w:r>
      <w:bookmarkEnd w:id="75"/>
    </w:p>
    <w:p w14:paraId="403C8AEF" w14:textId="1C24F62D" w:rsidR="00B243B0" w:rsidRDefault="001836AF" w:rsidP="008B3ACC">
      <w:pPr>
        <w:pStyle w:val="Paragraph"/>
      </w:pPr>
      <w:r>
        <w:t>xx</w:t>
      </w:r>
      <w:r w:rsidR="00486791">
        <w:t>.</w:t>
      </w:r>
    </w:p>
    <w:p w14:paraId="6DAAC89D" w14:textId="77777777" w:rsidR="00B243B0" w:rsidRDefault="00B243B0" w:rsidP="00B243B0">
      <w:pPr>
        <w:pStyle w:val="Heading3"/>
      </w:pPr>
      <w:bookmarkStart w:id="76" w:name="_Toc115946772"/>
      <w:r>
        <w:t>Theological Significance</w:t>
      </w:r>
      <w:bookmarkEnd w:id="76"/>
    </w:p>
    <w:p w14:paraId="4BDF2E6A" w14:textId="2D0B8637" w:rsidR="00B243B0" w:rsidRDefault="001836AF" w:rsidP="008B3ACC">
      <w:pPr>
        <w:pStyle w:val="Paragraph"/>
      </w:pPr>
      <w:r>
        <w:t>xx.</w:t>
      </w:r>
    </w:p>
    <w:p w14:paraId="4C046A41" w14:textId="77777777" w:rsidR="00B243B0" w:rsidRDefault="00B243B0" w:rsidP="00B243B0">
      <w:pPr>
        <w:pStyle w:val="Heading3"/>
      </w:pPr>
      <w:bookmarkStart w:id="77" w:name="_Toc115946773"/>
      <w:r>
        <w:t>Communication Strategies Discovered</w:t>
      </w:r>
      <w:bookmarkEnd w:id="77"/>
    </w:p>
    <w:p w14:paraId="606D1FF8" w14:textId="7112CAA9" w:rsidR="00B243B0" w:rsidRDefault="001836AF" w:rsidP="008B3ACC">
      <w:pPr>
        <w:pStyle w:val="Paragraph"/>
      </w:pPr>
      <w:r>
        <w:t>xx.</w:t>
      </w:r>
    </w:p>
    <w:p w14:paraId="55705D8F" w14:textId="77777777" w:rsidR="00B243B0" w:rsidRDefault="00B243B0" w:rsidP="00B243B0">
      <w:pPr>
        <w:pStyle w:val="Heading3"/>
      </w:pPr>
      <w:bookmarkStart w:id="78" w:name="_Toc115946774"/>
      <w:r>
        <w:t>Replicability of the</w:t>
      </w:r>
      <w:r w:rsidR="0098716C">
        <w:t xml:space="preserve"> Transformational</w:t>
      </w:r>
      <w:r>
        <w:t xml:space="preserve"> Model Implemented</w:t>
      </w:r>
      <w:bookmarkEnd w:id="78"/>
    </w:p>
    <w:p w14:paraId="52C22970" w14:textId="06B7E14E" w:rsidR="00B243B0" w:rsidRDefault="001836AF" w:rsidP="008B3ACC">
      <w:pPr>
        <w:pStyle w:val="Paragraph"/>
      </w:pPr>
      <w:r>
        <w:t>xx</w:t>
      </w:r>
      <w:r w:rsidR="00B243B0">
        <w:t>.</w:t>
      </w:r>
    </w:p>
    <w:p w14:paraId="7DBC9C81" w14:textId="77777777" w:rsidR="00B243B0" w:rsidRDefault="00B243B0" w:rsidP="00B243B0">
      <w:pPr>
        <w:pStyle w:val="Heading3"/>
      </w:pPr>
      <w:bookmarkStart w:id="79" w:name="_Toc115946775"/>
      <w:r>
        <w:t>Involvement of the Personal Learning Community</w:t>
      </w:r>
      <w:bookmarkEnd w:id="79"/>
    </w:p>
    <w:p w14:paraId="47CCF381" w14:textId="44F5AB09" w:rsidR="00301A3B" w:rsidRDefault="001836AF" w:rsidP="008B3ACC">
      <w:pPr>
        <w:pStyle w:val="Paragraph"/>
      </w:pPr>
      <w:r>
        <w:t>xx.</w:t>
      </w:r>
    </w:p>
    <w:p w14:paraId="1CA67268" w14:textId="77777777" w:rsidR="00301A3B" w:rsidRDefault="00301A3B" w:rsidP="00301A3B">
      <w:pPr>
        <w:pStyle w:val="Heading2"/>
      </w:pPr>
      <w:bookmarkStart w:id="80" w:name="_Toc115946776"/>
      <w:r>
        <w:t>Recommendations and Future Action Steps</w:t>
      </w:r>
      <w:bookmarkEnd w:id="80"/>
    </w:p>
    <w:p w14:paraId="387FD1C1" w14:textId="70D39168" w:rsidR="00301A3B" w:rsidRDefault="001836AF" w:rsidP="008B3ACC">
      <w:pPr>
        <w:pStyle w:val="Paragraph"/>
      </w:pPr>
      <w:r>
        <w:t>xx</w:t>
      </w:r>
      <w:r w:rsidR="00E33A1D">
        <w:t>.</w:t>
      </w:r>
    </w:p>
    <w:p w14:paraId="1A9EA804" w14:textId="77777777" w:rsidR="00301A3B" w:rsidRDefault="00301A3B" w:rsidP="00301A3B">
      <w:pPr>
        <w:pStyle w:val="Heading2"/>
      </w:pPr>
      <w:bookmarkStart w:id="81" w:name="_Toc115946777"/>
      <w:r>
        <w:lastRenderedPageBreak/>
        <w:t>Summary</w:t>
      </w:r>
      <w:bookmarkEnd w:id="81"/>
    </w:p>
    <w:p w14:paraId="53A05F31" w14:textId="27248E5E" w:rsidR="00B5686D" w:rsidRDefault="001836AF" w:rsidP="008B3ACC">
      <w:pPr>
        <w:pStyle w:val="Paragraph"/>
      </w:pPr>
      <w:r>
        <w:t>xx</w:t>
      </w:r>
      <w:r w:rsidR="00E33A1D">
        <w:t xml:space="preserve">. </w:t>
      </w:r>
    </w:p>
    <w:p w14:paraId="4A70CE6A" w14:textId="77777777" w:rsidR="00B5686D" w:rsidRDefault="00B5686D" w:rsidP="00B5686D"/>
    <w:p w14:paraId="64AB9CC3" w14:textId="77777777" w:rsidR="00B5686D" w:rsidRPr="00B5686D" w:rsidRDefault="00B5686D" w:rsidP="00B5686D">
      <w:pPr>
        <w:sectPr w:rsidR="00B5686D" w:rsidRPr="00B5686D" w:rsidSect="00357C0B"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  <w:docGrid w:linePitch="360"/>
        </w:sectPr>
      </w:pPr>
    </w:p>
    <w:p w14:paraId="26A9C008" w14:textId="77777777" w:rsidR="00D6372B" w:rsidRPr="00D6372B" w:rsidRDefault="00BE188E" w:rsidP="001D69F0">
      <w:pPr>
        <w:pStyle w:val="Heading1"/>
        <w:spacing w:after="0"/>
      </w:pPr>
      <w:bookmarkStart w:id="82" w:name="_Toc115946778"/>
      <w:r>
        <w:lastRenderedPageBreak/>
        <w:t>REFERENCE LIST</w:t>
      </w:r>
      <w:bookmarkEnd w:id="82"/>
    </w:p>
    <w:p w14:paraId="36991B5D" w14:textId="24435337" w:rsidR="00463F7A" w:rsidRDefault="001836AF" w:rsidP="001836AF">
      <w:pPr>
        <w:pStyle w:val="Bibliography"/>
        <w:rPr>
          <w:noProof/>
        </w:rPr>
        <w:sectPr w:rsidR="00463F7A" w:rsidSect="00357C0B"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  <w:docGrid w:linePitch="360"/>
        </w:sectPr>
      </w:pPr>
      <w:r>
        <w:rPr>
          <w:noProof/>
        </w:rPr>
        <w:t>xx</w:t>
      </w:r>
      <w:r w:rsidR="00C82545">
        <w:rPr>
          <w:noProof/>
        </w:rPr>
        <w:t xml:space="preserve"> </w:t>
      </w:r>
    </w:p>
    <w:p w14:paraId="59936A64" w14:textId="02314677" w:rsidR="00463F7A" w:rsidRDefault="00463F7A" w:rsidP="00126CD5">
      <w:pPr>
        <w:pStyle w:val="Heading1"/>
      </w:pPr>
      <w:bookmarkStart w:id="83" w:name="_Toc521150862"/>
      <w:bookmarkStart w:id="84" w:name="_Toc115946779"/>
      <w:r>
        <w:lastRenderedPageBreak/>
        <w:t>APPENDIX</w:t>
      </w:r>
      <w:r w:rsidRPr="00A60796">
        <w:t xml:space="preserve"> </w:t>
      </w:r>
      <w:r>
        <w:t>A</w:t>
      </w:r>
      <w:r w:rsidRPr="000B23DC">
        <w:rPr>
          <w:color w:val="FFFFFF"/>
        </w:rPr>
        <w:t>.</w:t>
      </w:r>
      <w:r>
        <w:br/>
      </w:r>
      <w:r w:rsidR="00126CD5">
        <w:t>[TITLE OF APPENDIX A</w:t>
      </w:r>
      <w:bookmarkEnd w:id="83"/>
      <w:r w:rsidR="00126CD5">
        <w:t>]</w:t>
      </w:r>
      <w:bookmarkEnd w:id="84"/>
    </w:p>
    <w:p w14:paraId="3768FF40" w14:textId="33B8E65B" w:rsidR="00126CD5" w:rsidRPr="00126CD5" w:rsidRDefault="001836AF" w:rsidP="008B3ACC">
      <w:pPr>
        <w:pStyle w:val="Paragraph"/>
      </w:pPr>
      <w:r>
        <w:t>xx</w:t>
      </w:r>
      <w:r w:rsidR="00364A50">
        <w:t>.</w:t>
      </w:r>
    </w:p>
    <w:p w14:paraId="6187CB5A" w14:textId="77777777" w:rsidR="00126CD5" w:rsidRDefault="00126CD5" w:rsidP="00463F7A">
      <w:pPr>
        <w:tabs>
          <w:tab w:val="left" w:pos="1080"/>
        </w:tabs>
        <w:ind w:left="1080" w:hanging="540"/>
      </w:pPr>
    </w:p>
    <w:p w14:paraId="07657551" w14:textId="77777777" w:rsidR="00463F7A" w:rsidRDefault="00463F7A" w:rsidP="00463F7A">
      <w:pPr>
        <w:ind w:left="720" w:hanging="720"/>
        <w:rPr>
          <w:noProof/>
        </w:rPr>
        <w:sectPr w:rsidR="00463F7A" w:rsidSect="00357C0B"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  <w:docGrid w:linePitch="360"/>
        </w:sectPr>
      </w:pPr>
    </w:p>
    <w:p w14:paraId="5A5268FC" w14:textId="710B2A5B" w:rsidR="00463F7A" w:rsidRPr="00A60796" w:rsidRDefault="00463F7A" w:rsidP="00463F7A">
      <w:pPr>
        <w:pStyle w:val="Heading1"/>
      </w:pPr>
      <w:bookmarkStart w:id="85" w:name="_Toc521150863"/>
      <w:bookmarkStart w:id="86" w:name="_Toc115946780"/>
      <w:r>
        <w:lastRenderedPageBreak/>
        <w:t>APPENDIX</w:t>
      </w:r>
      <w:r w:rsidRPr="00A60796">
        <w:t xml:space="preserve"> </w:t>
      </w:r>
      <w:r>
        <w:t>B</w:t>
      </w:r>
      <w:r w:rsidRPr="000B23DC">
        <w:rPr>
          <w:color w:val="FFFFFF"/>
        </w:rPr>
        <w:t>.</w:t>
      </w:r>
      <w:r>
        <w:br/>
        <w:t>[TITLE OF APPENDIX</w:t>
      </w:r>
      <w:r w:rsidR="00126CD5">
        <w:t xml:space="preserve"> B</w:t>
      </w:r>
      <w:r>
        <w:t>]</w:t>
      </w:r>
      <w:bookmarkEnd w:id="85"/>
      <w:bookmarkEnd w:id="86"/>
    </w:p>
    <w:p w14:paraId="26926D1B" w14:textId="781E1371" w:rsidR="00463F7A" w:rsidRDefault="001836AF" w:rsidP="008B3ACC">
      <w:pPr>
        <w:pStyle w:val="Paragraph"/>
      </w:pPr>
      <w:bookmarkStart w:id="87" w:name="_Hlk521149903"/>
      <w:r>
        <w:t>xx</w:t>
      </w:r>
      <w:r w:rsidR="00463F7A">
        <w:t>.</w:t>
      </w:r>
    </w:p>
    <w:bookmarkEnd w:id="87"/>
    <w:p w14:paraId="5A706B51" w14:textId="77777777" w:rsidR="001D69F0" w:rsidRDefault="001D69F0" w:rsidP="00463F7A">
      <w:pPr>
        <w:ind w:left="720" w:hanging="720"/>
        <w:rPr>
          <w:noProof/>
        </w:rPr>
      </w:pPr>
    </w:p>
    <w:p w14:paraId="25D1D958" w14:textId="77777777" w:rsidR="00463F7A" w:rsidRDefault="00463F7A" w:rsidP="00463F7A">
      <w:pPr>
        <w:ind w:left="720" w:hanging="720"/>
        <w:rPr>
          <w:noProof/>
        </w:rPr>
        <w:sectPr w:rsidR="00463F7A" w:rsidSect="00357C0B">
          <w:footnotePr>
            <w:numRestart w:val="eachSect"/>
          </w:footnotePr>
          <w:pgSz w:w="12240" w:h="15840" w:code="1"/>
          <w:pgMar w:top="1440" w:right="1440" w:bottom="1440" w:left="2160" w:header="720" w:footer="1008" w:gutter="0"/>
          <w:cols w:space="720"/>
          <w:docGrid w:linePitch="360"/>
        </w:sectPr>
      </w:pPr>
    </w:p>
    <w:p w14:paraId="7E8BD36A" w14:textId="77777777" w:rsidR="00463F7A" w:rsidRDefault="00463F7A" w:rsidP="00463F7A">
      <w:pPr>
        <w:pStyle w:val="Heading1"/>
      </w:pPr>
      <w:bookmarkStart w:id="88" w:name="_Toc521150864"/>
      <w:bookmarkStart w:id="89" w:name="_Toc115946781"/>
      <w:r>
        <w:lastRenderedPageBreak/>
        <w:t>VITA</w:t>
      </w:r>
      <w:bookmarkEnd w:id="88"/>
      <w:bookmarkEnd w:id="89"/>
    </w:p>
    <w:p w14:paraId="42C7712C" w14:textId="16C6B0C8" w:rsidR="00463F7A" w:rsidRDefault="001836AF" w:rsidP="00463F7A">
      <w:pPr>
        <w:ind w:left="720" w:hanging="720"/>
        <w:rPr>
          <w:noProof/>
        </w:rPr>
      </w:pPr>
      <w:r>
        <w:rPr>
          <w:noProof/>
        </w:rPr>
        <w:t>xx</w:t>
      </w:r>
    </w:p>
    <w:sectPr w:rsidR="00463F7A" w:rsidSect="00357C0B">
      <w:footnotePr>
        <w:numRestart w:val="eachSect"/>
      </w:footnotePr>
      <w:pgSz w:w="12240" w:h="15840" w:code="1"/>
      <w:pgMar w:top="1440" w:right="1440" w:bottom="1440" w:left="216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45D03" w14:textId="77777777" w:rsidR="00503333" w:rsidRDefault="00503333">
      <w:r>
        <w:separator/>
      </w:r>
    </w:p>
  </w:endnote>
  <w:endnote w:type="continuationSeparator" w:id="0">
    <w:p w14:paraId="26A93E4C" w14:textId="77777777" w:rsidR="00503333" w:rsidRDefault="00503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24885" w14:textId="1B0259CE" w:rsidR="00962D4D" w:rsidRDefault="00962D4D" w:rsidP="005B6F1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A1706" w14:textId="77777777" w:rsidR="00962D4D" w:rsidRDefault="00962D4D" w:rsidP="00587E4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76AC8" w14:textId="77777777" w:rsidR="00962D4D" w:rsidRDefault="00962D4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58328E" w14:textId="77777777" w:rsidR="00962D4D" w:rsidRDefault="00962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94049" w14:textId="77777777" w:rsidR="00503333" w:rsidRDefault="00503333" w:rsidP="007B3685">
      <w:r>
        <w:separator/>
      </w:r>
    </w:p>
  </w:footnote>
  <w:footnote w:type="continuationSeparator" w:id="0">
    <w:p w14:paraId="272E51FA" w14:textId="77777777" w:rsidR="00503333" w:rsidRDefault="00503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A8525" w14:textId="77777777" w:rsidR="00962D4D" w:rsidRDefault="00962D4D" w:rsidP="00210096">
    <w:pPr>
      <w:pStyle w:val="Header"/>
      <w:tabs>
        <w:tab w:val="clear" w:pos="4320"/>
      </w:tabs>
      <w:spacing w:line="240" w:lineRule="auto"/>
    </w:pPr>
    <w:r>
      <w:tab/>
    </w:r>
  </w:p>
  <w:p w14:paraId="6152E389" w14:textId="77777777" w:rsidR="00962D4D" w:rsidRDefault="00962D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4E62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E3E1A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168E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B49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920F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28E6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2815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3C2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9AD1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C0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D7C7F"/>
    <w:multiLevelType w:val="hybridMultilevel"/>
    <w:tmpl w:val="11A8D672"/>
    <w:lvl w:ilvl="0" w:tplc="2722CB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07105B"/>
    <w:multiLevelType w:val="hybridMultilevel"/>
    <w:tmpl w:val="53648C46"/>
    <w:lvl w:ilvl="0" w:tplc="4B22E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4428DD"/>
    <w:multiLevelType w:val="hybridMultilevel"/>
    <w:tmpl w:val="145C61F8"/>
    <w:lvl w:ilvl="0" w:tplc="67AEFE9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1C41641"/>
    <w:multiLevelType w:val="hybridMultilevel"/>
    <w:tmpl w:val="F120D8AA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4" w15:restartNumberingAfterBreak="0">
    <w:nsid w:val="3B1310F5"/>
    <w:multiLevelType w:val="hybridMultilevel"/>
    <w:tmpl w:val="11A8D672"/>
    <w:lvl w:ilvl="0" w:tplc="2722CB54">
      <w:start w:val="1"/>
      <w:numFmt w:val="decimal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5" w15:restartNumberingAfterBreak="0">
    <w:nsid w:val="3E770BB6"/>
    <w:multiLevelType w:val="hybridMultilevel"/>
    <w:tmpl w:val="70469832"/>
    <w:lvl w:ilvl="0" w:tplc="6DBE9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50666E"/>
    <w:multiLevelType w:val="hybridMultilevel"/>
    <w:tmpl w:val="96441B08"/>
    <w:lvl w:ilvl="0" w:tplc="D3447256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0E4B0D"/>
    <w:multiLevelType w:val="hybridMultilevel"/>
    <w:tmpl w:val="BE880EB6"/>
    <w:lvl w:ilvl="0" w:tplc="A33CE2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B625BC7"/>
    <w:multiLevelType w:val="hybridMultilevel"/>
    <w:tmpl w:val="4CB04DF4"/>
    <w:lvl w:ilvl="0" w:tplc="187A7A58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EF035C7"/>
    <w:multiLevelType w:val="hybridMultilevel"/>
    <w:tmpl w:val="8684D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FC3F1A"/>
    <w:multiLevelType w:val="hybridMultilevel"/>
    <w:tmpl w:val="0CFA3FB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B0F4110"/>
    <w:multiLevelType w:val="hybridMultilevel"/>
    <w:tmpl w:val="FC92293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0005184">
    <w:abstractNumId w:val="20"/>
  </w:num>
  <w:num w:numId="2" w16cid:durableId="134184370">
    <w:abstractNumId w:val="13"/>
  </w:num>
  <w:num w:numId="3" w16cid:durableId="911281297">
    <w:abstractNumId w:val="12"/>
  </w:num>
  <w:num w:numId="4" w16cid:durableId="1932274814">
    <w:abstractNumId w:val="10"/>
  </w:num>
  <w:num w:numId="5" w16cid:durableId="164564260">
    <w:abstractNumId w:val="15"/>
  </w:num>
  <w:num w:numId="6" w16cid:durableId="97605525">
    <w:abstractNumId w:val="11"/>
  </w:num>
  <w:num w:numId="7" w16cid:durableId="2101561860">
    <w:abstractNumId w:val="14"/>
  </w:num>
  <w:num w:numId="8" w16cid:durableId="1396851238">
    <w:abstractNumId w:val="9"/>
  </w:num>
  <w:num w:numId="9" w16cid:durableId="24451225">
    <w:abstractNumId w:val="7"/>
  </w:num>
  <w:num w:numId="10" w16cid:durableId="1131367928">
    <w:abstractNumId w:val="6"/>
  </w:num>
  <w:num w:numId="11" w16cid:durableId="793719321">
    <w:abstractNumId w:val="5"/>
  </w:num>
  <w:num w:numId="12" w16cid:durableId="2084254364">
    <w:abstractNumId w:val="4"/>
  </w:num>
  <w:num w:numId="13" w16cid:durableId="185952442">
    <w:abstractNumId w:val="8"/>
  </w:num>
  <w:num w:numId="14" w16cid:durableId="1871602033">
    <w:abstractNumId w:val="3"/>
  </w:num>
  <w:num w:numId="15" w16cid:durableId="908348587">
    <w:abstractNumId w:val="2"/>
  </w:num>
  <w:num w:numId="16" w16cid:durableId="886836148">
    <w:abstractNumId w:val="1"/>
  </w:num>
  <w:num w:numId="17" w16cid:durableId="1778482265">
    <w:abstractNumId w:val="0"/>
  </w:num>
  <w:num w:numId="18" w16cid:durableId="711807118">
    <w:abstractNumId w:val="17"/>
  </w:num>
  <w:num w:numId="19" w16cid:durableId="211159887">
    <w:abstractNumId w:val="19"/>
  </w:num>
  <w:num w:numId="20" w16cid:durableId="521894917">
    <w:abstractNumId w:val="18"/>
  </w:num>
  <w:num w:numId="21" w16cid:durableId="1363942970">
    <w:abstractNumId w:val="21"/>
  </w:num>
  <w:num w:numId="22" w16cid:durableId="17718564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dh58Onew/29vQf3799/8OlHo49e501TVEs02P0l/08AAAD//wjEv2gs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Turabian Bibliograph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BGU EndNote Library.enl&lt;/item&gt;&lt;/Libraries&gt;&lt;/ENLibraries&gt;"/>
  </w:docVars>
  <w:rsids>
    <w:rsidRoot w:val="008967D9"/>
    <w:rsid w:val="000151C9"/>
    <w:rsid w:val="00026E5C"/>
    <w:rsid w:val="000273B6"/>
    <w:rsid w:val="00031332"/>
    <w:rsid w:val="00033E83"/>
    <w:rsid w:val="00037B20"/>
    <w:rsid w:val="00040B9B"/>
    <w:rsid w:val="00050FF6"/>
    <w:rsid w:val="000648F4"/>
    <w:rsid w:val="00067F49"/>
    <w:rsid w:val="00080CF1"/>
    <w:rsid w:val="00081F19"/>
    <w:rsid w:val="00083484"/>
    <w:rsid w:val="00083AEF"/>
    <w:rsid w:val="00084F53"/>
    <w:rsid w:val="000876A9"/>
    <w:rsid w:val="00090064"/>
    <w:rsid w:val="0009057C"/>
    <w:rsid w:val="00092035"/>
    <w:rsid w:val="00095B78"/>
    <w:rsid w:val="000A3668"/>
    <w:rsid w:val="000A5049"/>
    <w:rsid w:val="000B0726"/>
    <w:rsid w:val="000B0D31"/>
    <w:rsid w:val="000B1830"/>
    <w:rsid w:val="000C192E"/>
    <w:rsid w:val="000C360E"/>
    <w:rsid w:val="000C5793"/>
    <w:rsid w:val="000D5ADD"/>
    <w:rsid w:val="000D6179"/>
    <w:rsid w:val="000E1DE5"/>
    <w:rsid w:val="000F1739"/>
    <w:rsid w:val="000F6811"/>
    <w:rsid w:val="00105376"/>
    <w:rsid w:val="00117544"/>
    <w:rsid w:val="00123178"/>
    <w:rsid w:val="00124F2E"/>
    <w:rsid w:val="00126CD5"/>
    <w:rsid w:val="00133E11"/>
    <w:rsid w:val="001376DD"/>
    <w:rsid w:val="001418C4"/>
    <w:rsid w:val="001454A0"/>
    <w:rsid w:val="0014687F"/>
    <w:rsid w:val="0016422E"/>
    <w:rsid w:val="00164714"/>
    <w:rsid w:val="00173624"/>
    <w:rsid w:val="001743A2"/>
    <w:rsid w:val="001764DE"/>
    <w:rsid w:val="001801A3"/>
    <w:rsid w:val="00182AC6"/>
    <w:rsid w:val="001836AF"/>
    <w:rsid w:val="001870AE"/>
    <w:rsid w:val="00193D5B"/>
    <w:rsid w:val="0019622D"/>
    <w:rsid w:val="00197D7C"/>
    <w:rsid w:val="001A2513"/>
    <w:rsid w:val="001A34A8"/>
    <w:rsid w:val="001A355D"/>
    <w:rsid w:val="001A5C29"/>
    <w:rsid w:val="001A6E09"/>
    <w:rsid w:val="001B10CB"/>
    <w:rsid w:val="001B17F2"/>
    <w:rsid w:val="001B1EAF"/>
    <w:rsid w:val="001B39CA"/>
    <w:rsid w:val="001B6D1D"/>
    <w:rsid w:val="001C4063"/>
    <w:rsid w:val="001D0521"/>
    <w:rsid w:val="001D0F0E"/>
    <w:rsid w:val="001D12DA"/>
    <w:rsid w:val="001D69F0"/>
    <w:rsid w:val="001E56D2"/>
    <w:rsid w:val="001E69C7"/>
    <w:rsid w:val="001F148F"/>
    <w:rsid w:val="001F73AF"/>
    <w:rsid w:val="001F764B"/>
    <w:rsid w:val="00210096"/>
    <w:rsid w:val="00213A12"/>
    <w:rsid w:val="00215DB6"/>
    <w:rsid w:val="0021609B"/>
    <w:rsid w:val="00220554"/>
    <w:rsid w:val="002211FF"/>
    <w:rsid w:val="00222667"/>
    <w:rsid w:val="0022387E"/>
    <w:rsid w:val="00226D1B"/>
    <w:rsid w:val="00227011"/>
    <w:rsid w:val="002334C0"/>
    <w:rsid w:val="002334C4"/>
    <w:rsid w:val="002455B0"/>
    <w:rsid w:val="00246105"/>
    <w:rsid w:val="00246653"/>
    <w:rsid w:val="00251A93"/>
    <w:rsid w:val="00261AAB"/>
    <w:rsid w:val="00261E32"/>
    <w:rsid w:val="002629C9"/>
    <w:rsid w:val="00263D9D"/>
    <w:rsid w:val="00264CF3"/>
    <w:rsid w:val="002703F6"/>
    <w:rsid w:val="00271676"/>
    <w:rsid w:val="00275AD9"/>
    <w:rsid w:val="00284CE6"/>
    <w:rsid w:val="00296589"/>
    <w:rsid w:val="00297E4F"/>
    <w:rsid w:val="002B0ECA"/>
    <w:rsid w:val="002B1FF0"/>
    <w:rsid w:val="002B293C"/>
    <w:rsid w:val="002C06DC"/>
    <w:rsid w:val="002C4577"/>
    <w:rsid w:val="002D077B"/>
    <w:rsid w:val="002D19F3"/>
    <w:rsid w:val="002D288D"/>
    <w:rsid w:val="002D7AED"/>
    <w:rsid w:val="002E4F01"/>
    <w:rsid w:val="002E702C"/>
    <w:rsid w:val="002F38AC"/>
    <w:rsid w:val="002F3ABA"/>
    <w:rsid w:val="002F479B"/>
    <w:rsid w:val="002F5900"/>
    <w:rsid w:val="002F7DA6"/>
    <w:rsid w:val="00301A3B"/>
    <w:rsid w:val="003021A5"/>
    <w:rsid w:val="00302706"/>
    <w:rsid w:val="00302FCF"/>
    <w:rsid w:val="003045D5"/>
    <w:rsid w:val="0031580E"/>
    <w:rsid w:val="00324898"/>
    <w:rsid w:val="003311BE"/>
    <w:rsid w:val="003410D2"/>
    <w:rsid w:val="003457E8"/>
    <w:rsid w:val="00350F4D"/>
    <w:rsid w:val="00357C0B"/>
    <w:rsid w:val="003645C8"/>
    <w:rsid w:val="00364A50"/>
    <w:rsid w:val="00375E28"/>
    <w:rsid w:val="00376682"/>
    <w:rsid w:val="00376B03"/>
    <w:rsid w:val="00385D10"/>
    <w:rsid w:val="0039057D"/>
    <w:rsid w:val="0039093C"/>
    <w:rsid w:val="003912C6"/>
    <w:rsid w:val="003A2096"/>
    <w:rsid w:val="003B057A"/>
    <w:rsid w:val="003B1B47"/>
    <w:rsid w:val="003B6D3A"/>
    <w:rsid w:val="003B73DA"/>
    <w:rsid w:val="003C0A41"/>
    <w:rsid w:val="003C20D7"/>
    <w:rsid w:val="003C2524"/>
    <w:rsid w:val="003D0039"/>
    <w:rsid w:val="003D327E"/>
    <w:rsid w:val="003D6320"/>
    <w:rsid w:val="003D6CE2"/>
    <w:rsid w:val="003E39C0"/>
    <w:rsid w:val="003E4435"/>
    <w:rsid w:val="003E4831"/>
    <w:rsid w:val="003F2D96"/>
    <w:rsid w:val="003F2DC2"/>
    <w:rsid w:val="003F32D2"/>
    <w:rsid w:val="003F570A"/>
    <w:rsid w:val="00405182"/>
    <w:rsid w:val="004114EF"/>
    <w:rsid w:val="0041437A"/>
    <w:rsid w:val="00414973"/>
    <w:rsid w:val="0041514B"/>
    <w:rsid w:val="00423EDE"/>
    <w:rsid w:val="00425C4C"/>
    <w:rsid w:val="00425F26"/>
    <w:rsid w:val="00433B6F"/>
    <w:rsid w:val="004341AA"/>
    <w:rsid w:val="004514F6"/>
    <w:rsid w:val="004552D3"/>
    <w:rsid w:val="004605EB"/>
    <w:rsid w:val="004606A2"/>
    <w:rsid w:val="0046105A"/>
    <w:rsid w:val="00463F7A"/>
    <w:rsid w:val="00464AAC"/>
    <w:rsid w:val="0046658B"/>
    <w:rsid w:val="004667FC"/>
    <w:rsid w:val="00470CF5"/>
    <w:rsid w:val="00486791"/>
    <w:rsid w:val="00487D0E"/>
    <w:rsid w:val="0049221C"/>
    <w:rsid w:val="00493CC2"/>
    <w:rsid w:val="00495209"/>
    <w:rsid w:val="004A01FF"/>
    <w:rsid w:val="004B03E0"/>
    <w:rsid w:val="004B145D"/>
    <w:rsid w:val="004B17B6"/>
    <w:rsid w:val="004B6C31"/>
    <w:rsid w:val="004B7919"/>
    <w:rsid w:val="004C0B1C"/>
    <w:rsid w:val="004D1638"/>
    <w:rsid w:val="004D195F"/>
    <w:rsid w:val="004E59F4"/>
    <w:rsid w:val="004E722E"/>
    <w:rsid w:val="004F03FB"/>
    <w:rsid w:val="004F06E7"/>
    <w:rsid w:val="004F3BB2"/>
    <w:rsid w:val="00502EE0"/>
    <w:rsid w:val="00503333"/>
    <w:rsid w:val="0050367B"/>
    <w:rsid w:val="005041B0"/>
    <w:rsid w:val="005145F0"/>
    <w:rsid w:val="00515707"/>
    <w:rsid w:val="005159AF"/>
    <w:rsid w:val="0052268C"/>
    <w:rsid w:val="00523F3C"/>
    <w:rsid w:val="0052520D"/>
    <w:rsid w:val="00545F79"/>
    <w:rsid w:val="00552512"/>
    <w:rsid w:val="00555483"/>
    <w:rsid w:val="00555629"/>
    <w:rsid w:val="00570276"/>
    <w:rsid w:val="0057260A"/>
    <w:rsid w:val="00575865"/>
    <w:rsid w:val="0057647C"/>
    <w:rsid w:val="00577371"/>
    <w:rsid w:val="00587E4A"/>
    <w:rsid w:val="005965DE"/>
    <w:rsid w:val="005A011D"/>
    <w:rsid w:val="005A3474"/>
    <w:rsid w:val="005B35FB"/>
    <w:rsid w:val="005B3DDC"/>
    <w:rsid w:val="005B5CBD"/>
    <w:rsid w:val="005B6B44"/>
    <w:rsid w:val="005B6F16"/>
    <w:rsid w:val="005B7B05"/>
    <w:rsid w:val="005C02B9"/>
    <w:rsid w:val="005C201F"/>
    <w:rsid w:val="005C4747"/>
    <w:rsid w:val="005D1241"/>
    <w:rsid w:val="005D2CD4"/>
    <w:rsid w:val="005D5260"/>
    <w:rsid w:val="005D72DF"/>
    <w:rsid w:val="005E0179"/>
    <w:rsid w:val="005F27C1"/>
    <w:rsid w:val="005F4334"/>
    <w:rsid w:val="005F646D"/>
    <w:rsid w:val="005F733F"/>
    <w:rsid w:val="005F76DB"/>
    <w:rsid w:val="006017D1"/>
    <w:rsid w:val="00602936"/>
    <w:rsid w:val="00607C25"/>
    <w:rsid w:val="0061039B"/>
    <w:rsid w:val="00610EC1"/>
    <w:rsid w:val="00617E9F"/>
    <w:rsid w:val="00624F0F"/>
    <w:rsid w:val="00631488"/>
    <w:rsid w:val="00632D52"/>
    <w:rsid w:val="00635557"/>
    <w:rsid w:val="00635F14"/>
    <w:rsid w:val="006363E5"/>
    <w:rsid w:val="00640DA6"/>
    <w:rsid w:val="00642388"/>
    <w:rsid w:val="00650CAB"/>
    <w:rsid w:val="0066723F"/>
    <w:rsid w:val="00670A23"/>
    <w:rsid w:val="00673A04"/>
    <w:rsid w:val="00675E86"/>
    <w:rsid w:val="006773B5"/>
    <w:rsid w:val="006821BF"/>
    <w:rsid w:val="006859E2"/>
    <w:rsid w:val="00687CEC"/>
    <w:rsid w:val="00687FC9"/>
    <w:rsid w:val="0069115B"/>
    <w:rsid w:val="00692BD1"/>
    <w:rsid w:val="006931A6"/>
    <w:rsid w:val="00697B20"/>
    <w:rsid w:val="006A5114"/>
    <w:rsid w:val="006A73F1"/>
    <w:rsid w:val="006B35EF"/>
    <w:rsid w:val="006B6E6A"/>
    <w:rsid w:val="006C2BA4"/>
    <w:rsid w:val="006C2DD7"/>
    <w:rsid w:val="006C6B91"/>
    <w:rsid w:val="006D0147"/>
    <w:rsid w:val="006D5582"/>
    <w:rsid w:val="006E0383"/>
    <w:rsid w:val="006E42E4"/>
    <w:rsid w:val="006F5FBD"/>
    <w:rsid w:val="00701576"/>
    <w:rsid w:val="007021ED"/>
    <w:rsid w:val="0070494D"/>
    <w:rsid w:val="00707F2A"/>
    <w:rsid w:val="00710392"/>
    <w:rsid w:val="007137D7"/>
    <w:rsid w:val="007262EE"/>
    <w:rsid w:val="00727970"/>
    <w:rsid w:val="0073486D"/>
    <w:rsid w:val="00744A66"/>
    <w:rsid w:val="00747726"/>
    <w:rsid w:val="0075118D"/>
    <w:rsid w:val="00755B25"/>
    <w:rsid w:val="00761BF7"/>
    <w:rsid w:val="0077507C"/>
    <w:rsid w:val="00780C2C"/>
    <w:rsid w:val="00784014"/>
    <w:rsid w:val="00791074"/>
    <w:rsid w:val="007936E2"/>
    <w:rsid w:val="007958C5"/>
    <w:rsid w:val="007A0AD1"/>
    <w:rsid w:val="007B3685"/>
    <w:rsid w:val="007B5212"/>
    <w:rsid w:val="007C11BD"/>
    <w:rsid w:val="007C3323"/>
    <w:rsid w:val="007C779B"/>
    <w:rsid w:val="007C7F96"/>
    <w:rsid w:val="007E25A2"/>
    <w:rsid w:val="0080108C"/>
    <w:rsid w:val="008055BA"/>
    <w:rsid w:val="00810B4D"/>
    <w:rsid w:val="00820A6D"/>
    <w:rsid w:val="008219CD"/>
    <w:rsid w:val="00835C6F"/>
    <w:rsid w:val="008403A7"/>
    <w:rsid w:val="00846656"/>
    <w:rsid w:val="00846F65"/>
    <w:rsid w:val="00854BEC"/>
    <w:rsid w:val="008555B7"/>
    <w:rsid w:val="00864649"/>
    <w:rsid w:val="0087479D"/>
    <w:rsid w:val="00876E32"/>
    <w:rsid w:val="0088798D"/>
    <w:rsid w:val="00891811"/>
    <w:rsid w:val="008967D9"/>
    <w:rsid w:val="008A3CA0"/>
    <w:rsid w:val="008A3DB9"/>
    <w:rsid w:val="008A5554"/>
    <w:rsid w:val="008A63AC"/>
    <w:rsid w:val="008A6E42"/>
    <w:rsid w:val="008A7462"/>
    <w:rsid w:val="008B0658"/>
    <w:rsid w:val="008B1D19"/>
    <w:rsid w:val="008B3ACC"/>
    <w:rsid w:val="008B7094"/>
    <w:rsid w:val="008B7A19"/>
    <w:rsid w:val="008C1D0E"/>
    <w:rsid w:val="008C1D26"/>
    <w:rsid w:val="008C3A2F"/>
    <w:rsid w:val="008C70EE"/>
    <w:rsid w:val="008C72E6"/>
    <w:rsid w:val="008D0429"/>
    <w:rsid w:val="008D36B2"/>
    <w:rsid w:val="008E467A"/>
    <w:rsid w:val="008E58B8"/>
    <w:rsid w:val="008F3F35"/>
    <w:rsid w:val="0090308A"/>
    <w:rsid w:val="00903EC8"/>
    <w:rsid w:val="00906F8E"/>
    <w:rsid w:val="00910947"/>
    <w:rsid w:val="009111E0"/>
    <w:rsid w:val="00913E39"/>
    <w:rsid w:val="00916C6A"/>
    <w:rsid w:val="00920D1F"/>
    <w:rsid w:val="00922EA6"/>
    <w:rsid w:val="00922F0B"/>
    <w:rsid w:val="00924516"/>
    <w:rsid w:val="00926DF2"/>
    <w:rsid w:val="00931C38"/>
    <w:rsid w:val="00932DBE"/>
    <w:rsid w:val="00932DDC"/>
    <w:rsid w:val="0094458A"/>
    <w:rsid w:val="00947AE5"/>
    <w:rsid w:val="0096035F"/>
    <w:rsid w:val="00962D4D"/>
    <w:rsid w:val="00964ADC"/>
    <w:rsid w:val="00965D1F"/>
    <w:rsid w:val="009679A5"/>
    <w:rsid w:val="00974F86"/>
    <w:rsid w:val="0098716C"/>
    <w:rsid w:val="00994CA3"/>
    <w:rsid w:val="00997287"/>
    <w:rsid w:val="009A052E"/>
    <w:rsid w:val="009A08F1"/>
    <w:rsid w:val="009A52E8"/>
    <w:rsid w:val="009B12D8"/>
    <w:rsid w:val="009B1BF2"/>
    <w:rsid w:val="009B1F68"/>
    <w:rsid w:val="009B24FB"/>
    <w:rsid w:val="009B7266"/>
    <w:rsid w:val="009C4E04"/>
    <w:rsid w:val="009D065C"/>
    <w:rsid w:val="009D2613"/>
    <w:rsid w:val="009D55ED"/>
    <w:rsid w:val="009D73A8"/>
    <w:rsid w:val="009D7594"/>
    <w:rsid w:val="009D7F09"/>
    <w:rsid w:val="009E2863"/>
    <w:rsid w:val="009E3BEE"/>
    <w:rsid w:val="009E426C"/>
    <w:rsid w:val="009F4340"/>
    <w:rsid w:val="009F6F02"/>
    <w:rsid w:val="00A11002"/>
    <w:rsid w:val="00A149C9"/>
    <w:rsid w:val="00A14E11"/>
    <w:rsid w:val="00A15EEE"/>
    <w:rsid w:val="00A17C22"/>
    <w:rsid w:val="00A24EFA"/>
    <w:rsid w:val="00A3116E"/>
    <w:rsid w:val="00A314EA"/>
    <w:rsid w:val="00A31972"/>
    <w:rsid w:val="00A34457"/>
    <w:rsid w:val="00A344BF"/>
    <w:rsid w:val="00A41E2C"/>
    <w:rsid w:val="00A44E59"/>
    <w:rsid w:val="00A4583F"/>
    <w:rsid w:val="00A47EE1"/>
    <w:rsid w:val="00A51428"/>
    <w:rsid w:val="00A523A8"/>
    <w:rsid w:val="00A541EC"/>
    <w:rsid w:val="00A572ED"/>
    <w:rsid w:val="00A60796"/>
    <w:rsid w:val="00A62B11"/>
    <w:rsid w:val="00A73084"/>
    <w:rsid w:val="00A73434"/>
    <w:rsid w:val="00A76F16"/>
    <w:rsid w:val="00A85196"/>
    <w:rsid w:val="00A87105"/>
    <w:rsid w:val="00A940A9"/>
    <w:rsid w:val="00A94E5E"/>
    <w:rsid w:val="00A970F0"/>
    <w:rsid w:val="00AA0A69"/>
    <w:rsid w:val="00AA1548"/>
    <w:rsid w:val="00AA4281"/>
    <w:rsid w:val="00AB129E"/>
    <w:rsid w:val="00AB17F9"/>
    <w:rsid w:val="00AB63A0"/>
    <w:rsid w:val="00AB7F4C"/>
    <w:rsid w:val="00AC0066"/>
    <w:rsid w:val="00AC152B"/>
    <w:rsid w:val="00AC57EA"/>
    <w:rsid w:val="00AD35A6"/>
    <w:rsid w:val="00AF2965"/>
    <w:rsid w:val="00AF325E"/>
    <w:rsid w:val="00B054FD"/>
    <w:rsid w:val="00B05AE9"/>
    <w:rsid w:val="00B10A77"/>
    <w:rsid w:val="00B12CCD"/>
    <w:rsid w:val="00B1445E"/>
    <w:rsid w:val="00B22240"/>
    <w:rsid w:val="00B243B0"/>
    <w:rsid w:val="00B27CB6"/>
    <w:rsid w:val="00B32DA4"/>
    <w:rsid w:val="00B36E8F"/>
    <w:rsid w:val="00B411A1"/>
    <w:rsid w:val="00B435C4"/>
    <w:rsid w:val="00B5686D"/>
    <w:rsid w:val="00B70201"/>
    <w:rsid w:val="00B74077"/>
    <w:rsid w:val="00B75BF1"/>
    <w:rsid w:val="00B76F61"/>
    <w:rsid w:val="00B77615"/>
    <w:rsid w:val="00B81020"/>
    <w:rsid w:val="00B83002"/>
    <w:rsid w:val="00B85556"/>
    <w:rsid w:val="00B863F4"/>
    <w:rsid w:val="00B954E3"/>
    <w:rsid w:val="00B97A93"/>
    <w:rsid w:val="00BA1FE7"/>
    <w:rsid w:val="00BA4128"/>
    <w:rsid w:val="00BA56D9"/>
    <w:rsid w:val="00BA5F97"/>
    <w:rsid w:val="00BB5BF6"/>
    <w:rsid w:val="00BC010A"/>
    <w:rsid w:val="00BD1B74"/>
    <w:rsid w:val="00BD4258"/>
    <w:rsid w:val="00BE188E"/>
    <w:rsid w:val="00BE646C"/>
    <w:rsid w:val="00BF0ED4"/>
    <w:rsid w:val="00BF1612"/>
    <w:rsid w:val="00BF4B77"/>
    <w:rsid w:val="00BF56D1"/>
    <w:rsid w:val="00BF65DB"/>
    <w:rsid w:val="00C031A5"/>
    <w:rsid w:val="00C058D4"/>
    <w:rsid w:val="00C05A4C"/>
    <w:rsid w:val="00C07BD3"/>
    <w:rsid w:val="00C10CDC"/>
    <w:rsid w:val="00C13568"/>
    <w:rsid w:val="00C13BD0"/>
    <w:rsid w:val="00C21D40"/>
    <w:rsid w:val="00C26E2C"/>
    <w:rsid w:val="00C2752B"/>
    <w:rsid w:val="00C27AE0"/>
    <w:rsid w:val="00C30F5C"/>
    <w:rsid w:val="00C32B8C"/>
    <w:rsid w:val="00C36FE7"/>
    <w:rsid w:val="00C44347"/>
    <w:rsid w:val="00C45FFF"/>
    <w:rsid w:val="00C47AC3"/>
    <w:rsid w:val="00C55F3E"/>
    <w:rsid w:val="00C56F49"/>
    <w:rsid w:val="00C63AD7"/>
    <w:rsid w:val="00C6530A"/>
    <w:rsid w:val="00C66839"/>
    <w:rsid w:val="00C674C3"/>
    <w:rsid w:val="00C72A0B"/>
    <w:rsid w:val="00C82545"/>
    <w:rsid w:val="00C91977"/>
    <w:rsid w:val="00C91D7D"/>
    <w:rsid w:val="00C920CB"/>
    <w:rsid w:val="00C93E0E"/>
    <w:rsid w:val="00C96860"/>
    <w:rsid w:val="00CB271E"/>
    <w:rsid w:val="00CB321E"/>
    <w:rsid w:val="00CD14FF"/>
    <w:rsid w:val="00CD4CD2"/>
    <w:rsid w:val="00CD617E"/>
    <w:rsid w:val="00CD6A01"/>
    <w:rsid w:val="00CD6DF2"/>
    <w:rsid w:val="00CE0DB4"/>
    <w:rsid w:val="00CE1029"/>
    <w:rsid w:val="00CF3C33"/>
    <w:rsid w:val="00CF48ED"/>
    <w:rsid w:val="00D00AE8"/>
    <w:rsid w:val="00D02036"/>
    <w:rsid w:val="00D02C81"/>
    <w:rsid w:val="00D074D3"/>
    <w:rsid w:val="00D22BE2"/>
    <w:rsid w:val="00D259BD"/>
    <w:rsid w:val="00D32661"/>
    <w:rsid w:val="00D35378"/>
    <w:rsid w:val="00D36FD9"/>
    <w:rsid w:val="00D37238"/>
    <w:rsid w:val="00D444EB"/>
    <w:rsid w:val="00D511F9"/>
    <w:rsid w:val="00D53912"/>
    <w:rsid w:val="00D54F98"/>
    <w:rsid w:val="00D61ED1"/>
    <w:rsid w:val="00D6372B"/>
    <w:rsid w:val="00D63949"/>
    <w:rsid w:val="00D72CF6"/>
    <w:rsid w:val="00D74731"/>
    <w:rsid w:val="00D81056"/>
    <w:rsid w:val="00D81FB1"/>
    <w:rsid w:val="00D86F81"/>
    <w:rsid w:val="00D8722D"/>
    <w:rsid w:val="00D91D39"/>
    <w:rsid w:val="00D9452F"/>
    <w:rsid w:val="00D94FD2"/>
    <w:rsid w:val="00D954B1"/>
    <w:rsid w:val="00DB1333"/>
    <w:rsid w:val="00DB390D"/>
    <w:rsid w:val="00DB66F7"/>
    <w:rsid w:val="00DB7F27"/>
    <w:rsid w:val="00DC09F0"/>
    <w:rsid w:val="00DC11A1"/>
    <w:rsid w:val="00DC2700"/>
    <w:rsid w:val="00DC5B95"/>
    <w:rsid w:val="00DC6BAF"/>
    <w:rsid w:val="00DD00A4"/>
    <w:rsid w:val="00DD2793"/>
    <w:rsid w:val="00DF0DD9"/>
    <w:rsid w:val="00DF27EE"/>
    <w:rsid w:val="00DF2C03"/>
    <w:rsid w:val="00DF2C14"/>
    <w:rsid w:val="00E04592"/>
    <w:rsid w:val="00E17AED"/>
    <w:rsid w:val="00E25369"/>
    <w:rsid w:val="00E2590E"/>
    <w:rsid w:val="00E27D8C"/>
    <w:rsid w:val="00E27F91"/>
    <w:rsid w:val="00E33759"/>
    <w:rsid w:val="00E33A1D"/>
    <w:rsid w:val="00E344B2"/>
    <w:rsid w:val="00E35384"/>
    <w:rsid w:val="00E37598"/>
    <w:rsid w:val="00E37CFE"/>
    <w:rsid w:val="00E44478"/>
    <w:rsid w:val="00E47CB9"/>
    <w:rsid w:val="00E50102"/>
    <w:rsid w:val="00E551C3"/>
    <w:rsid w:val="00E702D9"/>
    <w:rsid w:val="00E75578"/>
    <w:rsid w:val="00E757FD"/>
    <w:rsid w:val="00E7678D"/>
    <w:rsid w:val="00E76DA3"/>
    <w:rsid w:val="00E830DD"/>
    <w:rsid w:val="00E8437C"/>
    <w:rsid w:val="00E876B6"/>
    <w:rsid w:val="00E91568"/>
    <w:rsid w:val="00E94184"/>
    <w:rsid w:val="00E942B7"/>
    <w:rsid w:val="00EA3254"/>
    <w:rsid w:val="00EA3931"/>
    <w:rsid w:val="00EA53CE"/>
    <w:rsid w:val="00EA6240"/>
    <w:rsid w:val="00EB32A7"/>
    <w:rsid w:val="00EB3989"/>
    <w:rsid w:val="00EB4C96"/>
    <w:rsid w:val="00EB65C9"/>
    <w:rsid w:val="00EB6FB4"/>
    <w:rsid w:val="00ED02AC"/>
    <w:rsid w:val="00ED37A4"/>
    <w:rsid w:val="00ED62FA"/>
    <w:rsid w:val="00EE0AA4"/>
    <w:rsid w:val="00EE0E3B"/>
    <w:rsid w:val="00EE13B5"/>
    <w:rsid w:val="00EF068E"/>
    <w:rsid w:val="00EF514D"/>
    <w:rsid w:val="00EF534D"/>
    <w:rsid w:val="00EF7E9B"/>
    <w:rsid w:val="00F3430A"/>
    <w:rsid w:val="00F35436"/>
    <w:rsid w:val="00F4110F"/>
    <w:rsid w:val="00F411B7"/>
    <w:rsid w:val="00F41774"/>
    <w:rsid w:val="00F533DE"/>
    <w:rsid w:val="00F5545C"/>
    <w:rsid w:val="00F55B85"/>
    <w:rsid w:val="00F579D7"/>
    <w:rsid w:val="00F63A53"/>
    <w:rsid w:val="00F72917"/>
    <w:rsid w:val="00F82EB2"/>
    <w:rsid w:val="00F861C9"/>
    <w:rsid w:val="00F92732"/>
    <w:rsid w:val="00F9353C"/>
    <w:rsid w:val="00F94538"/>
    <w:rsid w:val="00F956F0"/>
    <w:rsid w:val="00F97821"/>
    <w:rsid w:val="00FA3FED"/>
    <w:rsid w:val="00FA6387"/>
    <w:rsid w:val="00FB4360"/>
    <w:rsid w:val="00FB4F9F"/>
    <w:rsid w:val="00FB5756"/>
    <w:rsid w:val="00FC1859"/>
    <w:rsid w:val="00FC3A06"/>
    <w:rsid w:val="00FC691B"/>
    <w:rsid w:val="00FC7FAE"/>
    <w:rsid w:val="00FE2E8A"/>
    <w:rsid w:val="00FE5393"/>
    <w:rsid w:val="00FF0654"/>
    <w:rsid w:val="00FF272D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334939"/>
  <w15:docId w15:val="{80ABD9B2-ADD5-493F-B7D3-00C0AF8E8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uiPriority="4" w:qFormat="1"/>
    <w:lsdException w:name="heading 1" w:qFormat="1"/>
    <w:lsdException w:name="heading 2" w:uiPriority="2" w:qFormat="1"/>
    <w:lsdException w:name="heading 3" w:uiPriority="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footnote text" w:qFormat="1"/>
    <w:lsdException w:name="header" w:uiPriority="99"/>
    <w:lsdException w:name="footer" w:uiPriority="99"/>
    <w:lsdException w:name="caption" w:semiHidden="1" w:uiPriority="35" w:unhideWhenUsed="1" w:qFormat="1"/>
    <w:lsdException w:name="table of figures" w:uiPriority="99"/>
    <w:lsdException w:name="List" w:semiHidden="1" w:uiPriority="99" w:unhideWhenUsed="1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44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9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4"/>
    <w:qFormat/>
    <w:rsid w:val="005041B0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5F27C1"/>
    <w:pPr>
      <w:keepNext/>
      <w:spacing w:after="120"/>
      <w:jc w:val="center"/>
      <w:outlineLvl w:val="0"/>
    </w:pPr>
    <w:rPr>
      <w:rFonts w:ascii="Times New Roman Bold" w:hAnsi="Times New Roman Bold"/>
      <w:b/>
      <w:caps/>
    </w:rPr>
  </w:style>
  <w:style w:type="paragraph" w:styleId="Heading2">
    <w:name w:val="heading 2"/>
    <w:basedOn w:val="Heading1"/>
    <w:next w:val="Normal"/>
    <w:uiPriority w:val="2"/>
    <w:qFormat/>
    <w:rsid w:val="004E59F4"/>
    <w:pPr>
      <w:autoSpaceDE w:val="0"/>
      <w:autoSpaceDN w:val="0"/>
      <w:adjustRightInd w:val="0"/>
      <w:spacing w:before="120" w:after="0"/>
      <w:outlineLvl w:val="1"/>
    </w:pPr>
    <w:rPr>
      <w:rFonts w:cs="Arial"/>
      <w:bCs/>
      <w:caps w:val="0"/>
      <w:szCs w:val="22"/>
    </w:rPr>
  </w:style>
  <w:style w:type="paragraph" w:styleId="Heading3">
    <w:name w:val="heading 3"/>
    <w:basedOn w:val="Heading1"/>
    <w:next w:val="Normal"/>
    <w:uiPriority w:val="3"/>
    <w:qFormat/>
    <w:rsid w:val="00AB7F4C"/>
    <w:pPr>
      <w:spacing w:after="0"/>
      <w:jc w:val="left"/>
      <w:outlineLvl w:val="2"/>
    </w:pPr>
    <w:rPr>
      <w:bCs/>
      <w:iCs/>
      <w:caps w:val="0"/>
    </w:rPr>
  </w:style>
  <w:style w:type="paragraph" w:styleId="Heading4">
    <w:name w:val="heading 4"/>
    <w:basedOn w:val="Normal"/>
    <w:next w:val="Normal"/>
    <w:uiPriority w:val="9"/>
    <w:unhideWhenUsed/>
    <w:qFormat/>
    <w:rsid w:val="00E27F91"/>
    <w:pPr>
      <w:keepNext/>
      <w:spacing w:before="120"/>
      <w:outlineLvl w:val="3"/>
    </w:pPr>
    <w:rPr>
      <w:rFonts w:ascii="Times New Roman Bold" w:hAnsi="Times New Roman Bold"/>
      <w:b/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qFormat/>
    <w:rsid w:val="004E59F4"/>
    <w:pPr>
      <w:spacing w:before="60" w:after="120" w:line="240" w:lineRule="auto"/>
      <w:ind w:firstLine="432"/>
    </w:pPr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tabs>
        <w:tab w:val="left" w:pos="1440"/>
        <w:tab w:val="right" w:leader="dot" w:pos="8640"/>
      </w:tabs>
      <w:ind w:left="1710" w:hanging="171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odyTextIndent2">
    <w:name w:val="Body Text Indent 2"/>
    <w:basedOn w:val="Normal"/>
    <w:pPr>
      <w:ind w:firstLine="720"/>
    </w:pPr>
  </w:style>
  <w:style w:type="paragraph" w:styleId="BodyTextIndent3">
    <w:name w:val="Body Text Indent 3"/>
    <w:basedOn w:val="Normal"/>
    <w:pPr>
      <w:ind w:firstLine="360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49C9"/>
    <w:pPr>
      <w:numPr>
        <w:numId w:val="22"/>
      </w:numPr>
      <w:ind w:left="1080"/>
      <w:contextualSpacing/>
    </w:pPr>
  </w:style>
  <w:style w:type="paragraph" w:styleId="TOC1">
    <w:name w:val="toc 1"/>
    <w:basedOn w:val="Normal"/>
    <w:next w:val="Normal"/>
    <w:autoRedefine/>
    <w:uiPriority w:val="39"/>
    <w:rsid w:val="00C91977"/>
    <w:pPr>
      <w:tabs>
        <w:tab w:val="right" w:leader="dot" w:pos="8626"/>
      </w:tabs>
    </w:pPr>
  </w:style>
  <w:style w:type="paragraph" w:styleId="TOC2">
    <w:name w:val="toc 2"/>
    <w:basedOn w:val="Normal"/>
    <w:next w:val="Normal"/>
    <w:autoRedefine/>
    <w:uiPriority w:val="39"/>
    <w:rsid w:val="00C91977"/>
    <w:pPr>
      <w:tabs>
        <w:tab w:val="right" w:leader="dot" w:pos="8626"/>
      </w:tabs>
      <w:spacing w:after="240" w:line="240" w:lineRule="auto"/>
      <w:ind w:left="432"/>
    </w:pPr>
  </w:style>
  <w:style w:type="paragraph" w:styleId="TOC3">
    <w:name w:val="toc 3"/>
    <w:basedOn w:val="Normal"/>
    <w:next w:val="Normal"/>
    <w:autoRedefine/>
    <w:uiPriority w:val="39"/>
    <w:rsid w:val="00C91977"/>
    <w:pPr>
      <w:tabs>
        <w:tab w:val="right" w:leader="dot" w:pos="8626"/>
      </w:tabs>
      <w:spacing w:after="240" w:line="240" w:lineRule="auto"/>
      <w:ind w:left="864"/>
    </w:pPr>
  </w:style>
  <w:style w:type="paragraph" w:styleId="Quote">
    <w:name w:val="Quote"/>
    <w:basedOn w:val="Normal"/>
    <w:next w:val="Normal"/>
    <w:link w:val="QuoteChar"/>
    <w:uiPriority w:val="29"/>
    <w:rsid w:val="00903EC8"/>
    <w:pPr>
      <w:spacing w:after="240" w:line="240" w:lineRule="auto"/>
      <w:ind w:left="720"/>
    </w:pPr>
    <w:rPr>
      <w:iCs/>
      <w:color w:val="000000"/>
      <w:lang w:val="x-none" w:eastAsia="x-none"/>
    </w:rPr>
  </w:style>
  <w:style w:type="character" w:customStyle="1" w:styleId="QuoteChar">
    <w:name w:val="Quote Char"/>
    <w:link w:val="Quote"/>
    <w:uiPriority w:val="29"/>
    <w:rsid w:val="00903EC8"/>
    <w:rPr>
      <w:iCs/>
      <w:color w:val="000000"/>
      <w:sz w:val="24"/>
    </w:rPr>
  </w:style>
  <w:style w:type="table" w:styleId="TableGrid">
    <w:name w:val="Table Grid"/>
    <w:basedOn w:val="TableNormal"/>
    <w:rsid w:val="00AA1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C13BD0"/>
    <w:rPr>
      <w:sz w:val="24"/>
    </w:rPr>
  </w:style>
  <w:style w:type="paragraph" w:styleId="BalloonText">
    <w:name w:val="Balloon Text"/>
    <w:basedOn w:val="Normal"/>
    <w:link w:val="BalloonTextChar"/>
    <w:rsid w:val="00C13BD0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C13BD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unhideWhenUsed/>
    <w:qFormat/>
    <w:rsid w:val="00357C0B"/>
    <w:pPr>
      <w:ind w:firstLine="720"/>
    </w:pPr>
    <w:rPr>
      <w:szCs w:val="20"/>
      <w:lang w:eastAsia="zh-CN"/>
    </w:rPr>
  </w:style>
  <w:style w:type="paragraph" w:styleId="Bibliography">
    <w:name w:val="Bibliography"/>
    <w:basedOn w:val="Normal"/>
    <w:next w:val="Normal"/>
    <w:uiPriority w:val="9"/>
    <w:qFormat/>
    <w:rsid w:val="002D7AED"/>
    <w:pPr>
      <w:ind w:left="720" w:hanging="720"/>
    </w:pPr>
  </w:style>
  <w:style w:type="character" w:customStyle="1" w:styleId="FooterChar">
    <w:name w:val="Footer Char"/>
    <w:link w:val="Footer"/>
    <w:uiPriority w:val="99"/>
    <w:rsid w:val="006F5FBD"/>
    <w:rPr>
      <w:sz w:val="24"/>
    </w:rPr>
  </w:style>
  <w:style w:type="paragraph" w:customStyle="1" w:styleId="BlockText">
    <w:name w:val="BlockText"/>
    <w:basedOn w:val="Normal"/>
    <w:uiPriority w:val="6"/>
    <w:qFormat/>
    <w:rsid w:val="004E59F4"/>
    <w:pPr>
      <w:spacing w:after="240" w:line="240" w:lineRule="auto"/>
      <w:ind w:left="720" w:right="432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59F4"/>
    <w:pPr>
      <w:keepLines/>
      <w:spacing w:before="480" w:after="0" w:line="276" w:lineRule="auto"/>
      <w:jc w:val="left"/>
      <w:outlineLvl w:val="9"/>
    </w:pPr>
    <w:rPr>
      <w:rFonts w:ascii="Cambria" w:hAnsi="Cambria"/>
      <w:bCs/>
      <w:caps w:val="0"/>
      <w:color w:val="365F91"/>
      <w:sz w:val="28"/>
      <w:szCs w:val="28"/>
    </w:rPr>
  </w:style>
  <w:style w:type="character" w:styleId="UnresolvedMention">
    <w:name w:val="Unresolved Mention"/>
    <w:uiPriority w:val="99"/>
    <w:semiHidden/>
    <w:unhideWhenUsed/>
    <w:rsid w:val="00463F7A"/>
    <w:rPr>
      <w:color w:val="605E5C"/>
      <w:shd w:val="clear" w:color="auto" w:fill="E1DFDD"/>
    </w:rPr>
  </w:style>
  <w:style w:type="character" w:customStyle="1" w:styleId="BodyTextIndentChar">
    <w:name w:val="Body Text Indent Char"/>
    <w:link w:val="BodyTextIndent"/>
    <w:rsid w:val="00E27F91"/>
    <w:rPr>
      <w:sz w:val="24"/>
      <w:szCs w:val="24"/>
    </w:rPr>
  </w:style>
  <w:style w:type="paragraph" w:styleId="TableofFigures">
    <w:name w:val="table of figures"/>
    <w:basedOn w:val="Normal"/>
    <w:next w:val="Normal"/>
    <w:uiPriority w:val="99"/>
    <w:rsid w:val="005B6F16"/>
    <w:pPr>
      <w:tabs>
        <w:tab w:val="right" w:leader="dot" w:pos="8640"/>
      </w:tabs>
      <w:spacing w:after="240" w:line="240" w:lineRule="auto"/>
      <w:ind w:left="720" w:hanging="360"/>
    </w:pPr>
  </w:style>
  <w:style w:type="paragraph" w:styleId="Caption">
    <w:name w:val="caption"/>
    <w:basedOn w:val="Normal"/>
    <w:next w:val="Normal"/>
    <w:uiPriority w:val="35"/>
    <w:unhideWhenUsed/>
    <w:qFormat/>
    <w:rsid w:val="00105376"/>
    <w:pPr>
      <w:keepNext/>
      <w:keepLines/>
    </w:pPr>
    <w:rPr>
      <w:b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4029A-0CEA-457A-B83E-03C958DA3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1235</Words>
  <Characters>704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GU Dissertation</vt:lpstr>
    </vt:vector>
  </TitlesOfParts>
  <Company>Dell Computer Corporation</Company>
  <LinksUpToDate>false</LinksUpToDate>
  <CharactersWithSpaces>8261</CharactersWithSpaces>
  <SharedDoc>false</SharedDoc>
  <HLinks>
    <vt:vector size="348" baseType="variant">
      <vt:variant>
        <vt:i4>1966138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63421890</vt:lpwstr>
      </vt:variant>
      <vt:variant>
        <vt:i4>150738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63421889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63421888</vt:lpwstr>
      </vt:variant>
      <vt:variant>
        <vt:i4>163845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3421887</vt:lpwstr>
      </vt:variant>
      <vt:variant>
        <vt:i4>1572923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3421886</vt:lpwstr>
      </vt:variant>
      <vt:variant>
        <vt:i4>176953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3421885</vt:lpwstr>
      </vt:variant>
      <vt:variant>
        <vt:i4>170399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3421884</vt:lpwstr>
      </vt:variant>
      <vt:variant>
        <vt:i4>190060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3421883</vt:lpwstr>
      </vt:variant>
      <vt:variant>
        <vt:i4>183506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3421882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3421881</vt:lpwstr>
      </vt:variant>
      <vt:variant>
        <vt:i4>196613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3421880</vt:lpwstr>
      </vt:variant>
      <vt:variant>
        <vt:i4>150738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3421879</vt:lpwstr>
      </vt:variant>
      <vt:variant>
        <vt:i4>144184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3421878</vt:lpwstr>
      </vt:variant>
      <vt:variant>
        <vt:i4>163845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3421877</vt:lpwstr>
      </vt:variant>
      <vt:variant>
        <vt:i4>15729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3421876</vt:lpwstr>
      </vt:variant>
      <vt:variant>
        <vt:i4>176952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3421875</vt:lpwstr>
      </vt:variant>
      <vt:variant>
        <vt:i4>170398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3421874</vt:lpwstr>
      </vt:variant>
      <vt:variant>
        <vt:i4>190059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3421873</vt:lpwstr>
      </vt:variant>
      <vt:variant>
        <vt:i4>183506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3421872</vt:lpwstr>
      </vt:variant>
      <vt:variant>
        <vt:i4>203166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3421871</vt:lpwstr>
      </vt:variant>
      <vt:variant>
        <vt:i4>196613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3421870</vt:lpwstr>
      </vt:variant>
      <vt:variant>
        <vt:i4>150738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3421869</vt:lpwstr>
      </vt:variant>
      <vt:variant>
        <vt:i4>144184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3421868</vt:lpwstr>
      </vt:variant>
      <vt:variant>
        <vt:i4>163845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3421867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3421866</vt:lpwstr>
      </vt:variant>
      <vt:variant>
        <vt:i4>176952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3421865</vt:lpwstr>
      </vt:variant>
      <vt:variant>
        <vt:i4>170398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3421864</vt:lpwstr>
      </vt:variant>
      <vt:variant>
        <vt:i4>19005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3421863</vt:lpwstr>
      </vt:variant>
      <vt:variant>
        <vt:i4>183506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3421862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3421861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3421860</vt:lpwstr>
      </vt:variant>
      <vt:variant>
        <vt:i4>150738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3421859</vt:lpwstr>
      </vt:variant>
      <vt:variant>
        <vt:i4>144184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3421858</vt:lpwstr>
      </vt:variant>
      <vt:variant>
        <vt:i4>163845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3421857</vt:lpwstr>
      </vt:variant>
      <vt:variant>
        <vt:i4>15729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3421856</vt:lpwstr>
      </vt:variant>
      <vt:variant>
        <vt:i4>17695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3421855</vt:lpwstr>
      </vt:variant>
      <vt:variant>
        <vt:i4>170399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3421854</vt:lpwstr>
      </vt:variant>
      <vt:variant>
        <vt:i4>190059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3421853</vt:lpwstr>
      </vt:variant>
      <vt:variant>
        <vt:i4>183506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3421852</vt:lpwstr>
      </vt:variant>
      <vt:variant>
        <vt:i4>20316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3421851</vt:lpwstr>
      </vt:variant>
      <vt:variant>
        <vt:i4>196613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3421850</vt:lpwstr>
      </vt:variant>
      <vt:variant>
        <vt:i4>150738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3421849</vt:lpwstr>
      </vt:variant>
      <vt:variant>
        <vt:i4>144184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3421848</vt:lpwstr>
      </vt:variant>
      <vt:variant>
        <vt:i4>163845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3421847</vt:lpwstr>
      </vt:variant>
      <vt:variant>
        <vt:i4>157291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3421846</vt:lpwstr>
      </vt:variant>
      <vt:variant>
        <vt:i4>176952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3421845</vt:lpwstr>
      </vt:variant>
      <vt:variant>
        <vt:i4>170399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3421844</vt:lpwstr>
      </vt:variant>
      <vt:variant>
        <vt:i4>190059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3421843</vt:lpwstr>
      </vt:variant>
      <vt:variant>
        <vt:i4>183506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3421842</vt:lpwstr>
      </vt:variant>
      <vt:variant>
        <vt:i4>203167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3421841</vt:lpwstr>
      </vt:variant>
      <vt:variant>
        <vt:i4>19661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3421840</vt:lpwstr>
      </vt:variant>
      <vt:variant>
        <vt:i4>15073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3421839</vt:lpwstr>
      </vt:variant>
      <vt:variant>
        <vt:i4>14418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3421838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3421837</vt:lpwstr>
      </vt:variant>
      <vt:variant>
        <vt:i4>15729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3421836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3421835</vt:lpwstr>
      </vt:variant>
      <vt:variant>
        <vt:i4>170398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3421834</vt:lpwstr>
      </vt:variant>
      <vt:variant>
        <vt:i4>190059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34218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GU Dissertation</dc:title>
  <dc:subject/>
  <dc:creator>bill.payne@bgu.edu</dc:creator>
  <cp:keywords/>
  <dc:description/>
  <cp:lastModifiedBy>Bill Payne</cp:lastModifiedBy>
  <cp:revision>3</cp:revision>
  <cp:lastPrinted>2003-12-23T04:15:00Z</cp:lastPrinted>
  <dcterms:created xsi:type="dcterms:W3CDTF">2022-12-28T22:47:00Z</dcterms:created>
  <dcterms:modified xsi:type="dcterms:W3CDTF">2023-01-25T20:33:00Z</dcterms:modified>
</cp:coreProperties>
</file>